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9B453" w14:textId="6C098633" w:rsidR="00BE172F" w:rsidRPr="008E16CD" w:rsidRDefault="00BE172F" w:rsidP="00D319D7">
      <w:pPr>
        <w:pStyle w:val="Heading1"/>
        <w:rPr>
          <w:rFonts w:ascii="Arial" w:hAnsi="Arial" w:cs="Arial"/>
        </w:rPr>
      </w:pPr>
      <w:r w:rsidRPr="008E16CD">
        <w:rPr>
          <w:rFonts w:ascii="Arial" w:hAnsi="Arial" w:cs="Arial"/>
        </w:rPr>
        <w:t xml:space="preserve">ПРИЛОГ </w:t>
      </w:r>
      <w:r w:rsidR="00457BE9" w:rsidRPr="008E16CD">
        <w:rPr>
          <w:rFonts w:ascii="Arial" w:hAnsi="Arial" w:cs="Arial"/>
          <w:lang w:val="en-US"/>
        </w:rPr>
        <w:t>2</w:t>
      </w:r>
      <w:r w:rsidR="00C86612" w:rsidRPr="008E16CD">
        <w:rPr>
          <w:rFonts w:ascii="Arial" w:hAnsi="Arial" w:cs="Arial"/>
        </w:rPr>
        <w:t>Б</w:t>
      </w:r>
      <w:r w:rsidR="00FB548E" w:rsidRPr="008E16CD">
        <w:rPr>
          <w:rFonts w:ascii="Arial" w:hAnsi="Arial" w:cs="Arial"/>
        </w:rPr>
        <w:t xml:space="preserve"> -</w:t>
      </w:r>
      <w:r w:rsidRPr="008E16CD">
        <w:rPr>
          <w:rFonts w:ascii="Arial" w:hAnsi="Arial" w:cs="Arial"/>
        </w:rPr>
        <w:t xml:space="preserve"> </w:t>
      </w:r>
      <w:r w:rsidR="009A3BBB" w:rsidRPr="008E16CD">
        <w:rPr>
          <w:rFonts w:ascii="Arial" w:hAnsi="Arial" w:cs="Arial"/>
        </w:rPr>
        <w:t>Барање за издавање на Гаранција за потекло на електрична енергија  за термоелектроцентрала на биогас и термоелектроцентрала на биомаса</w:t>
      </w:r>
    </w:p>
    <w:p w14:paraId="44A4C078" w14:textId="77777777" w:rsidR="008C0F37" w:rsidRPr="008E16CD" w:rsidRDefault="008C0F37" w:rsidP="008C0F37">
      <w:pPr>
        <w:rPr>
          <w:rFonts w:ascii="Arial" w:eastAsia="Calibri" w:hAnsi="Arial" w:cs="Arial"/>
          <w:lang w:val="mk-MK"/>
        </w:rPr>
      </w:pPr>
    </w:p>
    <w:tbl>
      <w:tblPr>
        <w:tblW w:w="9346" w:type="dxa"/>
        <w:tblLayout w:type="fixed"/>
        <w:tblLook w:val="04A0" w:firstRow="1" w:lastRow="0" w:firstColumn="1" w:lastColumn="0" w:noHBand="0" w:noVBand="1"/>
      </w:tblPr>
      <w:tblGrid>
        <w:gridCol w:w="9346"/>
      </w:tblGrid>
      <w:tr w:rsidR="008C0F37" w:rsidRPr="008E16CD" w14:paraId="6FC9190D" w14:textId="77777777" w:rsidTr="00E84F88">
        <w:trPr>
          <w:trHeight w:val="33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double" w:sz="4" w:space="0" w:color="auto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4594929B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I. Податоци за Барателот на ГП</w:t>
            </w:r>
          </w:p>
        </w:tc>
      </w:tr>
      <w:tr w:rsidR="008C0F37" w:rsidRPr="008E16CD" w14:paraId="07A5264C" w14:textId="77777777" w:rsidTr="00E84F88">
        <w:trPr>
          <w:trHeight w:val="297"/>
        </w:trPr>
        <w:tc>
          <w:tcPr>
            <w:tcW w:w="9346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D2F246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1. Име и презиме /назив на Брателот:</w:t>
            </w:r>
          </w:p>
        </w:tc>
      </w:tr>
      <w:tr w:rsidR="008C0F37" w:rsidRPr="008E16CD" w14:paraId="503AD469" w14:textId="77777777" w:rsidTr="00E84F88">
        <w:trPr>
          <w:trHeight w:val="36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BAF44B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2. Адреса на живеалиште/ седиште:</w:t>
            </w:r>
          </w:p>
        </w:tc>
      </w:tr>
      <w:tr w:rsidR="008C0F37" w:rsidRPr="008E16CD" w14:paraId="4C727E31" w14:textId="77777777" w:rsidTr="00E84F88">
        <w:trPr>
          <w:trHeight w:val="43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F3A0F3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3. ЕМБГ/ЕМБС</w:t>
            </w:r>
          </w:p>
        </w:tc>
      </w:tr>
      <w:tr w:rsidR="008C0F37" w:rsidRPr="008E16CD" w14:paraId="7FAC203F" w14:textId="77777777" w:rsidTr="00E84F88">
        <w:trPr>
          <w:trHeight w:val="327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5FF7A3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4.Телефонски број:</w:t>
            </w:r>
          </w:p>
        </w:tc>
      </w:tr>
      <w:tr w:rsidR="008C0F37" w:rsidRPr="008E16CD" w14:paraId="78B131E0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5E10A5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5. Адреса за е-пошта:</w:t>
            </w:r>
          </w:p>
        </w:tc>
      </w:tr>
      <w:tr w:rsidR="008C0F37" w:rsidRPr="008E16CD" w14:paraId="06CF11BA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D35776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6. Име и презиме на лице за контакт:</w:t>
            </w:r>
          </w:p>
        </w:tc>
      </w:tr>
      <w:tr w:rsidR="008C0F37" w:rsidRPr="008E16CD" w14:paraId="66DBF13A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E7C777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bookmarkStart w:id="0" w:name="_Hlk182396475"/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7. Име на  електроцентралата:</w:t>
            </w:r>
          </w:p>
        </w:tc>
      </w:tr>
      <w:bookmarkEnd w:id="0"/>
      <w:tr w:rsidR="008C0F37" w:rsidRPr="008E16CD" w14:paraId="19245FE9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C22579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8. Единствен регистарски код на електроцентралата:</w:t>
            </w:r>
          </w:p>
        </w:tc>
      </w:tr>
      <w:tr w:rsidR="008C0F37" w:rsidRPr="008E16CD" w14:paraId="08A56FDB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23803607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II. Податоци за издавање на ГП</w:t>
            </w:r>
          </w:p>
        </w:tc>
      </w:tr>
      <w:tr w:rsidR="008C0F37" w:rsidRPr="008E16CD" w14:paraId="7A4681C6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C0D8B5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1. Тип на термоелктроцентрала зависно горивото за согорување: (</w:t>
            </w:r>
            <w:r w:rsidRPr="008E16CD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mk-MK"/>
              </w:rPr>
              <w:t>биомаса и/или биогас</w:t>
            </w: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)</w:t>
            </w:r>
          </w:p>
        </w:tc>
      </w:tr>
      <w:tr w:rsidR="008C0F37" w:rsidRPr="008E16CD" w14:paraId="1CD24DC1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ED89F4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2. Период на производство на електрична енергија од обновливи извори за кој се бараат гаранции за потекло: од (мм.година) до (мм.година)</w:t>
            </w:r>
          </w:p>
        </w:tc>
      </w:tr>
      <w:tr w:rsidR="008C0F37" w:rsidRPr="008E16CD" w14:paraId="7ED09F25" w14:textId="77777777" w:rsidTr="00E84F88">
        <w:trPr>
          <w:trHeight w:val="316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FD9F2F" w14:textId="77777777" w:rsidR="008C0F37" w:rsidRPr="008E16CD" w:rsidRDefault="008C0F37" w:rsidP="00E84F88">
            <w:pPr>
              <w:widowControl w:val="0"/>
              <w:autoSpaceDE w:val="0"/>
              <w:autoSpaceDN w:val="0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3.Вкупно произведена електрична енергија во kWh:</w:t>
            </w:r>
          </w:p>
        </w:tc>
      </w:tr>
      <w:tr w:rsidR="008C0F37" w:rsidRPr="008E16CD" w14:paraId="65408674" w14:textId="77777777" w:rsidTr="00E84F88">
        <w:trPr>
          <w:trHeight w:val="315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24763CD0" w14:textId="77777777" w:rsidR="008C0F37" w:rsidRPr="008E16CD" w:rsidRDefault="008C0F37" w:rsidP="008C0F37">
            <w:pPr>
              <w:pStyle w:val="ListParagraph"/>
              <w:widowControl w:val="0"/>
              <w:numPr>
                <w:ilvl w:val="0"/>
                <w:numId w:val="40"/>
              </w:numPr>
              <w:autoSpaceDE w:val="0"/>
              <w:autoSpaceDN w:val="0"/>
              <w:spacing w:after="0"/>
              <w:ind w:left="308" w:hanging="284"/>
              <w:contextualSpacing w:val="0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  <w:t>Користени горива за согорување за производство на електрична енергија во периодот за кој се бара ГП наведени во производната декларација:</w:t>
            </w:r>
          </w:p>
          <w:p w14:paraId="6707C077" w14:textId="77777777" w:rsidR="008C0F37" w:rsidRPr="008E16CD" w:rsidRDefault="008C0F37" w:rsidP="00E84F88">
            <w:pPr>
              <w:pStyle w:val="ListParagraph"/>
              <w:ind w:left="308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i/>
                <w:iCs/>
                <w:noProof/>
                <w:sz w:val="20"/>
                <w:szCs w:val="20"/>
                <w:lang w:val="mk-MK"/>
              </w:rPr>
              <w:t>( се наведува тип на гас, земјоделска култура, земјоделки отпад, комунален биоразградлив отпад и сл)</w:t>
            </w:r>
          </w:p>
          <w:p w14:paraId="2F6F8B52" w14:textId="77777777" w:rsidR="008C0F37" w:rsidRPr="008E16CD" w:rsidRDefault="008C0F37" w:rsidP="00E84F88">
            <w:pPr>
              <w:ind w:left="24"/>
              <w:rPr>
                <w:rFonts w:ascii="Arial" w:hAnsi="Arial" w:cs="Arial"/>
                <w:b/>
                <w:bCs/>
                <w:noProof/>
                <w:sz w:val="20"/>
                <w:szCs w:val="20"/>
                <w:lang w:val="mk-MK"/>
              </w:rPr>
            </w:pPr>
          </w:p>
        </w:tc>
      </w:tr>
    </w:tbl>
    <w:p w14:paraId="51238A57" w14:textId="77777777" w:rsidR="002800AF" w:rsidRPr="008E16CD" w:rsidRDefault="002800AF" w:rsidP="002800AF">
      <w:pPr>
        <w:rPr>
          <w:rFonts w:ascii="Arial" w:eastAsia="Calibri" w:hAnsi="Arial" w:cs="Arial"/>
          <w:i/>
          <w:iCs/>
          <w:sz w:val="20"/>
          <w:szCs w:val="20"/>
          <w:lang w:val="mk-MK"/>
        </w:rPr>
      </w:pPr>
    </w:p>
    <w:p w14:paraId="688C1713" w14:textId="5109944F" w:rsidR="00986E9E" w:rsidRPr="008E16CD" w:rsidRDefault="00986E9E" w:rsidP="002800AF">
      <w:pPr>
        <w:rPr>
          <w:rFonts w:ascii="Arial" w:eastAsia="Calibri" w:hAnsi="Arial" w:cs="Arial"/>
          <w:i/>
          <w:iCs/>
          <w:sz w:val="20"/>
          <w:szCs w:val="20"/>
          <w:lang w:val="mk-MK"/>
        </w:rPr>
      </w:pPr>
      <w:r w:rsidRPr="008E16CD">
        <w:rPr>
          <w:rFonts w:ascii="Arial" w:eastAsia="Calibri" w:hAnsi="Arial" w:cs="Arial"/>
          <w:i/>
          <w:iCs/>
          <w:sz w:val="20"/>
          <w:szCs w:val="20"/>
          <w:lang w:val="mk-MK"/>
        </w:rPr>
        <w:t>Барателот на ГП задолжително доставува потполнет Образац Производна декларација за термоелектроцентрала на биомаса и термоелектроцентрала биогасна.</w:t>
      </w:r>
    </w:p>
    <w:p w14:paraId="78C80545" w14:textId="77777777" w:rsidR="00723718" w:rsidRPr="008E16CD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208558B" w14:textId="77777777" w:rsidR="00723718" w:rsidRPr="008E16CD" w:rsidRDefault="00723718" w:rsidP="00AB3222">
      <w:pPr>
        <w:spacing w:after="0"/>
        <w:rPr>
          <w:rFonts w:ascii="Arial" w:eastAsia="Calibri" w:hAnsi="Arial" w:cs="Arial"/>
          <w:bCs/>
          <w:i/>
          <w:iCs/>
          <w:sz w:val="18"/>
          <w:szCs w:val="18"/>
          <w:lang w:val="mk-MK"/>
        </w:rPr>
      </w:pPr>
    </w:p>
    <w:p w14:paraId="268102C4" w14:textId="73B9A16C" w:rsidR="00314691" w:rsidRPr="008E16CD" w:rsidRDefault="002C6160" w:rsidP="00314691">
      <w:pPr>
        <w:ind w:left="6237" w:hanging="6379"/>
        <w:rPr>
          <w:rFonts w:ascii="Arial" w:hAnsi="Arial" w:cs="Arial"/>
          <w:noProof/>
          <w:lang w:val="en-US"/>
        </w:rPr>
      </w:pPr>
      <w:bookmarkStart w:id="1" w:name="_Hlk129091658"/>
      <w:r w:rsidRPr="008E16CD">
        <w:rPr>
          <w:rFonts w:ascii="Arial" w:hAnsi="Arial" w:cs="Arial"/>
          <w:noProof/>
          <w:lang w:val="en-US"/>
        </w:rPr>
        <w:t xml:space="preserve">     </w:t>
      </w:r>
      <w:r w:rsidR="00314691" w:rsidRPr="008E16CD">
        <w:rPr>
          <w:rFonts w:ascii="Arial" w:hAnsi="Arial" w:cs="Arial"/>
          <w:noProof/>
          <w:lang w:val="mk-MK"/>
        </w:rPr>
        <w:t>Датум:</w:t>
      </w:r>
      <w:r w:rsidR="00314691" w:rsidRPr="008E16CD">
        <w:rPr>
          <w:rFonts w:ascii="Arial" w:hAnsi="Arial" w:cs="Arial"/>
          <w:noProof/>
          <w:u w:val="single"/>
          <w:lang w:val="mk-MK"/>
        </w:rPr>
        <w:t xml:space="preserve">                    </w:t>
      </w:r>
      <w:r w:rsidR="00314691" w:rsidRPr="008E16CD">
        <w:rPr>
          <w:rFonts w:ascii="Arial" w:hAnsi="Arial" w:cs="Arial"/>
          <w:noProof/>
          <w:lang w:val="mk-MK"/>
        </w:rPr>
        <w:t xml:space="preserve">                                                            Име и презиме:     </w:t>
      </w:r>
      <w:r w:rsidR="00314691" w:rsidRPr="008E16CD">
        <w:rPr>
          <w:rFonts w:ascii="Arial" w:hAnsi="Arial" w:cs="Arial"/>
          <w:noProof/>
          <w:u w:val="single"/>
          <w:lang w:val="mk-MK"/>
        </w:rPr>
        <w:t xml:space="preserve">                 </w:t>
      </w:r>
      <w:r w:rsidR="00314691" w:rsidRPr="008E16CD">
        <w:rPr>
          <w:rFonts w:ascii="Arial" w:hAnsi="Arial" w:cs="Arial"/>
          <w:noProof/>
          <w:u w:val="single"/>
          <w:lang w:val="mk-MK"/>
        </w:rPr>
        <w:tab/>
      </w:r>
      <w:r w:rsidR="00314691" w:rsidRPr="008E16CD">
        <w:rPr>
          <w:rFonts w:ascii="Arial" w:hAnsi="Arial" w:cs="Arial"/>
          <w:noProof/>
          <w:lang w:val="mk-MK"/>
        </w:rPr>
        <w:t xml:space="preserve">                          </w:t>
      </w:r>
    </w:p>
    <w:p w14:paraId="16B86943" w14:textId="356C00FF" w:rsidR="00314691" w:rsidRPr="008E16CD" w:rsidRDefault="00314691" w:rsidP="00314691">
      <w:pPr>
        <w:ind w:left="6237" w:hanging="1274"/>
        <w:rPr>
          <w:rFonts w:ascii="Arial" w:hAnsi="Arial" w:cs="Arial"/>
          <w:noProof/>
          <w:lang w:val="mk-MK"/>
        </w:rPr>
      </w:pPr>
      <w:r w:rsidRPr="008E16CD">
        <w:rPr>
          <w:rFonts w:ascii="Arial" w:hAnsi="Arial" w:cs="Arial"/>
          <w:noProof/>
          <w:lang w:val="mk-MK"/>
        </w:rPr>
        <w:t xml:space="preserve"> </w:t>
      </w:r>
      <w:r w:rsidRPr="008E16CD">
        <w:rPr>
          <w:rFonts w:ascii="Arial" w:hAnsi="Arial" w:cs="Arial"/>
          <w:noProof/>
          <w:lang w:val="en-US"/>
        </w:rPr>
        <w:tab/>
      </w:r>
      <w:r w:rsidRPr="008E16CD">
        <w:rPr>
          <w:rFonts w:ascii="Arial" w:hAnsi="Arial" w:cs="Arial"/>
          <w:noProof/>
          <w:lang w:val="mk-MK"/>
        </w:rPr>
        <w:t xml:space="preserve">Потпис и печат:   </w:t>
      </w:r>
      <w:bookmarkEnd w:id="1"/>
    </w:p>
    <w:p w14:paraId="66EAFB94" w14:textId="77777777" w:rsidR="00D26764" w:rsidRPr="008E16CD" w:rsidRDefault="00BB0CEF" w:rsidP="00D26764">
      <w:p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8E16CD">
        <w:rPr>
          <w:rFonts w:ascii="Arial" w:hAnsi="Arial" w:cs="Arial"/>
          <w:bCs/>
          <w:noProof/>
          <w:lang w:val="mk-MK"/>
        </w:rPr>
        <w:br/>
      </w:r>
      <w:r w:rsidR="00D26764" w:rsidRPr="008E16CD">
        <w:rPr>
          <w:rFonts w:ascii="Arial" w:hAnsi="Arial" w:cs="Arial"/>
          <w:b/>
          <w:bCs/>
          <w:i/>
          <w:iCs/>
          <w:noProof/>
          <w:sz w:val="20"/>
          <w:szCs w:val="20"/>
          <w:lang w:val="mk-MK"/>
        </w:rPr>
        <w:t>Прилози:</w:t>
      </w:r>
      <w:r w:rsidR="00D26764" w:rsidRPr="008E16CD">
        <w:rPr>
          <w:rFonts w:ascii="Arial" w:hAnsi="Arial" w:cs="Arial"/>
          <w:i/>
          <w:iCs/>
          <w:noProof/>
          <w:sz w:val="20"/>
          <w:szCs w:val="20"/>
          <w:lang w:val="mk-MK"/>
        </w:rPr>
        <w:t xml:space="preserve"> </w:t>
      </w:r>
    </w:p>
    <w:p w14:paraId="448DB4AC" w14:textId="77777777" w:rsidR="00FB3699" w:rsidRPr="008E16CD" w:rsidRDefault="00DC6F89" w:rsidP="00FB3699">
      <w:pPr>
        <w:pStyle w:val="ListParagraph"/>
        <w:numPr>
          <w:ilvl w:val="0"/>
          <w:numId w:val="43"/>
        </w:num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8E16CD">
        <w:rPr>
          <w:rFonts w:ascii="Arial" w:hAnsi="Arial" w:cs="Arial"/>
          <w:i/>
          <w:iCs/>
          <w:noProof/>
          <w:sz w:val="20"/>
          <w:szCs w:val="20"/>
          <w:lang w:val="mk-MK"/>
        </w:rPr>
        <w:t>Изјава кон Барање за издавање на Гаранција за потекло на електрична енергија</w:t>
      </w:r>
    </w:p>
    <w:p w14:paraId="0966B71E" w14:textId="755E7A7B" w:rsidR="00FB3699" w:rsidRPr="008E16CD" w:rsidRDefault="00FB3699" w:rsidP="00FB3699">
      <w:pPr>
        <w:pStyle w:val="ListParagraph"/>
        <w:numPr>
          <w:ilvl w:val="0"/>
          <w:numId w:val="43"/>
        </w:numPr>
        <w:spacing w:after="160"/>
        <w:rPr>
          <w:rFonts w:ascii="Arial" w:hAnsi="Arial" w:cs="Arial"/>
          <w:i/>
          <w:iCs/>
          <w:noProof/>
          <w:sz w:val="20"/>
          <w:szCs w:val="20"/>
          <w:lang w:val="mk-MK"/>
        </w:rPr>
      </w:pPr>
      <w:r w:rsidRPr="008E16CD">
        <w:rPr>
          <w:rFonts w:ascii="Arial" w:hAnsi="Arial" w:cs="Arial"/>
          <w:bCs/>
          <w:i/>
          <w:iCs/>
          <w:noProof/>
          <w:sz w:val="20"/>
          <w:szCs w:val="20"/>
          <w:lang w:val="mk-MK"/>
        </w:rPr>
        <w:t xml:space="preserve"> </w:t>
      </w:r>
      <w:r w:rsidRPr="008E16CD">
        <w:rPr>
          <w:rFonts w:ascii="Arial" w:hAnsi="Arial" w:cs="Arial"/>
          <w:i/>
          <w:iCs/>
          <w:noProof/>
          <w:sz w:val="20"/>
          <w:szCs w:val="20"/>
          <w:lang w:val="mk-MK"/>
        </w:rPr>
        <w:t>Производна декларација за термоелектроцентрала на биомаса или биогас, Прилог 2В од овие Правила</w:t>
      </w:r>
    </w:p>
    <w:p w14:paraId="24040528" w14:textId="77777777" w:rsidR="00FB3699" w:rsidRPr="008E16CD" w:rsidRDefault="00FB3699" w:rsidP="00FB3699">
      <w:pPr>
        <w:spacing w:after="160"/>
        <w:ind w:left="1069" w:hanging="360"/>
        <w:rPr>
          <w:rFonts w:ascii="Arial" w:hAnsi="Arial" w:cs="Arial"/>
          <w:bCs/>
          <w:noProof/>
          <w:lang w:val="mk-MK"/>
        </w:rPr>
      </w:pPr>
    </w:p>
    <w:p w14:paraId="5DB9EB80" w14:textId="77777777" w:rsidR="004C4FC5" w:rsidRPr="008E16CD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659EC3B0" w14:textId="77777777" w:rsidR="004C4FC5" w:rsidRPr="008E16CD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p w14:paraId="4C527C5B" w14:textId="201EEF9C" w:rsidR="004C4FC5" w:rsidRPr="008E16CD" w:rsidRDefault="00D319D7" w:rsidP="00037B16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  <w:r w:rsidRPr="008E16CD">
        <w:rPr>
          <w:rFonts w:ascii="Arial" w:hAnsi="Arial" w:cs="Arial"/>
          <w:b/>
          <w:noProof/>
          <w:lang w:val="mk-MK"/>
        </w:rPr>
        <w:lastRenderedPageBreak/>
        <w:t>ПРИЛОГ 2В: Производна декларација за термоелектроцентрала на биомаса и термоелектроцентрала  на биогас</w:t>
      </w:r>
    </w:p>
    <w:p w14:paraId="375ABEAD" w14:textId="77777777" w:rsidR="004C4FC5" w:rsidRPr="008E16CD" w:rsidRDefault="004C4FC5" w:rsidP="00037B16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</w:p>
    <w:tbl>
      <w:tblPr>
        <w:tblW w:w="10658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1418"/>
        <w:gridCol w:w="1215"/>
        <w:gridCol w:w="1336"/>
        <w:gridCol w:w="1276"/>
        <w:gridCol w:w="1842"/>
        <w:gridCol w:w="1276"/>
        <w:gridCol w:w="1418"/>
      </w:tblGrid>
      <w:tr w:rsidR="00970836" w:rsidRPr="008E16CD" w14:paraId="1E44BBCE" w14:textId="77777777" w:rsidTr="00E84F88">
        <w:trPr>
          <w:trHeight w:val="93"/>
        </w:trPr>
        <w:tc>
          <w:tcPr>
            <w:tcW w:w="10658" w:type="dxa"/>
            <w:gridSpan w:val="8"/>
            <w:tcBorders>
              <w:top w:val="none" w:sz="6" w:space="0" w:color="auto"/>
              <w:bottom w:val="none" w:sz="6" w:space="0" w:color="auto"/>
            </w:tcBorders>
          </w:tcPr>
          <w:p w14:paraId="3345F7EB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</w:tr>
      <w:tr w:rsidR="00970836" w:rsidRPr="008E16CD" w14:paraId="78AA2B37" w14:textId="77777777" w:rsidTr="00E84F88">
        <w:trPr>
          <w:trHeight w:val="248"/>
        </w:trPr>
        <w:tc>
          <w:tcPr>
            <w:tcW w:w="10658" w:type="dxa"/>
            <w:gridSpan w:val="8"/>
            <w:tcBorders>
              <w:top w:val="none" w:sz="6" w:space="0" w:color="auto"/>
              <w:bottom w:val="single" w:sz="4" w:space="0" w:color="auto"/>
            </w:tcBorders>
          </w:tcPr>
          <w:p w14:paraId="4DE5819C" w14:textId="61F09CB4" w:rsidR="00970836" w:rsidRPr="008E16CD" w:rsidRDefault="00970836" w:rsidP="00E84F88">
            <w:pPr>
              <w:spacing w:after="160"/>
              <w:rPr>
                <w:rFonts w:ascii="Arial" w:hAnsi="Arial" w:cs="Arial"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noProof/>
                <w:sz w:val="20"/>
                <w:szCs w:val="20"/>
                <w:lang w:val="mk-MK"/>
              </w:rPr>
              <w:t xml:space="preserve">Месечни податоци за употребено влезно гориво ( </w:t>
            </w:r>
            <w:r w:rsidRPr="008E16CD">
              <w:rPr>
                <w:rFonts w:ascii="Arial" w:hAnsi="Arial" w:cs="Arial"/>
                <w:i/>
                <w:iCs/>
                <w:noProof/>
                <w:sz w:val="20"/>
                <w:szCs w:val="20"/>
                <w:lang w:val="mk-MK"/>
              </w:rPr>
              <w:t>се наведува типот на биомаса и/или друг тип на горива</w:t>
            </w:r>
            <w:r w:rsidRPr="008E16CD">
              <w:rPr>
                <w:rFonts w:ascii="Arial" w:hAnsi="Arial" w:cs="Arial"/>
                <w:noProof/>
                <w:sz w:val="20"/>
                <w:szCs w:val="20"/>
                <w:lang w:val="mk-MK"/>
              </w:rPr>
              <w:t xml:space="preserve">) во производството на електрична енергија за наведениот период за кој се бара гаранција за потекло </w:t>
            </w:r>
          </w:p>
        </w:tc>
      </w:tr>
      <w:tr w:rsidR="00970836" w:rsidRPr="008E16CD" w14:paraId="11310EDA" w14:textId="77777777" w:rsidTr="00E84F88">
        <w:trPr>
          <w:trHeight w:val="916"/>
        </w:trPr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8CC40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18"/>
                <w:szCs w:val="18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18"/>
                <w:szCs w:val="18"/>
                <w:lang w:val="mk-MK"/>
              </w:rPr>
              <w:t>Период</w:t>
            </w:r>
          </w:p>
          <w:p w14:paraId="0AD0830D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18"/>
                <w:szCs w:val="18"/>
                <w:lang w:val="mk-MK"/>
              </w:rPr>
              <w:t>(од мм.год до мм.год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4E5B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I </w:t>
            </w:r>
          </w:p>
          <w:p w14:paraId="4A0AE195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kg или m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vertAlign w:val="superscript"/>
                <w:lang w:val="mk-MK"/>
              </w:rPr>
              <w:t>3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)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CF9F5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II</w:t>
            </w:r>
          </w:p>
          <w:p w14:paraId="3B8DE3E7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kg или m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vertAlign w:val="superscript"/>
                <w:lang w:val="mk-MK"/>
              </w:rPr>
              <w:t>3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)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DBBA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III</w:t>
            </w:r>
          </w:p>
          <w:p w14:paraId="64363AFF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kg или m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vertAlign w:val="superscript"/>
                <w:lang w:val="mk-MK"/>
              </w:rPr>
              <w:t>3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22CF8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IV</w:t>
            </w:r>
          </w:p>
          <w:p w14:paraId="1003E1E4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kg или m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vertAlign w:val="superscript"/>
                <w:lang w:val="mk-MK"/>
              </w:rPr>
              <w:t>3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D995A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V</w:t>
            </w:r>
          </w:p>
          <w:p w14:paraId="3EF1145F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kg или m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vertAlign w:val="superscript"/>
                <w:lang w:val="mk-MK"/>
              </w:rPr>
              <w:t>3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751F6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VI</w:t>
            </w:r>
          </w:p>
          <w:p w14:paraId="4B000EDA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kJ/kg или кЈ/ m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vertAlign w:val="superscript"/>
                <w:lang w:val="mk-MK"/>
              </w:rPr>
              <w:t>3</w:t>
            </w: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69BC8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VII</w:t>
            </w:r>
          </w:p>
          <w:p w14:paraId="1BD338A7" w14:textId="77777777" w:rsidR="00970836" w:rsidRPr="008E16CD" w:rsidRDefault="00970836" w:rsidP="00E84F88">
            <w:pPr>
              <w:spacing w:after="160"/>
              <w:jc w:val="center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(%)</w:t>
            </w:r>
          </w:p>
        </w:tc>
      </w:tr>
      <w:tr w:rsidR="00970836" w:rsidRPr="008E16CD" w14:paraId="4F880618" w14:textId="77777777" w:rsidTr="00E84F88">
        <w:trPr>
          <w:cantSplit/>
          <w:trHeight w:val="1609"/>
        </w:trPr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2136CCE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              Тип на гориво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1E9BC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залиха на почетокот на месецот</w:t>
            </w:r>
          </w:p>
          <w:p w14:paraId="21B0B567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BFDAC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купена количина во текот на месецот  </w:t>
            </w:r>
          </w:p>
          <w:p w14:paraId="19AF6D61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3D70F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протрошена количина (сопствен отпад) во текот на месецот</w:t>
            </w:r>
          </w:p>
          <w:p w14:paraId="005E5CD4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BE697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залиха на крајот од месецот  </w:t>
            </w:r>
          </w:p>
          <w:p w14:paraId="2C6A03D4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9D20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вкупно потрошена количина во текот на месецот</w:t>
            </w:r>
          </w:p>
          <w:p w14:paraId="7695CEE8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M = (I+II+III)-IV </w:t>
            </w:r>
          </w:p>
          <w:p w14:paraId="6C2F84E7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7E09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просечна калорична вредност</w:t>
            </w:r>
          </w:p>
          <w:p w14:paraId="0B9223AC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 </w:t>
            </w:r>
          </w:p>
          <w:p w14:paraId="006F2F77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        C</w:t>
            </w:r>
          </w:p>
          <w:p w14:paraId="447CA1A0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15635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енергетски фактор на потрошената количина</w:t>
            </w:r>
          </w:p>
          <w:p w14:paraId="576527D0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 xml:space="preserve">         L</w:t>
            </w:r>
          </w:p>
          <w:p w14:paraId="5EB53A71" w14:textId="77777777" w:rsidR="00970836" w:rsidRPr="008E16CD" w:rsidRDefault="00000000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m:oMath>
              <m:f>
                <m:fPr>
                  <m:ctrlPr>
                    <w:rPr>
                      <w:rFonts w:ascii="Cambria Math" w:hAnsi="Cambria Math" w:cs="Arial"/>
                      <w:bCs/>
                      <w:i/>
                      <w:iCs/>
                      <w:noProof/>
                      <w:sz w:val="20"/>
                      <w:szCs w:val="20"/>
                      <w:lang w:val="mk-MK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М*C</m:t>
                  </m:r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Arial"/>
                          <w:bCs/>
                          <w:i/>
                          <w:iCs/>
                          <w:noProof/>
                          <w:sz w:val="20"/>
                          <w:szCs w:val="20"/>
                          <w:lang w:val="mk-MK"/>
                        </w:rPr>
                      </m:ctrlPr>
                    </m:naryPr>
                    <m:sub>
                      <m: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Arial"/>
                              <w:bCs/>
                              <w:i/>
                              <w:iCs/>
                              <w:noProof/>
                              <w:sz w:val="20"/>
                              <w:szCs w:val="20"/>
                              <w:lang w:val="mk-MK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noProof/>
                              <w:sz w:val="20"/>
                              <w:szCs w:val="20"/>
                              <w:lang w:val="mk-MK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noProof/>
                              <w:sz w:val="20"/>
                              <w:szCs w:val="20"/>
                              <w:lang w:val="mk-MK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*</m:t>
                      </m:r>
                      <m:sSub>
                        <m:sSubPr>
                          <m:ctrlPr>
                            <w:rPr>
                              <w:rFonts w:ascii="Cambria Math" w:hAnsi="Cambria Math" w:cs="Arial"/>
                              <w:bCs/>
                              <w:i/>
                              <w:iCs/>
                              <w:noProof/>
                              <w:sz w:val="20"/>
                              <w:szCs w:val="20"/>
                              <w:lang w:val="mk-MK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noProof/>
                              <w:sz w:val="20"/>
                              <w:szCs w:val="20"/>
                              <w:lang w:val="mk-MK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noProof/>
                              <w:sz w:val="20"/>
                              <w:szCs w:val="20"/>
                              <w:lang w:val="mk-MK"/>
                            </w:rPr>
                            <m:t>i</m:t>
                          </m:r>
                        </m:sub>
                      </m:sSub>
                    </m:e>
                  </m:nary>
                </m:den>
              </m:f>
            </m:oMath>
            <w:r w:rsidR="00970836"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*100</w:t>
            </w:r>
          </w:p>
          <w:p w14:paraId="698FDFC2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</w:tr>
      <w:tr w:rsidR="00970836" w:rsidRPr="008E16CD" w14:paraId="0FA007EE" w14:textId="77777777" w:rsidTr="00E84F88">
        <w:trPr>
          <w:cantSplit/>
          <w:trHeight w:val="1134"/>
        </w:trPr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EA0C9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1</w:t>
            </w:r>
          </w:p>
          <w:p w14:paraId="394AFF3C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E6DD4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80700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1728E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661C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E26AD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E80E9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17C1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</w:tr>
      <w:tr w:rsidR="00970836" w:rsidRPr="008E16CD" w14:paraId="284EEE65" w14:textId="77777777" w:rsidTr="00E84F88">
        <w:trPr>
          <w:cantSplit/>
          <w:trHeight w:val="1134"/>
        </w:trPr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ED83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2</w:t>
            </w:r>
          </w:p>
          <w:p w14:paraId="4D1068F8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.</w:t>
            </w:r>
          </w:p>
          <w:p w14:paraId="0997DCA5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.</w:t>
            </w:r>
          </w:p>
          <w:p w14:paraId="21F864A9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  <w:t>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A5C25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CC7C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911B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8D68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8508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A4ADE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DAA7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sz w:val="20"/>
                <w:szCs w:val="20"/>
                <w:lang w:val="mk-MK"/>
              </w:rPr>
            </w:pPr>
          </w:p>
        </w:tc>
      </w:tr>
      <w:tr w:rsidR="00970836" w:rsidRPr="008E16CD" w14:paraId="09A5267C" w14:textId="77777777" w:rsidTr="00E84F88">
        <w:trPr>
          <w:trHeight w:val="187"/>
        </w:trPr>
        <w:tc>
          <w:tcPr>
            <w:tcW w:w="10658" w:type="dxa"/>
            <w:gridSpan w:val="8"/>
            <w:tcBorders>
              <w:top w:val="single" w:sz="4" w:space="0" w:color="auto"/>
              <w:bottom w:val="none" w:sz="6" w:space="0" w:color="auto"/>
            </w:tcBorders>
          </w:tcPr>
          <w:p w14:paraId="771C553B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/>
                <w:bCs/>
                <w:i/>
                <w:iCs/>
                <w:noProof/>
                <w:lang w:val="mk-MK"/>
              </w:rPr>
            </w:pPr>
          </w:p>
          <w:p w14:paraId="14FEAFA6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lang w:val="mk-MK"/>
              </w:rPr>
              <w:t>Вкупно биомаса или биогас:</w:t>
            </w:r>
          </w:p>
        </w:tc>
      </w:tr>
      <w:tr w:rsidR="00970836" w:rsidRPr="008E16CD" w14:paraId="74400057" w14:textId="77777777" w:rsidTr="00E84F88">
        <w:trPr>
          <w:trHeight w:val="290"/>
        </w:trPr>
        <w:tc>
          <w:tcPr>
            <w:tcW w:w="10658" w:type="dxa"/>
            <w:gridSpan w:val="8"/>
            <w:tcBorders>
              <w:top w:val="none" w:sz="6" w:space="0" w:color="auto"/>
              <w:bottom w:val="none" w:sz="6" w:space="0" w:color="auto"/>
            </w:tcBorders>
          </w:tcPr>
          <w:p w14:paraId="1FC218D9" w14:textId="77777777" w:rsidR="00970836" w:rsidRPr="008E16CD" w:rsidRDefault="00970836" w:rsidP="00E84F88">
            <w:pPr>
              <w:spacing w:after="160"/>
              <w:rPr>
                <w:rFonts w:ascii="Arial" w:hAnsi="Arial" w:cs="Arial"/>
                <w:bCs/>
                <w:i/>
                <w:iCs/>
                <w:noProof/>
                <w:lang w:val="mk-MK"/>
              </w:rPr>
            </w:pPr>
            <w:r w:rsidRPr="008E16CD">
              <w:rPr>
                <w:rFonts w:ascii="Arial" w:hAnsi="Arial" w:cs="Arial"/>
                <w:bCs/>
                <w:i/>
                <w:iCs/>
                <w:noProof/>
                <w:lang w:val="mk-MK"/>
              </w:rPr>
              <w:t>Вкупно други извори:</w:t>
            </w:r>
          </w:p>
        </w:tc>
      </w:tr>
    </w:tbl>
    <w:p w14:paraId="1919A9D6" w14:textId="77777777" w:rsidR="003925F8" w:rsidRPr="008E16CD" w:rsidRDefault="003925F8" w:rsidP="003925F8">
      <w:pPr>
        <w:spacing w:after="160"/>
        <w:rPr>
          <w:rFonts w:ascii="Arial" w:hAnsi="Arial" w:cs="Arial"/>
          <w:bCs/>
          <w:i/>
          <w:iCs/>
          <w:noProof/>
          <w:lang w:val="mk-MK"/>
        </w:rPr>
      </w:pPr>
      <w:r w:rsidRPr="008E16CD">
        <w:rPr>
          <w:rFonts w:ascii="Arial" w:hAnsi="Arial" w:cs="Arial"/>
          <w:bCs/>
          <w:i/>
          <w:iCs/>
          <w:noProof/>
          <w:lang w:val="mk-MK"/>
        </w:rPr>
        <w:t>Фактор на обновливи извори:</w:t>
      </w:r>
    </w:p>
    <w:p w14:paraId="08953503" w14:textId="77777777" w:rsidR="003925F8" w:rsidRPr="008E16CD" w:rsidRDefault="00000000" w:rsidP="003925F8">
      <w:pPr>
        <w:spacing w:after="160"/>
        <w:rPr>
          <w:rFonts w:ascii="Arial" w:hAnsi="Arial" w:cs="Arial"/>
          <w:b/>
          <w:bCs/>
          <w:i/>
          <w:iCs/>
          <w:noProof/>
          <w:sz w:val="20"/>
          <w:szCs w:val="20"/>
          <w:lang w:val="mk-MK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Arial"/>
                  <w:b/>
                  <w:bCs/>
                  <w:i/>
                  <w:iCs/>
                  <w:noProof/>
                  <w:sz w:val="20"/>
                  <w:szCs w:val="20"/>
                  <w:lang w:val="mk-MK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b/>
                      <w:bCs/>
                      <w:i/>
                      <w:iCs/>
                      <w:noProof/>
                      <w:sz w:val="20"/>
                      <w:szCs w:val="20"/>
                      <w:lang w:val="mk-MK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i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bCs/>
                          <w:i/>
                          <w:iCs/>
                          <w:noProof/>
                          <w:sz w:val="20"/>
                          <w:szCs w:val="20"/>
                          <w:lang w:val="mk-MK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M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b/>
                      <w:bCs/>
                      <w:i/>
                      <w:iCs/>
                      <w:noProof/>
                      <w:sz w:val="20"/>
                      <w:szCs w:val="20"/>
                      <w:lang w:val="mk-MK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i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bCs/>
                          <w:i/>
                          <w:iCs/>
                          <w:noProof/>
                          <w:sz w:val="20"/>
                          <w:szCs w:val="20"/>
                          <w:lang w:val="mk-MK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M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  <w:noProof/>
                          <w:sz w:val="20"/>
                          <w:szCs w:val="20"/>
                          <w:lang w:val="mk-MK"/>
                        </w:rPr>
                        <m:t>i</m:t>
                      </m:r>
                    </m:sub>
                  </m:sSub>
                </m:e>
              </m:nary>
            </m:den>
          </m:f>
          <m:f>
            <m:fPr>
              <m:ctrlPr>
                <w:rPr>
                  <w:rFonts w:ascii="Cambria Math" w:hAnsi="Cambria Math" w:cs="Arial"/>
                  <w:b/>
                  <w:bCs/>
                  <w:i/>
                  <w:iCs/>
                  <w:noProof/>
                  <w:sz w:val="20"/>
                  <w:szCs w:val="20"/>
                  <w:lang w:val="mk-MK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Arial"/>
                  <w:noProof/>
                  <w:sz w:val="20"/>
                  <w:szCs w:val="20"/>
                  <w:lang w:val="mk-MK"/>
                </w:rPr>
                <m:t>*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bCs/>
                      <w:i/>
                      <w:iCs/>
                      <w:noProof/>
                      <w:sz w:val="20"/>
                      <w:szCs w:val="20"/>
                      <w:lang w:val="mk-MK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b/>
                      <w:bCs/>
                      <w:i/>
                      <w:iCs/>
                      <w:noProof/>
                      <w:sz w:val="20"/>
                      <w:szCs w:val="20"/>
                      <w:lang w:val="mk-MK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*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  <w:noProof/>
                      <w:sz w:val="20"/>
                      <w:szCs w:val="20"/>
                      <w:lang w:val="mk-MK"/>
                    </w:rPr>
                    <m:t>i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Cambria Math" w:cs="Arial"/>
              <w:noProof/>
              <w:sz w:val="20"/>
              <w:szCs w:val="20"/>
              <w:lang w:val="mk-MK"/>
            </w:rPr>
            <m:t xml:space="preserve"> </m:t>
          </m:r>
        </m:oMath>
      </m:oMathPara>
    </w:p>
    <w:p w14:paraId="2D6BC1EC" w14:textId="77777777" w:rsidR="00970836" w:rsidRPr="008E16CD" w:rsidRDefault="00970836" w:rsidP="00C20330">
      <w:pPr>
        <w:pStyle w:val="BodyText"/>
        <w:ind w:left="142"/>
        <w:rPr>
          <w:rFonts w:ascii="Arial" w:hAnsi="Arial" w:cs="Arial"/>
          <w:noProof/>
          <w:lang w:val="mk-MK"/>
        </w:rPr>
      </w:pPr>
    </w:p>
    <w:p w14:paraId="777CAB79" w14:textId="77777777" w:rsidR="005372DD" w:rsidRPr="008E16CD" w:rsidRDefault="005372DD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  <w:bookmarkStart w:id="2" w:name="_Hlk183007633"/>
    </w:p>
    <w:p w14:paraId="02424E3B" w14:textId="77777777" w:rsidR="005372DD" w:rsidRPr="008E16CD" w:rsidRDefault="005372DD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1249239F" w14:textId="77777777" w:rsidR="005372DD" w:rsidRPr="008E16CD" w:rsidRDefault="005372DD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5B0FF72D" w14:textId="77777777" w:rsidR="005372DD" w:rsidRDefault="005372DD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34D61B84" w14:textId="77777777" w:rsidR="00FD23D5" w:rsidRPr="008E16CD" w:rsidRDefault="00FD23D5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6C586217" w14:textId="77777777" w:rsidR="005372DD" w:rsidRPr="008E16CD" w:rsidRDefault="005372DD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7EEE58E3" w14:textId="2351A91D" w:rsidR="008E3F82" w:rsidRPr="008E16CD" w:rsidRDefault="0076287A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lang w:val="mk-MK"/>
        </w:rPr>
      </w:pPr>
      <w:r w:rsidRPr="008E16CD">
        <w:rPr>
          <w:rFonts w:ascii="Arial" w:hAnsi="Arial" w:cs="Arial"/>
          <w:b/>
          <w:noProof/>
          <w:lang w:val="mk-MK"/>
        </w:rPr>
        <w:lastRenderedPageBreak/>
        <w:t>Изјава на подносителот на Барање</w:t>
      </w:r>
      <w:r w:rsidR="007F3857" w:rsidRPr="008E16CD">
        <w:rPr>
          <w:rFonts w:ascii="Arial" w:hAnsi="Arial" w:cs="Arial"/>
          <w:b/>
          <w:noProof/>
          <w:lang w:val="mk-MK"/>
        </w:rPr>
        <w:t>то</w:t>
      </w:r>
    </w:p>
    <w:p w14:paraId="5EB0669F" w14:textId="77777777" w:rsidR="002C3343" w:rsidRPr="008E16CD" w:rsidRDefault="002C3343" w:rsidP="00A4773C">
      <w:pPr>
        <w:widowControl w:val="0"/>
        <w:autoSpaceDE w:val="0"/>
        <w:autoSpaceDN w:val="0"/>
        <w:spacing w:before="134"/>
        <w:ind w:right="511"/>
        <w:jc w:val="center"/>
        <w:rPr>
          <w:rFonts w:ascii="Arial" w:hAnsi="Arial" w:cs="Arial"/>
          <w:b/>
          <w:noProof/>
          <w:sz w:val="20"/>
          <w:szCs w:val="20"/>
          <w:lang w:val="mk-MK"/>
        </w:rPr>
      </w:pPr>
    </w:p>
    <w:p w14:paraId="000CA50E" w14:textId="77777777" w:rsidR="002C3343" w:rsidRPr="008E16CD" w:rsidRDefault="002C3343" w:rsidP="003925F8">
      <w:pPr>
        <w:widowControl w:val="0"/>
        <w:autoSpaceDE w:val="0"/>
        <w:autoSpaceDN w:val="0"/>
        <w:spacing w:before="134"/>
        <w:ind w:right="511"/>
        <w:rPr>
          <w:rFonts w:ascii="Arial" w:hAnsi="Arial" w:cs="Arial"/>
          <w:b/>
          <w:noProof/>
          <w:sz w:val="20"/>
          <w:szCs w:val="20"/>
          <w:lang w:val="mk-MK"/>
        </w:rPr>
      </w:pPr>
    </w:p>
    <w:bookmarkEnd w:id="2"/>
    <w:p w14:paraId="697CEEA4" w14:textId="7D6EAD02" w:rsidR="00C254F3" w:rsidRPr="008E16CD" w:rsidRDefault="00C254F3" w:rsidP="00C254F3">
      <w:pPr>
        <w:pStyle w:val="BodyText"/>
        <w:ind w:left="142"/>
        <w:rPr>
          <w:rFonts w:ascii="Arial" w:hAnsi="Arial" w:cs="Arial"/>
          <w:bCs/>
          <w:noProof/>
          <w:lang w:val="mk-MK"/>
        </w:rPr>
      </w:pPr>
      <w:r w:rsidRPr="008E16CD">
        <w:rPr>
          <w:rFonts w:ascii="Arial" w:hAnsi="Arial" w:cs="Arial"/>
          <w:bCs/>
          <w:noProof/>
          <w:lang w:val="mk-MK"/>
        </w:rPr>
        <w:t xml:space="preserve">Јас </w:t>
      </w:r>
      <w:r w:rsidRPr="008E16CD">
        <w:rPr>
          <w:rFonts w:ascii="Arial" w:hAnsi="Arial" w:cs="Arial"/>
          <w:bCs/>
          <w:i/>
          <w:iCs/>
          <w:noProof/>
          <w:lang w:val="en-US"/>
        </w:rPr>
        <w:t xml:space="preserve">___________________________ </w:t>
      </w:r>
      <w:r w:rsidRPr="008E16CD">
        <w:rPr>
          <w:rFonts w:ascii="Arial" w:hAnsi="Arial" w:cs="Arial"/>
          <w:bCs/>
          <w:noProof/>
          <w:lang w:val="en-US"/>
        </w:rPr>
        <w:t xml:space="preserve">, </w:t>
      </w:r>
      <w:r w:rsidRPr="008E16CD">
        <w:rPr>
          <w:rFonts w:ascii="Arial" w:hAnsi="Arial" w:cs="Arial"/>
          <w:bCs/>
          <w:noProof/>
          <w:lang w:val="mk-MK"/>
        </w:rPr>
        <w:t xml:space="preserve">во својство на </w:t>
      </w:r>
      <w:r w:rsidRPr="008E16CD">
        <w:rPr>
          <w:rFonts w:ascii="Arial" w:hAnsi="Arial" w:cs="Arial"/>
          <w:bCs/>
          <w:noProof/>
          <w:lang w:val="en-US"/>
        </w:rPr>
        <w:t xml:space="preserve">______________________________________ </w:t>
      </w:r>
      <w:r w:rsidRPr="008E16CD">
        <w:rPr>
          <w:rFonts w:ascii="Arial" w:hAnsi="Arial" w:cs="Arial"/>
          <w:bCs/>
          <w:noProof/>
          <w:lang w:val="mk-MK"/>
        </w:rPr>
        <w:t xml:space="preserve">под целосна морална, материјална и кривична одговорност изјавувам дека податоците наведени во ова </w:t>
      </w:r>
      <w:r w:rsidR="008E3F82" w:rsidRPr="008E16CD">
        <w:rPr>
          <w:rFonts w:ascii="Arial" w:hAnsi="Arial" w:cs="Arial"/>
          <w:bCs/>
          <w:noProof/>
          <w:lang w:val="mk-MK"/>
        </w:rPr>
        <w:t xml:space="preserve">Барање </w:t>
      </w:r>
      <w:r w:rsidR="007F3857" w:rsidRPr="008E16CD">
        <w:rPr>
          <w:rFonts w:ascii="Arial" w:hAnsi="Arial" w:cs="Arial"/>
          <w:bCs/>
          <w:noProof/>
          <w:lang w:val="mk-MK"/>
        </w:rPr>
        <w:t xml:space="preserve">и </w:t>
      </w:r>
      <w:r w:rsidRPr="008E16CD">
        <w:rPr>
          <w:rFonts w:ascii="Arial" w:hAnsi="Arial" w:cs="Arial"/>
          <w:bCs/>
          <w:noProof/>
          <w:lang w:val="mk-MK"/>
        </w:rPr>
        <w:t>приложената документација се точни и веродостојни и во целост одговараат на фактичката состојба.</w:t>
      </w:r>
    </w:p>
    <w:p w14:paraId="292B94F7" w14:textId="77777777" w:rsidR="00C254F3" w:rsidRPr="008E16CD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07FE84CD" w14:textId="77777777" w:rsidR="00C254F3" w:rsidRPr="008E16CD" w:rsidRDefault="00C254F3" w:rsidP="00C254F3">
      <w:pPr>
        <w:pStyle w:val="BodyText"/>
        <w:ind w:left="1134" w:hanging="992"/>
        <w:rPr>
          <w:rFonts w:ascii="Arial" w:hAnsi="Arial" w:cs="Arial"/>
          <w:b/>
          <w:noProof/>
          <w:lang w:val="mk-MK"/>
        </w:rPr>
      </w:pPr>
    </w:p>
    <w:p w14:paraId="4A39615F" w14:textId="77777777" w:rsidR="00C254F3" w:rsidRPr="008E16CD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8E16CD">
        <w:rPr>
          <w:rFonts w:ascii="Arial" w:hAnsi="Arial" w:cs="Arial"/>
          <w:bCs/>
          <w:noProof/>
          <w:lang w:val="mk-MK"/>
        </w:rPr>
        <w:t xml:space="preserve">Место и датум  </w:t>
      </w: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mk-MK"/>
        </w:rPr>
        <w:tab/>
        <w:t xml:space="preserve">                             Изјавил</w:t>
      </w:r>
    </w:p>
    <w:p w14:paraId="16595C7F" w14:textId="77777777" w:rsidR="00C254F3" w:rsidRPr="008E16CD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mk-MK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mk-MK"/>
        </w:rPr>
        <w:t xml:space="preserve">                     Име и презиме</w:t>
      </w:r>
    </w:p>
    <w:p w14:paraId="7D3E2596" w14:textId="77777777" w:rsidR="00C254F3" w:rsidRPr="008E16CD" w:rsidRDefault="00C254F3" w:rsidP="00C254F3">
      <w:pPr>
        <w:pStyle w:val="BodyText"/>
        <w:ind w:left="1134" w:hanging="992"/>
        <w:rPr>
          <w:rFonts w:ascii="Arial" w:hAnsi="Arial" w:cs="Arial"/>
          <w:bCs/>
          <w:noProof/>
          <w:lang w:val="mk-MK"/>
        </w:rPr>
      </w:pPr>
      <w:r w:rsidRPr="008E16CD">
        <w:rPr>
          <w:rFonts w:ascii="Arial" w:hAnsi="Arial" w:cs="Arial"/>
          <w:bCs/>
          <w:noProof/>
          <w:lang w:val="en-US"/>
        </w:rPr>
        <w:t>______________</w:t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</w:r>
      <w:r w:rsidRPr="008E16CD">
        <w:rPr>
          <w:rFonts w:ascii="Arial" w:hAnsi="Arial" w:cs="Arial"/>
          <w:bCs/>
          <w:noProof/>
          <w:lang w:val="en-US"/>
        </w:rPr>
        <w:tab/>
        <w:t xml:space="preserve">     _______________</w:t>
      </w:r>
      <w:r w:rsidRPr="008E16CD">
        <w:rPr>
          <w:rFonts w:ascii="Arial" w:hAnsi="Arial" w:cs="Arial"/>
          <w:bCs/>
          <w:noProof/>
          <w:lang w:val="mk-MK"/>
        </w:rPr>
        <w:br/>
      </w:r>
    </w:p>
    <w:p w14:paraId="0562B157" w14:textId="77777777" w:rsidR="00A4773C" w:rsidRPr="008E16CD" w:rsidRDefault="00A4773C" w:rsidP="00037B16">
      <w:pPr>
        <w:pStyle w:val="BodyText"/>
        <w:ind w:left="1134" w:hanging="992"/>
        <w:rPr>
          <w:rFonts w:ascii="Arial" w:hAnsi="Arial" w:cs="Arial"/>
          <w:bCs/>
          <w:noProof/>
          <w:lang w:val="en-US"/>
        </w:rPr>
      </w:pPr>
    </w:p>
    <w:sectPr w:rsidR="00A4773C" w:rsidRPr="008E16CD" w:rsidSect="00E2038A">
      <w:footerReference w:type="default" r:id="rId12"/>
      <w:pgSz w:w="11906" w:h="16838" w:code="9"/>
      <w:pgMar w:top="567" w:right="1274" w:bottom="1276" w:left="1276" w:header="170" w:footer="170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4460B8" w14:textId="77777777" w:rsidR="007019C6" w:rsidRDefault="007019C6" w:rsidP="005B2610">
      <w:pPr>
        <w:spacing w:after="0" w:line="240" w:lineRule="auto"/>
      </w:pPr>
      <w:r>
        <w:separator/>
      </w:r>
    </w:p>
  </w:endnote>
  <w:endnote w:type="continuationSeparator" w:id="0">
    <w:p w14:paraId="742D651A" w14:textId="77777777" w:rsidR="007019C6" w:rsidRDefault="007019C6" w:rsidP="005B2610">
      <w:pPr>
        <w:spacing w:after="0" w:line="240" w:lineRule="auto"/>
      </w:pPr>
      <w:r>
        <w:continuationSeparator/>
      </w:r>
    </w:p>
  </w:endnote>
  <w:endnote w:type="continuationNotice" w:id="1">
    <w:p w14:paraId="097644E1" w14:textId="77777777" w:rsidR="007019C6" w:rsidRDefault="007019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6AC2BF" w14:textId="24212807" w:rsidR="00DE7CB6" w:rsidRDefault="00DE7CB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7095FB3" wp14:editId="2DA910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CF60C" w14:textId="36942C98" w:rsidR="00DE7CB6" w:rsidRDefault="00FB548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FB548E">
                              <w:rPr>
                                <w:color w:val="7F7F7F" w:themeColor="text1" w:themeTint="80"/>
                              </w:rPr>
                              <w:t>Правила за администрирање на Гаранции за потекло  на електрична енергиј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095FB3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020CF60C" w14:textId="36942C98" w:rsidR="00DE7CB6" w:rsidRDefault="00FB548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FB548E">
                        <w:rPr>
                          <w:color w:val="7F7F7F" w:themeColor="text1" w:themeTint="80"/>
                        </w:rPr>
                        <w:t>Правила за администрирање на Гаранции за потекло  на електрична енергија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9EF7F40" wp14:editId="03F18BC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4379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41A17F" w14:textId="77777777" w:rsidR="00DE7CB6" w:rsidRDefault="00DE7C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EF7F40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4C41A17F" w14:textId="77777777" w:rsidR="00DE7CB6" w:rsidRDefault="00DE7C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BD350" w14:textId="77777777" w:rsidR="007019C6" w:rsidRDefault="007019C6" w:rsidP="005B2610">
      <w:pPr>
        <w:spacing w:after="0" w:line="240" w:lineRule="auto"/>
      </w:pPr>
      <w:r>
        <w:separator/>
      </w:r>
    </w:p>
  </w:footnote>
  <w:footnote w:type="continuationSeparator" w:id="0">
    <w:p w14:paraId="4C337E86" w14:textId="77777777" w:rsidR="007019C6" w:rsidRDefault="007019C6" w:rsidP="005B2610">
      <w:pPr>
        <w:spacing w:after="0" w:line="240" w:lineRule="auto"/>
      </w:pPr>
      <w:r>
        <w:continuationSeparator/>
      </w:r>
    </w:p>
  </w:footnote>
  <w:footnote w:type="continuationNotice" w:id="1">
    <w:p w14:paraId="3277D428" w14:textId="77777777" w:rsidR="007019C6" w:rsidRDefault="007019C6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5kpTHHTAoK9tp" int2:id="C0RVDIT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32C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73B241C"/>
    <w:multiLevelType w:val="multilevel"/>
    <w:tmpl w:val="F29AAB6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ind w:left="2062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74A4477"/>
    <w:multiLevelType w:val="hybridMultilevel"/>
    <w:tmpl w:val="7C5A28C4"/>
    <w:lvl w:ilvl="0" w:tplc="27B242DC">
      <w:start w:val="1"/>
      <w:numFmt w:val="decimal"/>
      <w:pStyle w:val="a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A6A19"/>
    <w:multiLevelType w:val="multilevel"/>
    <w:tmpl w:val="A6C459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5051E5"/>
    <w:multiLevelType w:val="multilevel"/>
    <w:tmpl w:val="0EC606CA"/>
    <w:lvl w:ilvl="0">
      <w:start w:val="1"/>
      <w:numFmt w:val="decimal"/>
      <w:pStyle w:val="BSPRulesBodyText"/>
      <w:lvlText w:val="(%1)"/>
      <w:lvlJc w:val="left"/>
      <w:pPr>
        <w:tabs>
          <w:tab w:val="num" w:pos="1004"/>
        </w:tabs>
        <w:ind w:left="720" w:hanging="720"/>
      </w:pPr>
      <w:rPr>
        <w:lang w:val="mk-MK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color w:val="auto"/>
        <w:lang w:val="mk-MK"/>
      </w:rPr>
    </w:lvl>
    <w:lvl w:ilvl="2">
      <w:start w:val="1"/>
      <w:numFmt w:val="decimal"/>
      <w:lvlText w:val="%3)"/>
      <w:lvlJc w:val="left"/>
      <w:pPr>
        <w:tabs>
          <w:tab w:val="num" w:pos="1367"/>
        </w:tabs>
        <w:ind w:left="1083" w:hanging="363"/>
      </w:pPr>
    </w:lvl>
    <w:lvl w:ilvl="3">
      <w:start w:val="1"/>
      <w:numFmt w:val="lowerLetter"/>
      <w:lvlText w:val="%4)"/>
      <w:lvlJc w:val="left"/>
      <w:pPr>
        <w:tabs>
          <w:tab w:val="num" w:pos="1367"/>
        </w:tabs>
        <w:ind w:left="1083" w:hanging="363"/>
      </w:pPr>
    </w:lvl>
    <w:lvl w:ilvl="4">
      <w:start w:val="1"/>
      <w:numFmt w:val="lowerLetter"/>
      <w:lvlText w:val="%5)"/>
      <w:lvlJc w:val="left"/>
      <w:pPr>
        <w:tabs>
          <w:tab w:val="num" w:pos="1727"/>
        </w:tabs>
        <w:ind w:left="1443" w:hanging="360"/>
      </w:pPr>
    </w:lvl>
    <w:lvl w:ilvl="5">
      <w:start w:val="1"/>
      <w:numFmt w:val="decimal"/>
      <w:lvlText w:val="%6)"/>
      <w:lvlJc w:val="left"/>
      <w:pPr>
        <w:tabs>
          <w:tab w:val="num" w:pos="1724"/>
        </w:tabs>
        <w:ind w:left="1440" w:hanging="357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1724"/>
        </w:tabs>
        <w:ind w:left="1440" w:hanging="357"/>
      </w:pPr>
    </w:lvl>
    <w:lvl w:ilvl="7">
      <w:start w:val="1"/>
      <w:numFmt w:val="lowerRoman"/>
      <w:lvlText w:val="%8)"/>
      <w:lvlJc w:val="left"/>
      <w:pPr>
        <w:tabs>
          <w:tab w:val="num" w:pos="1724"/>
        </w:tabs>
        <w:ind w:left="1440" w:hanging="357"/>
      </w:pPr>
    </w:lvl>
    <w:lvl w:ilvl="8">
      <w:start w:val="1"/>
      <w:numFmt w:val="bullet"/>
      <w:lvlText w:val=""/>
      <w:lvlJc w:val="left"/>
      <w:pPr>
        <w:tabs>
          <w:tab w:val="num" w:pos="2081"/>
        </w:tabs>
        <w:ind w:left="1797" w:hanging="357"/>
      </w:pPr>
      <w:rPr>
        <w:rFonts w:ascii="Wingdings 3" w:hAnsi="Wingdings 3" w:hint="default"/>
        <w:color w:val="auto"/>
      </w:rPr>
    </w:lvl>
  </w:abstractNum>
  <w:abstractNum w:abstractNumId="5" w15:restartNumberingAfterBreak="0">
    <w:nsid w:val="0E5E5527"/>
    <w:multiLevelType w:val="hybridMultilevel"/>
    <w:tmpl w:val="2D2C3658"/>
    <w:lvl w:ilvl="0" w:tplc="2F0E7770">
      <w:start w:val="1"/>
      <w:numFmt w:val="decimal"/>
      <w:pStyle w:val="ListParagraph"/>
      <w:lvlText w:val="(%1)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4106F1D"/>
    <w:multiLevelType w:val="hybridMultilevel"/>
    <w:tmpl w:val="0798D69A"/>
    <w:lvl w:ilvl="0" w:tplc="68DC2608">
      <w:start w:val="1"/>
      <w:numFmt w:val="decimal"/>
      <w:pStyle w:val="Subtitle"/>
      <w:lvlText w:val="Член %1"/>
      <w:lvlJc w:val="center"/>
      <w:pPr>
        <w:ind w:left="644" w:hanging="360"/>
      </w:pPr>
      <w:rPr>
        <w:rFonts w:hint="default"/>
        <w:lang w:val="sl-SI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9E2219D"/>
    <w:multiLevelType w:val="hybridMultilevel"/>
    <w:tmpl w:val="3264B5DA"/>
    <w:lvl w:ilvl="0" w:tplc="CDE8F8E0">
      <w:start w:val="1"/>
      <w:numFmt w:val="upperRoman"/>
      <w:lvlText w:val="%1."/>
      <w:lvlJc w:val="left"/>
      <w:pPr>
        <w:ind w:left="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8" w15:restartNumberingAfterBreak="0">
    <w:nsid w:val="1A532824"/>
    <w:multiLevelType w:val="hybridMultilevel"/>
    <w:tmpl w:val="91BA01AA"/>
    <w:lvl w:ilvl="0" w:tplc="298E9D88">
      <w:start w:val="1"/>
      <w:numFmt w:val="decimal"/>
      <w:pStyle w:val="a0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510C0"/>
    <w:multiLevelType w:val="hybridMultilevel"/>
    <w:tmpl w:val="6ECC2524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55011D"/>
    <w:multiLevelType w:val="hybridMultilevel"/>
    <w:tmpl w:val="078CFCD2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790472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9687BA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3A7010A7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3CB82ADB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E1449C9"/>
    <w:multiLevelType w:val="hybridMultilevel"/>
    <w:tmpl w:val="FFEA509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82500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BF07A3E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546E5A8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55AD0D4E"/>
    <w:multiLevelType w:val="hybridMultilevel"/>
    <w:tmpl w:val="831E9324"/>
    <w:lvl w:ilvl="0" w:tplc="739EF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E628A"/>
    <w:multiLevelType w:val="multilevel"/>
    <w:tmpl w:val="A6E2972C"/>
    <w:lvl w:ilvl="0">
      <w:start w:val="1"/>
      <w:numFmt w:val="decimal"/>
      <w:lvlText w:val="(%1)"/>
      <w:lvlJc w:val="left"/>
      <w:pPr>
        <w:ind w:left="360" w:hanging="360"/>
      </w:pPr>
      <w:rPr>
        <w:rFonts w:ascii="Arial" w:eastAsiaTheme="minorEastAsia" w:hAnsi="Arial" w:cs="Arial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566A7A9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5B620233"/>
    <w:multiLevelType w:val="hybridMultilevel"/>
    <w:tmpl w:val="16D67DC0"/>
    <w:lvl w:ilvl="0" w:tplc="6538712C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B2680B"/>
    <w:multiLevelType w:val="hybridMultilevel"/>
    <w:tmpl w:val="92AA3158"/>
    <w:lvl w:ilvl="0" w:tplc="6538712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442F66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6D436661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6E354239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7" w15:restartNumberingAfterBreak="0">
    <w:nsid w:val="6F54410D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8" w15:restartNumberingAfterBreak="0">
    <w:nsid w:val="729A593A"/>
    <w:multiLevelType w:val="hybridMultilevel"/>
    <w:tmpl w:val="67EAEB82"/>
    <w:lvl w:ilvl="0" w:tplc="7FBA9D8E">
      <w:start w:val="1"/>
      <w:numFmt w:val="decimal"/>
      <w:lvlText w:val="(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95BE8"/>
    <w:multiLevelType w:val="multilevel"/>
    <w:tmpl w:val="10C0E0CE"/>
    <w:lvl w:ilvl="0">
      <w:start w:val="1"/>
      <w:numFmt w:val="decimal"/>
      <w:pStyle w:val="BSPRules1"/>
      <w:isLgl/>
      <w:suff w:val="space"/>
      <w:lvlText w:val="%1"/>
      <w:lvlJc w:val="left"/>
      <w:pPr>
        <w:ind w:left="720" w:hanging="720"/>
      </w:pPr>
      <w:rPr>
        <w:rFonts w:cs="Times New Roman" w:hint="default"/>
        <w:color w:val="918F90"/>
      </w:rPr>
    </w:lvl>
    <w:lvl w:ilvl="1">
      <w:start w:val="1"/>
      <w:numFmt w:val="decimal"/>
      <w:pStyle w:val="BSPRules2"/>
      <w:isLgl/>
      <w:suff w:val="space"/>
      <w:lvlText w:val="%1.%2"/>
      <w:lvlJc w:val="left"/>
      <w:pPr>
        <w:ind w:left="4406" w:hanging="720"/>
      </w:pPr>
      <w:rPr>
        <w:rFonts w:cs="Times New Roman" w:hint="default"/>
        <w:color w:val="918F90"/>
      </w:rPr>
    </w:lvl>
    <w:lvl w:ilvl="2">
      <w:start w:val="1"/>
      <w:numFmt w:val="decimal"/>
      <w:pStyle w:val="BSPRules3"/>
      <w:isLgl/>
      <w:suff w:val="space"/>
      <w:lvlText w:val="%1.%2.%3"/>
      <w:lvlJc w:val="left"/>
      <w:pPr>
        <w:ind w:left="720" w:hanging="720"/>
      </w:pPr>
      <w:rPr>
        <w:rFonts w:cs="Times New Roman" w:hint="default"/>
        <w:color w:val="918F90"/>
      </w:rPr>
    </w:lvl>
    <w:lvl w:ilvl="3">
      <w:start w:val="1"/>
      <w:numFmt w:val="decimal"/>
      <w:pStyle w:val="BSPRules4"/>
      <w:isLgl/>
      <w:suff w:val="space"/>
      <w:lvlText w:val="%1.%2.%3.%4"/>
      <w:lvlJc w:val="left"/>
      <w:pPr>
        <w:ind w:left="720" w:hanging="720"/>
      </w:pPr>
      <w:rPr>
        <w:rFonts w:cs="Times New Roman" w:hint="default"/>
        <w:color w:val="918F90"/>
      </w:rPr>
    </w:lvl>
    <w:lvl w:ilvl="4">
      <w:start w:val="1"/>
      <w:numFmt w:val="decimal"/>
      <w:pStyle w:val="BSPRules5"/>
      <w:isLgl/>
      <w:suff w:val="space"/>
      <w:lvlText w:val="%1.%2.%3.%4.%5"/>
      <w:lvlJc w:val="left"/>
      <w:pPr>
        <w:ind w:left="720" w:hanging="720"/>
      </w:pPr>
      <w:rPr>
        <w:rFonts w:cs="Times New Roman" w:hint="default"/>
        <w:color w:val="918F90"/>
      </w:rPr>
    </w:lvl>
    <w:lvl w:ilvl="5">
      <w:start w:val="1"/>
      <w:numFmt w:val="decimal"/>
      <w:pStyle w:val="BSPRules6"/>
      <w:isLgl/>
      <w:suff w:val="space"/>
      <w:lvlText w:val="%1.%2.%3.%4.%5.%6"/>
      <w:lvlJc w:val="left"/>
      <w:pPr>
        <w:ind w:left="720" w:hanging="720"/>
      </w:pPr>
      <w:rPr>
        <w:rFonts w:cs="Times New Roman" w:hint="default"/>
        <w:color w:val="918F90"/>
      </w:rPr>
    </w:lvl>
    <w:lvl w:ilvl="6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7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  <w:lvl w:ilvl="8">
      <w:start w:val="1"/>
      <w:numFmt w:val="none"/>
      <w:lvlText w:val="n/a"/>
      <w:lvlJc w:val="left"/>
      <w:pPr>
        <w:tabs>
          <w:tab w:val="num" w:pos="1083"/>
        </w:tabs>
        <w:ind w:left="1083" w:hanging="1083"/>
      </w:pPr>
      <w:rPr>
        <w:rFonts w:cs="Times New Roman" w:hint="default"/>
      </w:rPr>
    </w:lvl>
  </w:abstractNum>
  <w:abstractNum w:abstractNumId="30" w15:restartNumberingAfterBreak="0">
    <w:nsid w:val="796C710A"/>
    <w:multiLevelType w:val="hybridMultilevel"/>
    <w:tmpl w:val="9BCEACF2"/>
    <w:lvl w:ilvl="0" w:tplc="A9CC6FFC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E3690EA">
      <w:start w:val="1"/>
      <w:numFmt w:val="decimal"/>
      <w:lvlText w:val="(%2)"/>
      <w:lvlJc w:val="left"/>
      <w:pPr>
        <w:ind w:left="786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659" w:hanging="180"/>
      </w:pPr>
    </w:lvl>
    <w:lvl w:ilvl="3" w:tplc="6538712C">
      <w:start w:val="3"/>
      <w:numFmt w:val="bullet"/>
      <w:lvlText w:val="-"/>
      <w:lvlJc w:val="left"/>
      <w:pPr>
        <w:ind w:left="2379" w:hanging="360"/>
      </w:pPr>
      <w:rPr>
        <w:rFonts w:ascii="Arial" w:eastAsia="Times New Roman" w:hAnsi="Arial" w:cs="Arial" w:hint="default"/>
      </w:rPr>
    </w:lvl>
    <w:lvl w:ilvl="4" w:tplc="6134963C">
      <w:start w:val="10"/>
      <w:numFmt w:val="decimal"/>
      <w:lvlText w:val="%5"/>
      <w:lvlJc w:val="left"/>
      <w:pPr>
        <w:ind w:left="3099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819" w:hanging="180"/>
      </w:pPr>
    </w:lvl>
    <w:lvl w:ilvl="6" w:tplc="0409000F" w:tentative="1">
      <w:start w:val="1"/>
      <w:numFmt w:val="decimal"/>
      <w:lvlText w:val="%7."/>
      <w:lvlJc w:val="left"/>
      <w:pPr>
        <w:ind w:left="4539" w:hanging="360"/>
      </w:pPr>
    </w:lvl>
    <w:lvl w:ilvl="7" w:tplc="04090019" w:tentative="1">
      <w:start w:val="1"/>
      <w:numFmt w:val="lowerLetter"/>
      <w:lvlText w:val="%8."/>
      <w:lvlJc w:val="left"/>
      <w:pPr>
        <w:ind w:left="5259" w:hanging="360"/>
      </w:pPr>
    </w:lvl>
    <w:lvl w:ilvl="8" w:tplc="0409001B" w:tentative="1">
      <w:start w:val="1"/>
      <w:numFmt w:val="lowerRoman"/>
      <w:lvlText w:val="%9."/>
      <w:lvlJc w:val="right"/>
      <w:pPr>
        <w:ind w:left="5979" w:hanging="180"/>
      </w:pPr>
    </w:lvl>
  </w:abstractNum>
  <w:abstractNum w:abstractNumId="31" w15:restartNumberingAfterBreak="0">
    <w:nsid w:val="7B32764C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2" w15:restartNumberingAfterBreak="0">
    <w:nsid w:val="7B68292A"/>
    <w:multiLevelType w:val="multilevel"/>
    <w:tmpl w:val="68341B0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8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3" w15:restartNumberingAfterBreak="0">
    <w:nsid w:val="7E171C22"/>
    <w:multiLevelType w:val="multilevel"/>
    <w:tmpl w:val="C290B750"/>
    <w:lvl w:ilvl="0">
      <w:start w:val="1"/>
      <w:numFmt w:val="none"/>
      <w:pStyle w:val="BSPTitle3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none"/>
      <w:pStyle w:val="BSPBodyText"/>
      <w:suff w:val="nothing"/>
      <w:lvlText w:val="%1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none"/>
      <w:pStyle w:val="BSPTitle3"/>
      <w:suff w:val="nothing"/>
      <w:lvlText w:val="%3%1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none"/>
      <w:pStyle w:val="BSPTitle4"/>
      <w:suff w:val="nothing"/>
      <w:lvlText w:val="%4%1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none"/>
      <w:pStyle w:val="BSPBodyText"/>
      <w:lvlText w:val="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bullet"/>
      <w:pStyle w:val="BSPBodyTextList"/>
      <w:lvlText w:val=""/>
      <w:lvlJc w:val="left"/>
      <w:pPr>
        <w:tabs>
          <w:tab w:val="num" w:pos="720"/>
        </w:tabs>
        <w:ind w:left="1083" w:hanging="363"/>
      </w:pPr>
      <w:rPr>
        <w:rFonts w:ascii="Wingdings 2" w:hAnsi="Wingdings 2" w:hint="default"/>
        <w:color w:val="auto"/>
      </w:rPr>
    </w:lvl>
    <w:lvl w:ilvl="6">
      <w:start w:val="1"/>
      <w:numFmt w:val="decimal"/>
      <w:lvlText w:val="%7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  <w:lvl w:ilvl="8">
      <w:start w:val="1"/>
      <w:numFmt w:val="lowerRoman"/>
      <w:lvlText w:val="%9)"/>
      <w:lvlJc w:val="left"/>
      <w:pPr>
        <w:tabs>
          <w:tab w:val="num" w:pos="1440"/>
        </w:tabs>
        <w:ind w:left="1440" w:hanging="357"/>
      </w:pPr>
      <w:rPr>
        <w:rFonts w:cs="Times New Roman" w:hint="default"/>
      </w:rPr>
    </w:lvl>
  </w:abstractNum>
  <w:num w:numId="1" w16cid:durableId="1189296506">
    <w:abstractNumId w:val="29"/>
  </w:num>
  <w:num w:numId="2" w16cid:durableId="116680072">
    <w:abstractNumId w:val="33"/>
  </w:num>
  <w:num w:numId="3" w16cid:durableId="370611229">
    <w:abstractNumId w:val="3"/>
  </w:num>
  <w:num w:numId="4" w16cid:durableId="321398898">
    <w:abstractNumId w:val="6"/>
  </w:num>
  <w:num w:numId="5" w16cid:durableId="920606559">
    <w:abstractNumId w:val="4"/>
  </w:num>
  <w:num w:numId="6" w16cid:durableId="120148289">
    <w:abstractNumId w:val="28"/>
  </w:num>
  <w:num w:numId="7" w16cid:durableId="2140801526">
    <w:abstractNumId w:val="16"/>
  </w:num>
  <w:num w:numId="8" w16cid:durableId="1483036160">
    <w:abstractNumId w:val="2"/>
  </w:num>
  <w:num w:numId="9" w16cid:durableId="686176109">
    <w:abstractNumId w:val="8"/>
  </w:num>
  <w:num w:numId="10" w16cid:durableId="1238174213">
    <w:abstractNumId w:val="5"/>
  </w:num>
  <w:num w:numId="11" w16cid:durableId="1153838052">
    <w:abstractNumId w:val="8"/>
    <w:lvlOverride w:ilvl="0">
      <w:startOverride w:val="1"/>
    </w:lvlOverride>
  </w:num>
  <w:num w:numId="12" w16cid:durableId="1522548557">
    <w:abstractNumId w:val="8"/>
    <w:lvlOverride w:ilvl="0">
      <w:startOverride w:val="1"/>
    </w:lvlOverride>
  </w:num>
  <w:num w:numId="13" w16cid:durableId="361127242">
    <w:abstractNumId w:val="16"/>
    <w:lvlOverride w:ilvl="0">
      <w:startOverride w:val="1"/>
    </w:lvlOverride>
  </w:num>
  <w:num w:numId="14" w16cid:durableId="1307200712">
    <w:abstractNumId w:val="16"/>
    <w:lvlOverride w:ilvl="0">
      <w:startOverride w:val="1"/>
    </w:lvlOverride>
  </w:num>
  <w:num w:numId="15" w16cid:durableId="225919576">
    <w:abstractNumId w:val="16"/>
    <w:lvlOverride w:ilvl="0">
      <w:startOverride w:val="1"/>
    </w:lvlOverride>
  </w:num>
  <w:num w:numId="16" w16cid:durableId="1702589026">
    <w:abstractNumId w:val="32"/>
  </w:num>
  <w:num w:numId="17" w16cid:durableId="1699231120">
    <w:abstractNumId w:val="18"/>
  </w:num>
  <w:num w:numId="18" w16cid:durableId="1807163836">
    <w:abstractNumId w:val="8"/>
    <w:lvlOverride w:ilvl="0">
      <w:startOverride w:val="1"/>
    </w:lvlOverride>
  </w:num>
  <w:num w:numId="19" w16cid:durableId="612978991">
    <w:abstractNumId w:val="31"/>
  </w:num>
  <w:num w:numId="20" w16cid:durableId="1104035822">
    <w:abstractNumId w:val="8"/>
    <w:lvlOverride w:ilvl="0">
      <w:startOverride w:val="1"/>
    </w:lvlOverride>
  </w:num>
  <w:num w:numId="21" w16cid:durableId="900949193">
    <w:abstractNumId w:val="11"/>
  </w:num>
  <w:num w:numId="22" w16cid:durableId="1398358689">
    <w:abstractNumId w:val="27"/>
  </w:num>
  <w:num w:numId="23" w16cid:durableId="589972735">
    <w:abstractNumId w:val="13"/>
  </w:num>
  <w:num w:numId="24" w16cid:durableId="78870137">
    <w:abstractNumId w:val="21"/>
  </w:num>
  <w:num w:numId="25" w16cid:durableId="362681389">
    <w:abstractNumId w:val="24"/>
  </w:num>
  <w:num w:numId="26" w16cid:durableId="1105081251">
    <w:abstractNumId w:val="10"/>
  </w:num>
  <w:num w:numId="27" w16cid:durableId="1481919788">
    <w:abstractNumId w:val="20"/>
  </w:num>
  <w:num w:numId="28" w16cid:durableId="78528276">
    <w:abstractNumId w:val="26"/>
  </w:num>
  <w:num w:numId="29" w16cid:durableId="1981687574">
    <w:abstractNumId w:val="8"/>
    <w:lvlOverride w:ilvl="0">
      <w:startOverride w:val="1"/>
    </w:lvlOverride>
  </w:num>
  <w:num w:numId="30" w16cid:durableId="1810974655">
    <w:abstractNumId w:val="25"/>
  </w:num>
  <w:num w:numId="31" w16cid:durableId="2138638999">
    <w:abstractNumId w:val="1"/>
  </w:num>
  <w:num w:numId="32" w16cid:durableId="1166047868">
    <w:abstractNumId w:val="14"/>
  </w:num>
  <w:num w:numId="33" w16cid:durableId="52967156">
    <w:abstractNumId w:val="12"/>
  </w:num>
  <w:num w:numId="34" w16cid:durableId="1635745786">
    <w:abstractNumId w:val="17"/>
  </w:num>
  <w:num w:numId="35" w16cid:durableId="1528174133">
    <w:abstractNumId w:val="0"/>
  </w:num>
  <w:num w:numId="36" w16cid:durableId="110056024">
    <w:abstractNumId w:val="8"/>
    <w:lvlOverride w:ilvl="0">
      <w:startOverride w:val="1"/>
    </w:lvlOverride>
  </w:num>
  <w:num w:numId="37" w16cid:durableId="715012537">
    <w:abstractNumId w:val="19"/>
  </w:num>
  <w:num w:numId="38" w16cid:durableId="397558724">
    <w:abstractNumId w:val="7"/>
  </w:num>
  <w:num w:numId="39" w16cid:durableId="761800586">
    <w:abstractNumId w:val="9"/>
  </w:num>
  <w:num w:numId="40" w16cid:durableId="1749692636">
    <w:abstractNumId w:val="15"/>
  </w:num>
  <w:num w:numId="41" w16cid:durableId="1292712258">
    <w:abstractNumId w:val="30"/>
  </w:num>
  <w:num w:numId="42" w16cid:durableId="483203485">
    <w:abstractNumId w:val="22"/>
  </w:num>
  <w:num w:numId="43" w16cid:durableId="397559458">
    <w:abstractNumId w:val="23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rCwNDExN7c0NDRX0lEKTi0uzszPAykwNK4FAEWwuHMtAAAA"/>
  </w:docVars>
  <w:rsids>
    <w:rsidRoot w:val="005B2610"/>
    <w:rsid w:val="00000327"/>
    <w:rsid w:val="000003A5"/>
    <w:rsid w:val="000011EF"/>
    <w:rsid w:val="0000124D"/>
    <w:rsid w:val="000014C0"/>
    <w:rsid w:val="00002694"/>
    <w:rsid w:val="00002869"/>
    <w:rsid w:val="000034E8"/>
    <w:rsid w:val="00004242"/>
    <w:rsid w:val="00004380"/>
    <w:rsid w:val="00004E7E"/>
    <w:rsid w:val="00007A4F"/>
    <w:rsid w:val="00007FA7"/>
    <w:rsid w:val="000105C3"/>
    <w:rsid w:val="00010E86"/>
    <w:rsid w:val="00010E87"/>
    <w:rsid w:val="00011292"/>
    <w:rsid w:val="000114F2"/>
    <w:rsid w:val="00011BF3"/>
    <w:rsid w:val="00012195"/>
    <w:rsid w:val="000122E3"/>
    <w:rsid w:val="0001256C"/>
    <w:rsid w:val="00012F39"/>
    <w:rsid w:val="00013065"/>
    <w:rsid w:val="000136AB"/>
    <w:rsid w:val="00014C2F"/>
    <w:rsid w:val="00016690"/>
    <w:rsid w:val="000170E8"/>
    <w:rsid w:val="00017130"/>
    <w:rsid w:val="000178A8"/>
    <w:rsid w:val="00020091"/>
    <w:rsid w:val="000200A2"/>
    <w:rsid w:val="000201F6"/>
    <w:rsid w:val="000202C7"/>
    <w:rsid w:val="0002077F"/>
    <w:rsid w:val="00020E38"/>
    <w:rsid w:val="00022505"/>
    <w:rsid w:val="00022F49"/>
    <w:rsid w:val="00023761"/>
    <w:rsid w:val="00023E76"/>
    <w:rsid w:val="00023E98"/>
    <w:rsid w:val="00025968"/>
    <w:rsid w:val="00025C64"/>
    <w:rsid w:val="0002603B"/>
    <w:rsid w:val="000261BE"/>
    <w:rsid w:val="00026368"/>
    <w:rsid w:val="0002682F"/>
    <w:rsid w:val="00027339"/>
    <w:rsid w:val="00030980"/>
    <w:rsid w:val="00030B0E"/>
    <w:rsid w:val="00030CE7"/>
    <w:rsid w:val="000310E3"/>
    <w:rsid w:val="000316EE"/>
    <w:rsid w:val="00031842"/>
    <w:rsid w:val="0003231D"/>
    <w:rsid w:val="000328AB"/>
    <w:rsid w:val="00032A23"/>
    <w:rsid w:val="00032A72"/>
    <w:rsid w:val="00032BBB"/>
    <w:rsid w:val="00033438"/>
    <w:rsid w:val="00033AD3"/>
    <w:rsid w:val="00033CA9"/>
    <w:rsid w:val="000350A2"/>
    <w:rsid w:val="0003659C"/>
    <w:rsid w:val="0003694E"/>
    <w:rsid w:val="00036A52"/>
    <w:rsid w:val="000375EE"/>
    <w:rsid w:val="00037B16"/>
    <w:rsid w:val="00040CC0"/>
    <w:rsid w:val="00040FDC"/>
    <w:rsid w:val="000417A5"/>
    <w:rsid w:val="00041F12"/>
    <w:rsid w:val="00041FA5"/>
    <w:rsid w:val="00043350"/>
    <w:rsid w:val="00043A98"/>
    <w:rsid w:val="00043B0F"/>
    <w:rsid w:val="00043CB4"/>
    <w:rsid w:val="00043D23"/>
    <w:rsid w:val="00044CD2"/>
    <w:rsid w:val="000459F3"/>
    <w:rsid w:val="000461A6"/>
    <w:rsid w:val="00046956"/>
    <w:rsid w:val="00046E4E"/>
    <w:rsid w:val="000475F8"/>
    <w:rsid w:val="00047654"/>
    <w:rsid w:val="00047770"/>
    <w:rsid w:val="00047C49"/>
    <w:rsid w:val="00050BD8"/>
    <w:rsid w:val="00051F05"/>
    <w:rsid w:val="00052952"/>
    <w:rsid w:val="00052A2F"/>
    <w:rsid w:val="00052A69"/>
    <w:rsid w:val="00052CBC"/>
    <w:rsid w:val="00052DE0"/>
    <w:rsid w:val="000541CB"/>
    <w:rsid w:val="0005513B"/>
    <w:rsid w:val="00055253"/>
    <w:rsid w:val="00056636"/>
    <w:rsid w:val="000568F8"/>
    <w:rsid w:val="00056E3A"/>
    <w:rsid w:val="000573F9"/>
    <w:rsid w:val="00057519"/>
    <w:rsid w:val="000600ED"/>
    <w:rsid w:val="00060F82"/>
    <w:rsid w:val="00061516"/>
    <w:rsid w:val="000615F8"/>
    <w:rsid w:val="00061644"/>
    <w:rsid w:val="00061C33"/>
    <w:rsid w:val="00062442"/>
    <w:rsid w:val="0006255B"/>
    <w:rsid w:val="00063469"/>
    <w:rsid w:val="0006405A"/>
    <w:rsid w:val="000642BC"/>
    <w:rsid w:val="000645F7"/>
    <w:rsid w:val="00064BD6"/>
    <w:rsid w:val="00065FDE"/>
    <w:rsid w:val="000673A9"/>
    <w:rsid w:val="00070055"/>
    <w:rsid w:val="000707A7"/>
    <w:rsid w:val="000708DF"/>
    <w:rsid w:val="00070A5B"/>
    <w:rsid w:val="00071EFD"/>
    <w:rsid w:val="000729A0"/>
    <w:rsid w:val="00072CE0"/>
    <w:rsid w:val="00073290"/>
    <w:rsid w:val="00073726"/>
    <w:rsid w:val="000737FA"/>
    <w:rsid w:val="0007429F"/>
    <w:rsid w:val="00074323"/>
    <w:rsid w:val="000754B7"/>
    <w:rsid w:val="0007582C"/>
    <w:rsid w:val="00075C94"/>
    <w:rsid w:val="00080808"/>
    <w:rsid w:val="00080816"/>
    <w:rsid w:val="000810AA"/>
    <w:rsid w:val="00081478"/>
    <w:rsid w:val="00081557"/>
    <w:rsid w:val="0008175F"/>
    <w:rsid w:val="00083354"/>
    <w:rsid w:val="0008337B"/>
    <w:rsid w:val="00083866"/>
    <w:rsid w:val="00083D12"/>
    <w:rsid w:val="00084673"/>
    <w:rsid w:val="000848F0"/>
    <w:rsid w:val="000855F1"/>
    <w:rsid w:val="000856C3"/>
    <w:rsid w:val="00085C4D"/>
    <w:rsid w:val="00085DDC"/>
    <w:rsid w:val="0008724F"/>
    <w:rsid w:val="00087E65"/>
    <w:rsid w:val="000901F4"/>
    <w:rsid w:val="000902A3"/>
    <w:rsid w:val="000904D5"/>
    <w:rsid w:val="00090980"/>
    <w:rsid w:val="0009099E"/>
    <w:rsid w:val="000912ED"/>
    <w:rsid w:val="000921A6"/>
    <w:rsid w:val="000923E5"/>
    <w:rsid w:val="00092477"/>
    <w:rsid w:val="000933BE"/>
    <w:rsid w:val="00094163"/>
    <w:rsid w:val="00094280"/>
    <w:rsid w:val="000944CF"/>
    <w:rsid w:val="000949A9"/>
    <w:rsid w:val="0009501C"/>
    <w:rsid w:val="00095228"/>
    <w:rsid w:val="000955B6"/>
    <w:rsid w:val="00095C7B"/>
    <w:rsid w:val="00096124"/>
    <w:rsid w:val="00096B2B"/>
    <w:rsid w:val="00096E15"/>
    <w:rsid w:val="000A033A"/>
    <w:rsid w:val="000A0464"/>
    <w:rsid w:val="000A0D53"/>
    <w:rsid w:val="000A0FC2"/>
    <w:rsid w:val="000A161C"/>
    <w:rsid w:val="000A1C4D"/>
    <w:rsid w:val="000A3D55"/>
    <w:rsid w:val="000A4B47"/>
    <w:rsid w:val="000A4BC8"/>
    <w:rsid w:val="000A5064"/>
    <w:rsid w:val="000A6FE7"/>
    <w:rsid w:val="000A7398"/>
    <w:rsid w:val="000A7B66"/>
    <w:rsid w:val="000B0031"/>
    <w:rsid w:val="000B01DC"/>
    <w:rsid w:val="000B038C"/>
    <w:rsid w:val="000B1EC9"/>
    <w:rsid w:val="000B2259"/>
    <w:rsid w:val="000B23F5"/>
    <w:rsid w:val="000B2422"/>
    <w:rsid w:val="000B2508"/>
    <w:rsid w:val="000B2C25"/>
    <w:rsid w:val="000B35D8"/>
    <w:rsid w:val="000B394E"/>
    <w:rsid w:val="000B41DB"/>
    <w:rsid w:val="000B53FE"/>
    <w:rsid w:val="000B56EB"/>
    <w:rsid w:val="000B5710"/>
    <w:rsid w:val="000B5B02"/>
    <w:rsid w:val="000B5CF5"/>
    <w:rsid w:val="000B5D00"/>
    <w:rsid w:val="000B6D67"/>
    <w:rsid w:val="000B723B"/>
    <w:rsid w:val="000B7B68"/>
    <w:rsid w:val="000B7DD2"/>
    <w:rsid w:val="000B7DE3"/>
    <w:rsid w:val="000B7DF2"/>
    <w:rsid w:val="000C03AA"/>
    <w:rsid w:val="000C08DE"/>
    <w:rsid w:val="000C0D7A"/>
    <w:rsid w:val="000C165C"/>
    <w:rsid w:val="000C1860"/>
    <w:rsid w:val="000C1909"/>
    <w:rsid w:val="000C224F"/>
    <w:rsid w:val="000C3086"/>
    <w:rsid w:val="000C3BE4"/>
    <w:rsid w:val="000C615D"/>
    <w:rsid w:val="000C6B05"/>
    <w:rsid w:val="000C6F51"/>
    <w:rsid w:val="000C7923"/>
    <w:rsid w:val="000C7A06"/>
    <w:rsid w:val="000D092F"/>
    <w:rsid w:val="000D26C5"/>
    <w:rsid w:val="000D31AC"/>
    <w:rsid w:val="000D33A2"/>
    <w:rsid w:val="000D382A"/>
    <w:rsid w:val="000D4AF1"/>
    <w:rsid w:val="000D6CC2"/>
    <w:rsid w:val="000D6D3D"/>
    <w:rsid w:val="000D6EB7"/>
    <w:rsid w:val="000D724D"/>
    <w:rsid w:val="000D7B04"/>
    <w:rsid w:val="000D7E2E"/>
    <w:rsid w:val="000E08D8"/>
    <w:rsid w:val="000E0FAA"/>
    <w:rsid w:val="000E1007"/>
    <w:rsid w:val="000E105E"/>
    <w:rsid w:val="000E1192"/>
    <w:rsid w:val="000E11B9"/>
    <w:rsid w:val="000E1237"/>
    <w:rsid w:val="000E12F2"/>
    <w:rsid w:val="000E1424"/>
    <w:rsid w:val="000E1D23"/>
    <w:rsid w:val="000E1ED4"/>
    <w:rsid w:val="000E1FAC"/>
    <w:rsid w:val="000E2133"/>
    <w:rsid w:val="000E3DE8"/>
    <w:rsid w:val="000E47E0"/>
    <w:rsid w:val="000E4A39"/>
    <w:rsid w:val="000E559F"/>
    <w:rsid w:val="000E57B4"/>
    <w:rsid w:val="000E6277"/>
    <w:rsid w:val="000E670F"/>
    <w:rsid w:val="000E720D"/>
    <w:rsid w:val="000E7C3D"/>
    <w:rsid w:val="000F05A6"/>
    <w:rsid w:val="000F05CC"/>
    <w:rsid w:val="000F0A97"/>
    <w:rsid w:val="000F0AC2"/>
    <w:rsid w:val="000F0DBD"/>
    <w:rsid w:val="000F120F"/>
    <w:rsid w:val="000F14E4"/>
    <w:rsid w:val="000F1FAF"/>
    <w:rsid w:val="000F212D"/>
    <w:rsid w:val="000F2191"/>
    <w:rsid w:val="000F24CD"/>
    <w:rsid w:val="000F25CE"/>
    <w:rsid w:val="000F2BDF"/>
    <w:rsid w:val="000F3C7C"/>
    <w:rsid w:val="000F3E25"/>
    <w:rsid w:val="000F49F9"/>
    <w:rsid w:val="000F505E"/>
    <w:rsid w:val="000F5B0D"/>
    <w:rsid w:val="000F5D60"/>
    <w:rsid w:val="000F5D7F"/>
    <w:rsid w:val="000F642C"/>
    <w:rsid w:val="000F64ED"/>
    <w:rsid w:val="000F657A"/>
    <w:rsid w:val="000F66DA"/>
    <w:rsid w:val="000F6808"/>
    <w:rsid w:val="000F6BBC"/>
    <w:rsid w:val="000F70D0"/>
    <w:rsid w:val="000F74D1"/>
    <w:rsid w:val="001000CE"/>
    <w:rsid w:val="001007E3"/>
    <w:rsid w:val="00100AFF"/>
    <w:rsid w:val="001016AE"/>
    <w:rsid w:val="0010188F"/>
    <w:rsid w:val="00101A5E"/>
    <w:rsid w:val="0010253F"/>
    <w:rsid w:val="001029B8"/>
    <w:rsid w:val="00102E8A"/>
    <w:rsid w:val="001032BF"/>
    <w:rsid w:val="001034B6"/>
    <w:rsid w:val="0010470C"/>
    <w:rsid w:val="00104796"/>
    <w:rsid w:val="00104AE1"/>
    <w:rsid w:val="001052A9"/>
    <w:rsid w:val="00105320"/>
    <w:rsid w:val="00106189"/>
    <w:rsid w:val="00106574"/>
    <w:rsid w:val="00106A23"/>
    <w:rsid w:val="0010729D"/>
    <w:rsid w:val="0010772F"/>
    <w:rsid w:val="001101B5"/>
    <w:rsid w:val="00110328"/>
    <w:rsid w:val="00110373"/>
    <w:rsid w:val="001106F6"/>
    <w:rsid w:val="001111AF"/>
    <w:rsid w:val="00111391"/>
    <w:rsid w:val="0011261E"/>
    <w:rsid w:val="001133F9"/>
    <w:rsid w:val="001135BB"/>
    <w:rsid w:val="00113781"/>
    <w:rsid w:val="00113A97"/>
    <w:rsid w:val="00114B02"/>
    <w:rsid w:val="00114F14"/>
    <w:rsid w:val="00114FB8"/>
    <w:rsid w:val="00115188"/>
    <w:rsid w:val="0011598C"/>
    <w:rsid w:val="00115C0B"/>
    <w:rsid w:val="00116C93"/>
    <w:rsid w:val="00120419"/>
    <w:rsid w:val="001204F3"/>
    <w:rsid w:val="0012056F"/>
    <w:rsid w:val="001215A2"/>
    <w:rsid w:val="00121EF2"/>
    <w:rsid w:val="0012233C"/>
    <w:rsid w:val="00122743"/>
    <w:rsid w:val="0012299C"/>
    <w:rsid w:val="00123F4B"/>
    <w:rsid w:val="00123FFD"/>
    <w:rsid w:val="00124A90"/>
    <w:rsid w:val="0012631E"/>
    <w:rsid w:val="00126623"/>
    <w:rsid w:val="00126CAC"/>
    <w:rsid w:val="00127337"/>
    <w:rsid w:val="00130622"/>
    <w:rsid w:val="001307BC"/>
    <w:rsid w:val="00130EF6"/>
    <w:rsid w:val="00131562"/>
    <w:rsid w:val="00131810"/>
    <w:rsid w:val="00131CE5"/>
    <w:rsid w:val="001325D0"/>
    <w:rsid w:val="00133610"/>
    <w:rsid w:val="00133BE7"/>
    <w:rsid w:val="00133F34"/>
    <w:rsid w:val="00134901"/>
    <w:rsid w:val="00134AA1"/>
    <w:rsid w:val="0013593B"/>
    <w:rsid w:val="00135DE6"/>
    <w:rsid w:val="00135EEB"/>
    <w:rsid w:val="00136046"/>
    <w:rsid w:val="00136314"/>
    <w:rsid w:val="00136B7F"/>
    <w:rsid w:val="00137052"/>
    <w:rsid w:val="00137193"/>
    <w:rsid w:val="00140337"/>
    <w:rsid w:val="00140491"/>
    <w:rsid w:val="00140718"/>
    <w:rsid w:val="00140E38"/>
    <w:rsid w:val="00141E38"/>
    <w:rsid w:val="00142A30"/>
    <w:rsid w:val="00142F14"/>
    <w:rsid w:val="0014319E"/>
    <w:rsid w:val="001440B5"/>
    <w:rsid w:val="001441FF"/>
    <w:rsid w:val="001449F3"/>
    <w:rsid w:val="00145D13"/>
    <w:rsid w:val="001463A5"/>
    <w:rsid w:val="00146FD5"/>
    <w:rsid w:val="0014702D"/>
    <w:rsid w:val="001475C0"/>
    <w:rsid w:val="001501B1"/>
    <w:rsid w:val="001502CE"/>
    <w:rsid w:val="00151028"/>
    <w:rsid w:val="001510D0"/>
    <w:rsid w:val="00151BED"/>
    <w:rsid w:val="00152B9D"/>
    <w:rsid w:val="0015302B"/>
    <w:rsid w:val="0015398D"/>
    <w:rsid w:val="00153F53"/>
    <w:rsid w:val="00154359"/>
    <w:rsid w:val="00155645"/>
    <w:rsid w:val="00155812"/>
    <w:rsid w:val="00155961"/>
    <w:rsid w:val="00156544"/>
    <w:rsid w:val="001565CD"/>
    <w:rsid w:val="001566A3"/>
    <w:rsid w:val="00156704"/>
    <w:rsid w:val="00156B47"/>
    <w:rsid w:val="00157494"/>
    <w:rsid w:val="0016154A"/>
    <w:rsid w:val="00162E78"/>
    <w:rsid w:val="00163D50"/>
    <w:rsid w:val="001643A9"/>
    <w:rsid w:val="00165833"/>
    <w:rsid w:val="0016647D"/>
    <w:rsid w:val="00166D0F"/>
    <w:rsid w:val="00166F2F"/>
    <w:rsid w:val="00167258"/>
    <w:rsid w:val="001707AB"/>
    <w:rsid w:val="00170B5B"/>
    <w:rsid w:val="00170B60"/>
    <w:rsid w:val="00170C33"/>
    <w:rsid w:val="0017104C"/>
    <w:rsid w:val="001710A5"/>
    <w:rsid w:val="00171DE4"/>
    <w:rsid w:val="00172A62"/>
    <w:rsid w:val="00173C7E"/>
    <w:rsid w:val="00173D44"/>
    <w:rsid w:val="00174BCC"/>
    <w:rsid w:val="00174FD7"/>
    <w:rsid w:val="0017585E"/>
    <w:rsid w:val="00176F67"/>
    <w:rsid w:val="00177240"/>
    <w:rsid w:val="00177973"/>
    <w:rsid w:val="001779FF"/>
    <w:rsid w:val="00181350"/>
    <w:rsid w:val="001815B8"/>
    <w:rsid w:val="00181D4D"/>
    <w:rsid w:val="00181EA1"/>
    <w:rsid w:val="00182623"/>
    <w:rsid w:val="00184176"/>
    <w:rsid w:val="001842EC"/>
    <w:rsid w:val="00185880"/>
    <w:rsid w:val="001864C0"/>
    <w:rsid w:val="00190054"/>
    <w:rsid w:val="0019009A"/>
    <w:rsid w:val="0019066C"/>
    <w:rsid w:val="00190B3B"/>
    <w:rsid w:val="001916F9"/>
    <w:rsid w:val="0019174B"/>
    <w:rsid w:val="00191B27"/>
    <w:rsid w:val="001926C1"/>
    <w:rsid w:val="00192D88"/>
    <w:rsid w:val="00192ED0"/>
    <w:rsid w:val="0019319B"/>
    <w:rsid w:val="0019389B"/>
    <w:rsid w:val="001938FE"/>
    <w:rsid w:val="00193F3E"/>
    <w:rsid w:val="00194A78"/>
    <w:rsid w:val="00194CAC"/>
    <w:rsid w:val="001950EC"/>
    <w:rsid w:val="001957E7"/>
    <w:rsid w:val="00195B03"/>
    <w:rsid w:val="00195BFC"/>
    <w:rsid w:val="00196F49"/>
    <w:rsid w:val="001970E1"/>
    <w:rsid w:val="001975EB"/>
    <w:rsid w:val="00197BB9"/>
    <w:rsid w:val="001A03DA"/>
    <w:rsid w:val="001A0628"/>
    <w:rsid w:val="001A0A2C"/>
    <w:rsid w:val="001A0E8D"/>
    <w:rsid w:val="001A17EF"/>
    <w:rsid w:val="001A199B"/>
    <w:rsid w:val="001A1B04"/>
    <w:rsid w:val="001A1E29"/>
    <w:rsid w:val="001A214F"/>
    <w:rsid w:val="001A2295"/>
    <w:rsid w:val="001A25C4"/>
    <w:rsid w:val="001A3F4A"/>
    <w:rsid w:val="001A487F"/>
    <w:rsid w:val="001A4B78"/>
    <w:rsid w:val="001A4D80"/>
    <w:rsid w:val="001A557B"/>
    <w:rsid w:val="001A5B36"/>
    <w:rsid w:val="001A68BE"/>
    <w:rsid w:val="001A6C7F"/>
    <w:rsid w:val="001A7419"/>
    <w:rsid w:val="001A7921"/>
    <w:rsid w:val="001A7C74"/>
    <w:rsid w:val="001B03CF"/>
    <w:rsid w:val="001B08FC"/>
    <w:rsid w:val="001B15E6"/>
    <w:rsid w:val="001B1B4F"/>
    <w:rsid w:val="001B20CF"/>
    <w:rsid w:val="001B2401"/>
    <w:rsid w:val="001B3633"/>
    <w:rsid w:val="001B3657"/>
    <w:rsid w:val="001B3E38"/>
    <w:rsid w:val="001B47B5"/>
    <w:rsid w:val="001B5161"/>
    <w:rsid w:val="001B5B56"/>
    <w:rsid w:val="001B7154"/>
    <w:rsid w:val="001B7262"/>
    <w:rsid w:val="001B72AE"/>
    <w:rsid w:val="001B78D2"/>
    <w:rsid w:val="001B7C95"/>
    <w:rsid w:val="001C04B1"/>
    <w:rsid w:val="001C2DF3"/>
    <w:rsid w:val="001C36D4"/>
    <w:rsid w:val="001C3834"/>
    <w:rsid w:val="001C4EF7"/>
    <w:rsid w:val="001C52A7"/>
    <w:rsid w:val="001C6CC2"/>
    <w:rsid w:val="001C7EB4"/>
    <w:rsid w:val="001C7F1F"/>
    <w:rsid w:val="001D081E"/>
    <w:rsid w:val="001D0EEC"/>
    <w:rsid w:val="001D1602"/>
    <w:rsid w:val="001D19E2"/>
    <w:rsid w:val="001D1BD2"/>
    <w:rsid w:val="001D2957"/>
    <w:rsid w:val="001D2F7F"/>
    <w:rsid w:val="001D2F85"/>
    <w:rsid w:val="001D3A0F"/>
    <w:rsid w:val="001D52C5"/>
    <w:rsid w:val="001D53E4"/>
    <w:rsid w:val="001D5847"/>
    <w:rsid w:val="001D6542"/>
    <w:rsid w:val="001D663A"/>
    <w:rsid w:val="001D69FF"/>
    <w:rsid w:val="001D7663"/>
    <w:rsid w:val="001E034F"/>
    <w:rsid w:val="001E0523"/>
    <w:rsid w:val="001E07EA"/>
    <w:rsid w:val="001E0C22"/>
    <w:rsid w:val="001E0E97"/>
    <w:rsid w:val="001E1480"/>
    <w:rsid w:val="001E1492"/>
    <w:rsid w:val="001E1972"/>
    <w:rsid w:val="001E1C01"/>
    <w:rsid w:val="001E268F"/>
    <w:rsid w:val="001E2DB8"/>
    <w:rsid w:val="001E3053"/>
    <w:rsid w:val="001E54CD"/>
    <w:rsid w:val="001E6192"/>
    <w:rsid w:val="001E698C"/>
    <w:rsid w:val="001E706C"/>
    <w:rsid w:val="001E70D6"/>
    <w:rsid w:val="001F07BC"/>
    <w:rsid w:val="001F0D6B"/>
    <w:rsid w:val="001F10AA"/>
    <w:rsid w:val="001F123E"/>
    <w:rsid w:val="001F12EB"/>
    <w:rsid w:val="001F18BD"/>
    <w:rsid w:val="001F1C41"/>
    <w:rsid w:val="001F1F33"/>
    <w:rsid w:val="001F222E"/>
    <w:rsid w:val="001F2E83"/>
    <w:rsid w:val="001F357B"/>
    <w:rsid w:val="001F3B9D"/>
    <w:rsid w:val="001F4267"/>
    <w:rsid w:val="001F480E"/>
    <w:rsid w:val="001F51A8"/>
    <w:rsid w:val="001F5EB6"/>
    <w:rsid w:val="001F71AA"/>
    <w:rsid w:val="001F727C"/>
    <w:rsid w:val="001F7B60"/>
    <w:rsid w:val="00200709"/>
    <w:rsid w:val="00201342"/>
    <w:rsid w:val="00201534"/>
    <w:rsid w:val="00201D94"/>
    <w:rsid w:val="002027AF"/>
    <w:rsid w:val="00202872"/>
    <w:rsid w:val="00202FD1"/>
    <w:rsid w:val="00203D8C"/>
    <w:rsid w:val="00204531"/>
    <w:rsid w:val="00204F15"/>
    <w:rsid w:val="00205BA8"/>
    <w:rsid w:val="002060DA"/>
    <w:rsid w:val="00206241"/>
    <w:rsid w:val="002071CF"/>
    <w:rsid w:val="0020763D"/>
    <w:rsid w:val="00207AE8"/>
    <w:rsid w:val="00207CE3"/>
    <w:rsid w:val="002106B6"/>
    <w:rsid w:val="00211024"/>
    <w:rsid w:val="00211DB6"/>
    <w:rsid w:val="002130B1"/>
    <w:rsid w:val="0021326F"/>
    <w:rsid w:val="002142D1"/>
    <w:rsid w:val="00214D01"/>
    <w:rsid w:val="002152BC"/>
    <w:rsid w:val="002155AB"/>
    <w:rsid w:val="00215655"/>
    <w:rsid w:val="00215920"/>
    <w:rsid w:val="00216015"/>
    <w:rsid w:val="0021679E"/>
    <w:rsid w:val="00216EEE"/>
    <w:rsid w:val="00220B85"/>
    <w:rsid w:val="002210AE"/>
    <w:rsid w:val="00221C50"/>
    <w:rsid w:val="00222379"/>
    <w:rsid w:val="00222797"/>
    <w:rsid w:val="002235C2"/>
    <w:rsid w:val="00223C30"/>
    <w:rsid w:val="002240B6"/>
    <w:rsid w:val="00224987"/>
    <w:rsid w:val="00225186"/>
    <w:rsid w:val="0022622A"/>
    <w:rsid w:val="00226327"/>
    <w:rsid w:val="00226C40"/>
    <w:rsid w:val="00227C88"/>
    <w:rsid w:val="00227DC1"/>
    <w:rsid w:val="002302E8"/>
    <w:rsid w:val="00230950"/>
    <w:rsid w:val="002311BD"/>
    <w:rsid w:val="00231853"/>
    <w:rsid w:val="00232439"/>
    <w:rsid w:val="00232DB6"/>
    <w:rsid w:val="002336DB"/>
    <w:rsid w:val="00234A50"/>
    <w:rsid w:val="00235204"/>
    <w:rsid w:val="002352DC"/>
    <w:rsid w:val="00235502"/>
    <w:rsid w:val="002363BB"/>
    <w:rsid w:val="002364EA"/>
    <w:rsid w:val="00236641"/>
    <w:rsid w:val="00236961"/>
    <w:rsid w:val="00237197"/>
    <w:rsid w:val="002371B6"/>
    <w:rsid w:val="0023769D"/>
    <w:rsid w:val="0024000D"/>
    <w:rsid w:val="00241483"/>
    <w:rsid w:val="002428E8"/>
    <w:rsid w:val="00242BA7"/>
    <w:rsid w:val="0024326C"/>
    <w:rsid w:val="00243EDB"/>
    <w:rsid w:val="002442B4"/>
    <w:rsid w:val="002446A0"/>
    <w:rsid w:val="002454EB"/>
    <w:rsid w:val="00245910"/>
    <w:rsid w:val="00245B97"/>
    <w:rsid w:val="00245D7D"/>
    <w:rsid w:val="00246298"/>
    <w:rsid w:val="00246366"/>
    <w:rsid w:val="0024707F"/>
    <w:rsid w:val="00247FFD"/>
    <w:rsid w:val="0025016C"/>
    <w:rsid w:val="00250BF7"/>
    <w:rsid w:val="00251609"/>
    <w:rsid w:val="002517E3"/>
    <w:rsid w:val="00251B94"/>
    <w:rsid w:val="00252D0A"/>
    <w:rsid w:val="00253100"/>
    <w:rsid w:val="002531AE"/>
    <w:rsid w:val="00253244"/>
    <w:rsid w:val="0025378D"/>
    <w:rsid w:val="00253DD2"/>
    <w:rsid w:val="00254B31"/>
    <w:rsid w:val="00254B98"/>
    <w:rsid w:val="002550B3"/>
    <w:rsid w:val="00257F15"/>
    <w:rsid w:val="002601FF"/>
    <w:rsid w:val="00260261"/>
    <w:rsid w:val="002603CA"/>
    <w:rsid w:val="002603F6"/>
    <w:rsid w:val="00260E6E"/>
    <w:rsid w:val="0026108C"/>
    <w:rsid w:val="00261B1C"/>
    <w:rsid w:val="00263E78"/>
    <w:rsid w:val="00263FA9"/>
    <w:rsid w:val="002653AB"/>
    <w:rsid w:val="00265F59"/>
    <w:rsid w:val="002678F5"/>
    <w:rsid w:val="00267A7C"/>
    <w:rsid w:val="00270494"/>
    <w:rsid w:val="002704BF"/>
    <w:rsid w:val="00271468"/>
    <w:rsid w:val="00271B07"/>
    <w:rsid w:val="00271EA0"/>
    <w:rsid w:val="00271F8C"/>
    <w:rsid w:val="00272196"/>
    <w:rsid w:val="00272801"/>
    <w:rsid w:val="0027318A"/>
    <w:rsid w:val="0027348D"/>
    <w:rsid w:val="0027476E"/>
    <w:rsid w:val="0027653A"/>
    <w:rsid w:val="002765B1"/>
    <w:rsid w:val="0027785E"/>
    <w:rsid w:val="00277940"/>
    <w:rsid w:val="00277F38"/>
    <w:rsid w:val="002800AF"/>
    <w:rsid w:val="0028043F"/>
    <w:rsid w:val="00280805"/>
    <w:rsid w:val="0028096D"/>
    <w:rsid w:val="00280F1A"/>
    <w:rsid w:val="00281130"/>
    <w:rsid w:val="002815F1"/>
    <w:rsid w:val="00281633"/>
    <w:rsid w:val="002818AC"/>
    <w:rsid w:val="00281DA9"/>
    <w:rsid w:val="00282F85"/>
    <w:rsid w:val="00284DE0"/>
    <w:rsid w:val="00286029"/>
    <w:rsid w:val="00286B3F"/>
    <w:rsid w:val="00287B0C"/>
    <w:rsid w:val="0029000C"/>
    <w:rsid w:val="00290571"/>
    <w:rsid w:val="00291884"/>
    <w:rsid w:val="0029244A"/>
    <w:rsid w:val="00292558"/>
    <w:rsid w:val="00292D02"/>
    <w:rsid w:val="00293919"/>
    <w:rsid w:val="00294A93"/>
    <w:rsid w:val="002958C9"/>
    <w:rsid w:val="00295F50"/>
    <w:rsid w:val="002960EB"/>
    <w:rsid w:val="002967F2"/>
    <w:rsid w:val="0029680D"/>
    <w:rsid w:val="00296C10"/>
    <w:rsid w:val="002A20FB"/>
    <w:rsid w:val="002A2CBE"/>
    <w:rsid w:val="002A3395"/>
    <w:rsid w:val="002A39C5"/>
    <w:rsid w:val="002A39DD"/>
    <w:rsid w:val="002A3AA2"/>
    <w:rsid w:val="002A3E9D"/>
    <w:rsid w:val="002A4F77"/>
    <w:rsid w:val="002A5981"/>
    <w:rsid w:val="002A6468"/>
    <w:rsid w:val="002A65B2"/>
    <w:rsid w:val="002B085F"/>
    <w:rsid w:val="002B0BAD"/>
    <w:rsid w:val="002B2044"/>
    <w:rsid w:val="002B29EE"/>
    <w:rsid w:val="002B32A9"/>
    <w:rsid w:val="002B3619"/>
    <w:rsid w:val="002B3E4F"/>
    <w:rsid w:val="002B443F"/>
    <w:rsid w:val="002B475A"/>
    <w:rsid w:val="002B4880"/>
    <w:rsid w:val="002B4C45"/>
    <w:rsid w:val="002B4C4B"/>
    <w:rsid w:val="002B5472"/>
    <w:rsid w:val="002B5AA8"/>
    <w:rsid w:val="002B5E53"/>
    <w:rsid w:val="002B6CDD"/>
    <w:rsid w:val="002B6CF7"/>
    <w:rsid w:val="002B71BE"/>
    <w:rsid w:val="002B74BC"/>
    <w:rsid w:val="002B7B31"/>
    <w:rsid w:val="002C0039"/>
    <w:rsid w:val="002C0792"/>
    <w:rsid w:val="002C0ABA"/>
    <w:rsid w:val="002C0ACA"/>
    <w:rsid w:val="002C102D"/>
    <w:rsid w:val="002C12C6"/>
    <w:rsid w:val="002C12FE"/>
    <w:rsid w:val="002C1579"/>
    <w:rsid w:val="002C2D5B"/>
    <w:rsid w:val="002C3343"/>
    <w:rsid w:val="002C4AA2"/>
    <w:rsid w:val="002C4DBB"/>
    <w:rsid w:val="002C4EA4"/>
    <w:rsid w:val="002C5693"/>
    <w:rsid w:val="002C5F3B"/>
    <w:rsid w:val="002C6160"/>
    <w:rsid w:val="002C64E5"/>
    <w:rsid w:val="002C65E9"/>
    <w:rsid w:val="002D036F"/>
    <w:rsid w:val="002D04A7"/>
    <w:rsid w:val="002D0E9A"/>
    <w:rsid w:val="002D168E"/>
    <w:rsid w:val="002D1FBA"/>
    <w:rsid w:val="002D201F"/>
    <w:rsid w:val="002D21E3"/>
    <w:rsid w:val="002D30F0"/>
    <w:rsid w:val="002D3655"/>
    <w:rsid w:val="002D3BB8"/>
    <w:rsid w:val="002D3FF3"/>
    <w:rsid w:val="002D4620"/>
    <w:rsid w:val="002D4749"/>
    <w:rsid w:val="002D515F"/>
    <w:rsid w:val="002D5955"/>
    <w:rsid w:val="002D65E8"/>
    <w:rsid w:val="002D6EA5"/>
    <w:rsid w:val="002D7062"/>
    <w:rsid w:val="002E0368"/>
    <w:rsid w:val="002E081B"/>
    <w:rsid w:val="002E0B79"/>
    <w:rsid w:val="002E1153"/>
    <w:rsid w:val="002E16E6"/>
    <w:rsid w:val="002E336E"/>
    <w:rsid w:val="002E3F4B"/>
    <w:rsid w:val="002E46B5"/>
    <w:rsid w:val="002E4FE0"/>
    <w:rsid w:val="002E6767"/>
    <w:rsid w:val="002F0139"/>
    <w:rsid w:val="002F0449"/>
    <w:rsid w:val="002F04D5"/>
    <w:rsid w:val="002F0DBC"/>
    <w:rsid w:val="002F0ECB"/>
    <w:rsid w:val="002F1376"/>
    <w:rsid w:val="002F160E"/>
    <w:rsid w:val="002F17CE"/>
    <w:rsid w:val="002F19A7"/>
    <w:rsid w:val="002F19AB"/>
    <w:rsid w:val="002F288A"/>
    <w:rsid w:val="002F2B28"/>
    <w:rsid w:val="002F2E6F"/>
    <w:rsid w:val="002F387A"/>
    <w:rsid w:val="002F40ED"/>
    <w:rsid w:val="002F4381"/>
    <w:rsid w:val="002F45CA"/>
    <w:rsid w:val="002F4685"/>
    <w:rsid w:val="002F4FC9"/>
    <w:rsid w:val="002F51D9"/>
    <w:rsid w:val="002F64A5"/>
    <w:rsid w:val="002F66CF"/>
    <w:rsid w:val="00300895"/>
    <w:rsid w:val="00301475"/>
    <w:rsid w:val="00301E03"/>
    <w:rsid w:val="00302B8E"/>
    <w:rsid w:val="00302DBD"/>
    <w:rsid w:val="00302EA3"/>
    <w:rsid w:val="00302EE4"/>
    <w:rsid w:val="00303595"/>
    <w:rsid w:val="003043A1"/>
    <w:rsid w:val="003049D6"/>
    <w:rsid w:val="003053B1"/>
    <w:rsid w:val="00305B81"/>
    <w:rsid w:val="00305F6B"/>
    <w:rsid w:val="00306072"/>
    <w:rsid w:val="00306234"/>
    <w:rsid w:val="00306A9C"/>
    <w:rsid w:val="00307008"/>
    <w:rsid w:val="00307122"/>
    <w:rsid w:val="003079C7"/>
    <w:rsid w:val="00307E7E"/>
    <w:rsid w:val="003103F6"/>
    <w:rsid w:val="0031110F"/>
    <w:rsid w:val="00312519"/>
    <w:rsid w:val="00312C34"/>
    <w:rsid w:val="00313E2B"/>
    <w:rsid w:val="003144BB"/>
    <w:rsid w:val="00314566"/>
    <w:rsid w:val="00314691"/>
    <w:rsid w:val="00314B98"/>
    <w:rsid w:val="00315C3A"/>
    <w:rsid w:val="00316DFA"/>
    <w:rsid w:val="00317C0A"/>
    <w:rsid w:val="00320827"/>
    <w:rsid w:val="003214E9"/>
    <w:rsid w:val="0032170F"/>
    <w:rsid w:val="0032180C"/>
    <w:rsid w:val="003237AF"/>
    <w:rsid w:val="003238BC"/>
    <w:rsid w:val="003243B3"/>
    <w:rsid w:val="0032687A"/>
    <w:rsid w:val="0032748A"/>
    <w:rsid w:val="003276CA"/>
    <w:rsid w:val="0032772A"/>
    <w:rsid w:val="00327A0A"/>
    <w:rsid w:val="00330177"/>
    <w:rsid w:val="00330425"/>
    <w:rsid w:val="00330693"/>
    <w:rsid w:val="00330DD2"/>
    <w:rsid w:val="00332ED3"/>
    <w:rsid w:val="00333552"/>
    <w:rsid w:val="00333DED"/>
    <w:rsid w:val="00334822"/>
    <w:rsid w:val="0033524A"/>
    <w:rsid w:val="003355DC"/>
    <w:rsid w:val="0033568F"/>
    <w:rsid w:val="00336A80"/>
    <w:rsid w:val="00336CBC"/>
    <w:rsid w:val="003374BC"/>
    <w:rsid w:val="00337A44"/>
    <w:rsid w:val="00342E17"/>
    <w:rsid w:val="00343494"/>
    <w:rsid w:val="003447DE"/>
    <w:rsid w:val="003455AA"/>
    <w:rsid w:val="003459F4"/>
    <w:rsid w:val="00346C79"/>
    <w:rsid w:val="00346E06"/>
    <w:rsid w:val="003472CE"/>
    <w:rsid w:val="00350B9E"/>
    <w:rsid w:val="00351940"/>
    <w:rsid w:val="00351B72"/>
    <w:rsid w:val="0035245C"/>
    <w:rsid w:val="00352B86"/>
    <w:rsid w:val="00352D98"/>
    <w:rsid w:val="003553A4"/>
    <w:rsid w:val="0035582A"/>
    <w:rsid w:val="00356072"/>
    <w:rsid w:val="00356560"/>
    <w:rsid w:val="00360AD1"/>
    <w:rsid w:val="003610C1"/>
    <w:rsid w:val="0036118E"/>
    <w:rsid w:val="00361686"/>
    <w:rsid w:val="00361C25"/>
    <w:rsid w:val="003624FC"/>
    <w:rsid w:val="003627C4"/>
    <w:rsid w:val="0036293B"/>
    <w:rsid w:val="00362BE8"/>
    <w:rsid w:val="00363127"/>
    <w:rsid w:val="00364025"/>
    <w:rsid w:val="00364330"/>
    <w:rsid w:val="003648F5"/>
    <w:rsid w:val="00364B17"/>
    <w:rsid w:val="00364B24"/>
    <w:rsid w:val="00364EAC"/>
    <w:rsid w:val="00365BC7"/>
    <w:rsid w:val="00366751"/>
    <w:rsid w:val="0037008E"/>
    <w:rsid w:val="003704D4"/>
    <w:rsid w:val="00370778"/>
    <w:rsid w:val="00372509"/>
    <w:rsid w:val="00372770"/>
    <w:rsid w:val="00373022"/>
    <w:rsid w:val="00373437"/>
    <w:rsid w:val="00374957"/>
    <w:rsid w:val="00374A45"/>
    <w:rsid w:val="00375232"/>
    <w:rsid w:val="00375D36"/>
    <w:rsid w:val="00375F31"/>
    <w:rsid w:val="00376F66"/>
    <w:rsid w:val="00377F97"/>
    <w:rsid w:val="003803B9"/>
    <w:rsid w:val="0038144F"/>
    <w:rsid w:val="00381669"/>
    <w:rsid w:val="00381B35"/>
    <w:rsid w:val="00381FA2"/>
    <w:rsid w:val="003820CF"/>
    <w:rsid w:val="00382119"/>
    <w:rsid w:val="003824AA"/>
    <w:rsid w:val="00383273"/>
    <w:rsid w:val="003834FA"/>
    <w:rsid w:val="00384BB8"/>
    <w:rsid w:val="00384E18"/>
    <w:rsid w:val="00385B0F"/>
    <w:rsid w:val="00385CBC"/>
    <w:rsid w:val="0038620C"/>
    <w:rsid w:val="00387943"/>
    <w:rsid w:val="0038794B"/>
    <w:rsid w:val="00390CD9"/>
    <w:rsid w:val="0039131A"/>
    <w:rsid w:val="003925F8"/>
    <w:rsid w:val="003939DE"/>
    <w:rsid w:val="00393F0A"/>
    <w:rsid w:val="00394668"/>
    <w:rsid w:val="00394BB3"/>
    <w:rsid w:val="00396743"/>
    <w:rsid w:val="00397351"/>
    <w:rsid w:val="003A025E"/>
    <w:rsid w:val="003A09EF"/>
    <w:rsid w:val="003A1414"/>
    <w:rsid w:val="003A1B00"/>
    <w:rsid w:val="003A1F34"/>
    <w:rsid w:val="003A2DE2"/>
    <w:rsid w:val="003A2E3B"/>
    <w:rsid w:val="003A31FC"/>
    <w:rsid w:val="003A3299"/>
    <w:rsid w:val="003A3886"/>
    <w:rsid w:val="003A38AE"/>
    <w:rsid w:val="003A3CC0"/>
    <w:rsid w:val="003A3D92"/>
    <w:rsid w:val="003A4022"/>
    <w:rsid w:val="003A456D"/>
    <w:rsid w:val="003A4FD1"/>
    <w:rsid w:val="003A526B"/>
    <w:rsid w:val="003A6348"/>
    <w:rsid w:val="003A68B3"/>
    <w:rsid w:val="003A73AE"/>
    <w:rsid w:val="003A76C1"/>
    <w:rsid w:val="003B08AF"/>
    <w:rsid w:val="003B0DF6"/>
    <w:rsid w:val="003B0FB1"/>
    <w:rsid w:val="003B1168"/>
    <w:rsid w:val="003B11B3"/>
    <w:rsid w:val="003B19C4"/>
    <w:rsid w:val="003B28F5"/>
    <w:rsid w:val="003B2F45"/>
    <w:rsid w:val="003B31F8"/>
    <w:rsid w:val="003B3959"/>
    <w:rsid w:val="003B3F31"/>
    <w:rsid w:val="003B5352"/>
    <w:rsid w:val="003B5EFF"/>
    <w:rsid w:val="003B5F04"/>
    <w:rsid w:val="003B6486"/>
    <w:rsid w:val="003B6A99"/>
    <w:rsid w:val="003B73C5"/>
    <w:rsid w:val="003B750A"/>
    <w:rsid w:val="003B7955"/>
    <w:rsid w:val="003B7FDD"/>
    <w:rsid w:val="003C07D6"/>
    <w:rsid w:val="003C0825"/>
    <w:rsid w:val="003C1700"/>
    <w:rsid w:val="003C1741"/>
    <w:rsid w:val="003C2925"/>
    <w:rsid w:val="003C2D64"/>
    <w:rsid w:val="003C312C"/>
    <w:rsid w:val="003C3724"/>
    <w:rsid w:val="003C451B"/>
    <w:rsid w:val="003C45A5"/>
    <w:rsid w:val="003C47AA"/>
    <w:rsid w:val="003C4AB1"/>
    <w:rsid w:val="003C56CA"/>
    <w:rsid w:val="003C5C73"/>
    <w:rsid w:val="003C7681"/>
    <w:rsid w:val="003D0521"/>
    <w:rsid w:val="003D0E6C"/>
    <w:rsid w:val="003D1F81"/>
    <w:rsid w:val="003D245A"/>
    <w:rsid w:val="003D29E0"/>
    <w:rsid w:val="003D2A6D"/>
    <w:rsid w:val="003D2C31"/>
    <w:rsid w:val="003D348A"/>
    <w:rsid w:val="003D37E6"/>
    <w:rsid w:val="003D3F47"/>
    <w:rsid w:val="003D402E"/>
    <w:rsid w:val="003D40B1"/>
    <w:rsid w:val="003D45D7"/>
    <w:rsid w:val="003D4C1E"/>
    <w:rsid w:val="003D7470"/>
    <w:rsid w:val="003D75C8"/>
    <w:rsid w:val="003D773F"/>
    <w:rsid w:val="003D7AE5"/>
    <w:rsid w:val="003E0086"/>
    <w:rsid w:val="003E06CB"/>
    <w:rsid w:val="003E0910"/>
    <w:rsid w:val="003E0DC6"/>
    <w:rsid w:val="003E12AB"/>
    <w:rsid w:val="003E13E1"/>
    <w:rsid w:val="003E15D7"/>
    <w:rsid w:val="003E19A5"/>
    <w:rsid w:val="003E19E4"/>
    <w:rsid w:val="003E2179"/>
    <w:rsid w:val="003E21D5"/>
    <w:rsid w:val="003E25E1"/>
    <w:rsid w:val="003E3DC2"/>
    <w:rsid w:val="003E4583"/>
    <w:rsid w:val="003E5611"/>
    <w:rsid w:val="003E60D0"/>
    <w:rsid w:val="003E7286"/>
    <w:rsid w:val="003E794E"/>
    <w:rsid w:val="003E7BF1"/>
    <w:rsid w:val="003E7D8F"/>
    <w:rsid w:val="003F0150"/>
    <w:rsid w:val="003F0A44"/>
    <w:rsid w:val="003F0ECA"/>
    <w:rsid w:val="003F100F"/>
    <w:rsid w:val="003F15F3"/>
    <w:rsid w:val="003F1923"/>
    <w:rsid w:val="003F1C13"/>
    <w:rsid w:val="003F1D3D"/>
    <w:rsid w:val="003F1F31"/>
    <w:rsid w:val="003F20B5"/>
    <w:rsid w:val="003F29CF"/>
    <w:rsid w:val="003F3EF4"/>
    <w:rsid w:val="003F42FD"/>
    <w:rsid w:val="003F5835"/>
    <w:rsid w:val="003F5EA9"/>
    <w:rsid w:val="003F6457"/>
    <w:rsid w:val="003F6990"/>
    <w:rsid w:val="003F69B7"/>
    <w:rsid w:val="003F6BE8"/>
    <w:rsid w:val="003F7B35"/>
    <w:rsid w:val="003F7B37"/>
    <w:rsid w:val="004002B7"/>
    <w:rsid w:val="00400EAD"/>
    <w:rsid w:val="004013D4"/>
    <w:rsid w:val="00401E39"/>
    <w:rsid w:val="00403245"/>
    <w:rsid w:val="00403C23"/>
    <w:rsid w:val="00403D59"/>
    <w:rsid w:val="004045AF"/>
    <w:rsid w:val="0040506D"/>
    <w:rsid w:val="00405265"/>
    <w:rsid w:val="0040574F"/>
    <w:rsid w:val="0040590D"/>
    <w:rsid w:val="00405BCB"/>
    <w:rsid w:val="0040608F"/>
    <w:rsid w:val="00406823"/>
    <w:rsid w:val="00407396"/>
    <w:rsid w:val="00407521"/>
    <w:rsid w:val="004075CC"/>
    <w:rsid w:val="004075E0"/>
    <w:rsid w:val="004078A9"/>
    <w:rsid w:val="00410105"/>
    <w:rsid w:val="004102BF"/>
    <w:rsid w:val="00410D99"/>
    <w:rsid w:val="004115FE"/>
    <w:rsid w:val="00412C30"/>
    <w:rsid w:val="00413714"/>
    <w:rsid w:val="00413752"/>
    <w:rsid w:val="00413CDE"/>
    <w:rsid w:val="00414B89"/>
    <w:rsid w:val="00414DF1"/>
    <w:rsid w:val="00414F94"/>
    <w:rsid w:val="00415523"/>
    <w:rsid w:val="004164E3"/>
    <w:rsid w:val="0041668F"/>
    <w:rsid w:val="00417A45"/>
    <w:rsid w:val="00420FD3"/>
    <w:rsid w:val="00421372"/>
    <w:rsid w:val="00421628"/>
    <w:rsid w:val="00421E5A"/>
    <w:rsid w:val="00421F4D"/>
    <w:rsid w:val="0042219F"/>
    <w:rsid w:val="00423833"/>
    <w:rsid w:val="0042418F"/>
    <w:rsid w:val="0042442F"/>
    <w:rsid w:val="00424F1E"/>
    <w:rsid w:val="004259CE"/>
    <w:rsid w:val="00425A67"/>
    <w:rsid w:val="00425FB2"/>
    <w:rsid w:val="004261A3"/>
    <w:rsid w:val="00426227"/>
    <w:rsid w:val="0042664F"/>
    <w:rsid w:val="004268AA"/>
    <w:rsid w:val="00426DBC"/>
    <w:rsid w:val="004274D9"/>
    <w:rsid w:val="004278F4"/>
    <w:rsid w:val="00427913"/>
    <w:rsid w:val="00430399"/>
    <w:rsid w:val="0043058E"/>
    <w:rsid w:val="00430884"/>
    <w:rsid w:val="00430F86"/>
    <w:rsid w:val="004310B2"/>
    <w:rsid w:val="004310DC"/>
    <w:rsid w:val="004314D3"/>
    <w:rsid w:val="00431727"/>
    <w:rsid w:val="00431956"/>
    <w:rsid w:val="004319D3"/>
    <w:rsid w:val="00431A12"/>
    <w:rsid w:val="00431FA8"/>
    <w:rsid w:val="004322E0"/>
    <w:rsid w:val="004324D2"/>
    <w:rsid w:val="00432503"/>
    <w:rsid w:val="004326A9"/>
    <w:rsid w:val="0043383C"/>
    <w:rsid w:val="00433959"/>
    <w:rsid w:val="00434958"/>
    <w:rsid w:val="00435579"/>
    <w:rsid w:val="004357A0"/>
    <w:rsid w:val="00435A08"/>
    <w:rsid w:val="00435B9D"/>
    <w:rsid w:val="00435C38"/>
    <w:rsid w:val="00436FF3"/>
    <w:rsid w:val="00437269"/>
    <w:rsid w:val="004403ED"/>
    <w:rsid w:val="0044051A"/>
    <w:rsid w:val="0044148D"/>
    <w:rsid w:val="00441B54"/>
    <w:rsid w:val="00442D65"/>
    <w:rsid w:val="004439EC"/>
    <w:rsid w:val="0044409B"/>
    <w:rsid w:val="0044553C"/>
    <w:rsid w:val="004455F8"/>
    <w:rsid w:val="00445D98"/>
    <w:rsid w:val="00445E57"/>
    <w:rsid w:val="00446628"/>
    <w:rsid w:val="0044688E"/>
    <w:rsid w:val="00446FEB"/>
    <w:rsid w:val="0044731B"/>
    <w:rsid w:val="0044795E"/>
    <w:rsid w:val="00447C28"/>
    <w:rsid w:val="00447C3D"/>
    <w:rsid w:val="00447EEB"/>
    <w:rsid w:val="00450B98"/>
    <w:rsid w:val="00451247"/>
    <w:rsid w:val="004514DF"/>
    <w:rsid w:val="004523E2"/>
    <w:rsid w:val="00453504"/>
    <w:rsid w:val="00453A2F"/>
    <w:rsid w:val="0045441A"/>
    <w:rsid w:val="00454846"/>
    <w:rsid w:val="004549D0"/>
    <w:rsid w:val="00454D92"/>
    <w:rsid w:val="0045578B"/>
    <w:rsid w:val="0045587A"/>
    <w:rsid w:val="00456637"/>
    <w:rsid w:val="00457B5E"/>
    <w:rsid w:val="00457BE9"/>
    <w:rsid w:val="00457D90"/>
    <w:rsid w:val="00460A20"/>
    <w:rsid w:val="00461A1C"/>
    <w:rsid w:val="00462EB2"/>
    <w:rsid w:val="00462EBD"/>
    <w:rsid w:val="0046336B"/>
    <w:rsid w:val="00463638"/>
    <w:rsid w:val="00464EF5"/>
    <w:rsid w:val="00465950"/>
    <w:rsid w:val="00465EA6"/>
    <w:rsid w:val="004662B6"/>
    <w:rsid w:val="00466931"/>
    <w:rsid w:val="00466B4E"/>
    <w:rsid w:val="00466C1F"/>
    <w:rsid w:val="00467107"/>
    <w:rsid w:val="004678E8"/>
    <w:rsid w:val="00467A6A"/>
    <w:rsid w:val="0047106D"/>
    <w:rsid w:val="004717B9"/>
    <w:rsid w:val="0047201A"/>
    <w:rsid w:val="004726A6"/>
    <w:rsid w:val="004734B2"/>
    <w:rsid w:val="0047404A"/>
    <w:rsid w:val="00474113"/>
    <w:rsid w:val="004747BE"/>
    <w:rsid w:val="004747EF"/>
    <w:rsid w:val="004748A8"/>
    <w:rsid w:val="00474E9B"/>
    <w:rsid w:val="00475056"/>
    <w:rsid w:val="00475AAA"/>
    <w:rsid w:val="00475D97"/>
    <w:rsid w:val="00475F22"/>
    <w:rsid w:val="00476733"/>
    <w:rsid w:val="00476C18"/>
    <w:rsid w:val="00477724"/>
    <w:rsid w:val="00477809"/>
    <w:rsid w:val="00477845"/>
    <w:rsid w:val="00477A15"/>
    <w:rsid w:val="00477A19"/>
    <w:rsid w:val="00481D5F"/>
    <w:rsid w:val="004825CD"/>
    <w:rsid w:val="00482DAA"/>
    <w:rsid w:val="00483A71"/>
    <w:rsid w:val="00483AF9"/>
    <w:rsid w:val="00484198"/>
    <w:rsid w:val="00484AB9"/>
    <w:rsid w:val="00484F13"/>
    <w:rsid w:val="0048548B"/>
    <w:rsid w:val="00485CD6"/>
    <w:rsid w:val="00485F3C"/>
    <w:rsid w:val="00485F73"/>
    <w:rsid w:val="004863DD"/>
    <w:rsid w:val="00486489"/>
    <w:rsid w:val="004867EC"/>
    <w:rsid w:val="00486B82"/>
    <w:rsid w:val="00487AEF"/>
    <w:rsid w:val="00490062"/>
    <w:rsid w:val="00490ECA"/>
    <w:rsid w:val="004913E1"/>
    <w:rsid w:val="004916AA"/>
    <w:rsid w:val="00491711"/>
    <w:rsid w:val="004920FD"/>
    <w:rsid w:val="00492A4B"/>
    <w:rsid w:val="00492D10"/>
    <w:rsid w:val="00493622"/>
    <w:rsid w:val="0049376A"/>
    <w:rsid w:val="00493A5D"/>
    <w:rsid w:val="004942EF"/>
    <w:rsid w:val="004943A3"/>
    <w:rsid w:val="004945EA"/>
    <w:rsid w:val="00494A41"/>
    <w:rsid w:val="00494BF3"/>
    <w:rsid w:val="00494F94"/>
    <w:rsid w:val="004961B9"/>
    <w:rsid w:val="004966C2"/>
    <w:rsid w:val="00496761"/>
    <w:rsid w:val="00497B7D"/>
    <w:rsid w:val="00497D8D"/>
    <w:rsid w:val="004A0789"/>
    <w:rsid w:val="004A0E8C"/>
    <w:rsid w:val="004A133F"/>
    <w:rsid w:val="004A2613"/>
    <w:rsid w:val="004A271C"/>
    <w:rsid w:val="004A2E0F"/>
    <w:rsid w:val="004A40F3"/>
    <w:rsid w:val="004A434A"/>
    <w:rsid w:val="004A4586"/>
    <w:rsid w:val="004A46F4"/>
    <w:rsid w:val="004A4CD5"/>
    <w:rsid w:val="004A4CE8"/>
    <w:rsid w:val="004A5D0D"/>
    <w:rsid w:val="004A5D47"/>
    <w:rsid w:val="004A6214"/>
    <w:rsid w:val="004A6ECC"/>
    <w:rsid w:val="004A7D7A"/>
    <w:rsid w:val="004B110B"/>
    <w:rsid w:val="004B1B58"/>
    <w:rsid w:val="004B2876"/>
    <w:rsid w:val="004B2D51"/>
    <w:rsid w:val="004B2E4C"/>
    <w:rsid w:val="004B2F8A"/>
    <w:rsid w:val="004B3458"/>
    <w:rsid w:val="004B41F7"/>
    <w:rsid w:val="004B50F8"/>
    <w:rsid w:val="004B5244"/>
    <w:rsid w:val="004B55F2"/>
    <w:rsid w:val="004B560A"/>
    <w:rsid w:val="004B61C4"/>
    <w:rsid w:val="004B6662"/>
    <w:rsid w:val="004B6C9A"/>
    <w:rsid w:val="004C064D"/>
    <w:rsid w:val="004C0963"/>
    <w:rsid w:val="004C0A34"/>
    <w:rsid w:val="004C0ED5"/>
    <w:rsid w:val="004C18CE"/>
    <w:rsid w:val="004C1F45"/>
    <w:rsid w:val="004C2110"/>
    <w:rsid w:val="004C2930"/>
    <w:rsid w:val="004C2AE9"/>
    <w:rsid w:val="004C2BFA"/>
    <w:rsid w:val="004C31CF"/>
    <w:rsid w:val="004C3840"/>
    <w:rsid w:val="004C3BE5"/>
    <w:rsid w:val="004C3F73"/>
    <w:rsid w:val="004C4368"/>
    <w:rsid w:val="004C4730"/>
    <w:rsid w:val="004C4737"/>
    <w:rsid w:val="004C4FC5"/>
    <w:rsid w:val="004C5AE6"/>
    <w:rsid w:val="004C6060"/>
    <w:rsid w:val="004C6929"/>
    <w:rsid w:val="004C6A31"/>
    <w:rsid w:val="004C6EE8"/>
    <w:rsid w:val="004C6FB6"/>
    <w:rsid w:val="004C74B3"/>
    <w:rsid w:val="004C777C"/>
    <w:rsid w:val="004C77F1"/>
    <w:rsid w:val="004C7A55"/>
    <w:rsid w:val="004C7B86"/>
    <w:rsid w:val="004D001A"/>
    <w:rsid w:val="004D0293"/>
    <w:rsid w:val="004D0512"/>
    <w:rsid w:val="004D1017"/>
    <w:rsid w:val="004D1CA3"/>
    <w:rsid w:val="004D21D6"/>
    <w:rsid w:val="004D2525"/>
    <w:rsid w:val="004D2C0C"/>
    <w:rsid w:val="004D34D4"/>
    <w:rsid w:val="004D358E"/>
    <w:rsid w:val="004D3CE6"/>
    <w:rsid w:val="004D4542"/>
    <w:rsid w:val="004D5504"/>
    <w:rsid w:val="004D58B2"/>
    <w:rsid w:val="004D6F9A"/>
    <w:rsid w:val="004D7595"/>
    <w:rsid w:val="004D78F9"/>
    <w:rsid w:val="004D7AF3"/>
    <w:rsid w:val="004E0030"/>
    <w:rsid w:val="004E031D"/>
    <w:rsid w:val="004E0627"/>
    <w:rsid w:val="004E1500"/>
    <w:rsid w:val="004E1CEB"/>
    <w:rsid w:val="004E1E5E"/>
    <w:rsid w:val="004E2831"/>
    <w:rsid w:val="004E2DF7"/>
    <w:rsid w:val="004E4064"/>
    <w:rsid w:val="004E4933"/>
    <w:rsid w:val="004E4C82"/>
    <w:rsid w:val="004E53F9"/>
    <w:rsid w:val="004E5921"/>
    <w:rsid w:val="004E6438"/>
    <w:rsid w:val="004E7261"/>
    <w:rsid w:val="004F0988"/>
    <w:rsid w:val="004F13D0"/>
    <w:rsid w:val="004F1A0D"/>
    <w:rsid w:val="004F3134"/>
    <w:rsid w:val="004F3329"/>
    <w:rsid w:val="004F3AB4"/>
    <w:rsid w:val="004F48D0"/>
    <w:rsid w:val="004F64D7"/>
    <w:rsid w:val="004F71F6"/>
    <w:rsid w:val="004F75A8"/>
    <w:rsid w:val="004F795B"/>
    <w:rsid w:val="004F7B7B"/>
    <w:rsid w:val="004F7BF8"/>
    <w:rsid w:val="004F7E5F"/>
    <w:rsid w:val="0050132F"/>
    <w:rsid w:val="00501E04"/>
    <w:rsid w:val="0050215A"/>
    <w:rsid w:val="00502F5B"/>
    <w:rsid w:val="00503099"/>
    <w:rsid w:val="005031D5"/>
    <w:rsid w:val="00504B1B"/>
    <w:rsid w:val="00505073"/>
    <w:rsid w:val="00505742"/>
    <w:rsid w:val="00505765"/>
    <w:rsid w:val="00505EC8"/>
    <w:rsid w:val="00505FE9"/>
    <w:rsid w:val="0050645F"/>
    <w:rsid w:val="005077E9"/>
    <w:rsid w:val="00510DFE"/>
    <w:rsid w:val="00510F30"/>
    <w:rsid w:val="0051209B"/>
    <w:rsid w:val="00513C7E"/>
    <w:rsid w:val="0051486C"/>
    <w:rsid w:val="00516619"/>
    <w:rsid w:val="005167D4"/>
    <w:rsid w:val="005170AC"/>
    <w:rsid w:val="005173AA"/>
    <w:rsid w:val="00517B56"/>
    <w:rsid w:val="00517BC5"/>
    <w:rsid w:val="00517E88"/>
    <w:rsid w:val="00520B10"/>
    <w:rsid w:val="00521717"/>
    <w:rsid w:val="0052183B"/>
    <w:rsid w:val="005218AC"/>
    <w:rsid w:val="00521D5F"/>
    <w:rsid w:val="00522283"/>
    <w:rsid w:val="005224E6"/>
    <w:rsid w:val="0052278F"/>
    <w:rsid w:val="00522E70"/>
    <w:rsid w:val="00523CCD"/>
    <w:rsid w:val="0052457B"/>
    <w:rsid w:val="00524AEE"/>
    <w:rsid w:val="00524FAC"/>
    <w:rsid w:val="00525063"/>
    <w:rsid w:val="005254FC"/>
    <w:rsid w:val="00525A22"/>
    <w:rsid w:val="00525C53"/>
    <w:rsid w:val="005260BC"/>
    <w:rsid w:val="00526A92"/>
    <w:rsid w:val="00527022"/>
    <w:rsid w:val="005277AA"/>
    <w:rsid w:val="00527E95"/>
    <w:rsid w:val="00530126"/>
    <w:rsid w:val="00531528"/>
    <w:rsid w:val="005318EE"/>
    <w:rsid w:val="00531CF5"/>
    <w:rsid w:val="005321FF"/>
    <w:rsid w:val="00532619"/>
    <w:rsid w:val="005332D1"/>
    <w:rsid w:val="00533635"/>
    <w:rsid w:val="00533F91"/>
    <w:rsid w:val="00534D48"/>
    <w:rsid w:val="005351BD"/>
    <w:rsid w:val="00537146"/>
    <w:rsid w:val="005372DD"/>
    <w:rsid w:val="00540510"/>
    <w:rsid w:val="00540D02"/>
    <w:rsid w:val="00542B07"/>
    <w:rsid w:val="005430F2"/>
    <w:rsid w:val="00543E9E"/>
    <w:rsid w:val="00543FDF"/>
    <w:rsid w:val="00544094"/>
    <w:rsid w:val="0054561A"/>
    <w:rsid w:val="00546376"/>
    <w:rsid w:val="00546652"/>
    <w:rsid w:val="005500BD"/>
    <w:rsid w:val="0055072E"/>
    <w:rsid w:val="00551454"/>
    <w:rsid w:val="00551517"/>
    <w:rsid w:val="00551AE4"/>
    <w:rsid w:val="00552320"/>
    <w:rsid w:val="0055311C"/>
    <w:rsid w:val="00553255"/>
    <w:rsid w:val="0055332D"/>
    <w:rsid w:val="00553A65"/>
    <w:rsid w:val="00553E87"/>
    <w:rsid w:val="005547C4"/>
    <w:rsid w:val="00554F7A"/>
    <w:rsid w:val="005555BB"/>
    <w:rsid w:val="00555CF5"/>
    <w:rsid w:val="005566C6"/>
    <w:rsid w:val="005577CE"/>
    <w:rsid w:val="0055795F"/>
    <w:rsid w:val="00557B73"/>
    <w:rsid w:val="00557BC9"/>
    <w:rsid w:val="005600EA"/>
    <w:rsid w:val="0056145F"/>
    <w:rsid w:val="00561724"/>
    <w:rsid w:val="00562549"/>
    <w:rsid w:val="005627B1"/>
    <w:rsid w:val="00563271"/>
    <w:rsid w:val="005640B0"/>
    <w:rsid w:val="00564378"/>
    <w:rsid w:val="00564983"/>
    <w:rsid w:val="00564E47"/>
    <w:rsid w:val="00564EF0"/>
    <w:rsid w:val="00564F1B"/>
    <w:rsid w:val="00566A61"/>
    <w:rsid w:val="00566C4C"/>
    <w:rsid w:val="005672D0"/>
    <w:rsid w:val="0056765A"/>
    <w:rsid w:val="00567B73"/>
    <w:rsid w:val="00567C31"/>
    <w:rsid w:val="00567F2D"/>
    <w:rsid w:val="00570917"/>
    <w:rsid w:val="00570949"/>
    <w:rsid w:val="00570B28"/>
    <w:rsid w:val="005714B7"/>
    <w:rsid w:val="0057155C"/>
    <w:rsid w:val="0057208D"/>
    <w:rsid w:val="0057262F"/>
    <w:rsid w:val="005733F1"/>
    <w:rsid w:val="0057377B"/>
    <w:rsid w:val="005737E9"/>
    <w:rsid w:val="00573AEB"/>
    <w:rsid w:val="00574D5E"/>
    <w:rsid w:val="005752B5"/>
    <w:rsid w:val="00575561"/>
    <w:rsid w:val="0057575C"/>
    <w:rsid w:val="00575B85"/>
    <w:rsid w:val="005775DE"/>
    <w:rsid w:val="00580095"/>
    <w:rsid w:val="00580B01"/>
    <w:rsid w:val="00580F04"/>
    <w:rsid w:val="005836FE"/>
    <w:rsid w:val="00583F8E"/>
    <w:rsid w:val="005841BF"/>
    <w:rsid w:val="00584411"/>
    <w:rsid w:val="00584531"/>
    <w:rsid w:val="0058523D"/>
    <w:rsid w:val="00585CB4"/>
    <w:rsid w:val="0058664C"/>
    <w:rsid w:val="005866D8"/>
    <w:rsid w:val="00586D95"/>
    <w:rsid w:val="0058712F"/>
    <w:rsid w:val="00591D38"/>
    <w:rsid w:val="0059231D"/>
    <w:rsid w:val="005929D6"/>
    <w:rsid w:val="005939D9"/>
    <w:rsid w:val="005943E1"/>
    <w:rsid w:val="0059469B"/>
    <w:rsid w:val="005947DF"/>
    <w:rsid w:val="0059515F"/>
    <w:rsid w:val="005961C0"/>
    <w:rsid w:val="00596223"/>
    <w:rsid w:val="00596C78"/>
    <w:rsid w:val="00597F27"/>
    <w:rsid w:val="005A002C"/>
    <w:rsid w:val="005A012E"/>
    <w:rsid w:val="005A15F6"/>
    <w:rsid w:val="005A1C45"/>
    <w:rsid w:val="005A1E3E"/>
    <w:rsid w:val="005A23E3"/>
    <w:rsid w:val="005A30DA"/>
    <w:rsid w:val="005A3477"/>
    <w:rsid w:val="005A3647"/>
    <w:rsid w:val="005A3E93"/>
    <w:rsid w:val="005A412A"/>
    <w:rsid w:val="005A41B0"/>
    <w:rsid w:val="005A4DF8"/>
    <w:rsid w:val="005A5036"/>
    <w:rsid w:val="005A5C0F"/>
    <w:rsid w:val="005A5F92"/>
    <w:rsid w:val="005A6058"/>
    <w:rsid w:val="005A6613"/>
    <w:rsid w:val="005A6CFB"/>
    <w:rsid w:val="005A6ED5"/>
    <w:rsid w:val="005A6EE4"/>
    <w:rsid w:val="005A781C"/>
    <w:rsid w:val="005B0464"/>
    <w:rsid w:val="005B0770"/>
    <w:rsid w:val="005B0A24"/>
    <w:rsid w:val="005B0DB9"/>
    <w:rsid w:val="005B1309"/>
    <w:rsid w:val="005B1E39"/>
    <w:rsid w:val="005B1FD9"/>
    <w:rsid w:val="005B237E"/>
    <w:rsid w:val="005B243D"/>
    <w:rsid w:val="005B2610"/>
    <w:rsid w:val="005B26CD"/>
    <w:rsid w:val="005B3121"/>
    <w:rsid w:val="005B33E5"/>
    <w:rsid w:val="005B378F"/>
    <w:rsid w:val="005B38D2"/>
    <w:rsid w:val="005B3AEC"/>
    <w:rsid w:val="005B4833"/>
    <w:rsid w:val="005B4D2E"/>
    <w:rsid w:val="005B5B29"/>
    <w:rsid w:val="005B6234"/>
    <w:rsid w:val="005B64EA"/>
    <w:rsid w:val="005B6AD9"/>
    <w:rsid w:val="005B70EA"/>
    <w:rsid w:val="005B7A43"/>
    <w:rsid w:val="005B7ABD"/>
    <w:rsid w:val="005B7C17"/>
    <w:rsid w:val="005B7E25"/>
    <w:rsid w:val="005C01F7"/>
    <w:rsid w:val="005C0AC5"/>
    <w:rsid w:val="005C1C71"/>
    <w:rsid w:val="005C216D"/>
    <w:rsid w:val="005C34FA"/>
    <w:rsid w:val="005C3F5A"/>
    <w:rsid w:val="005C6827"/>
    <w:rsid w:val="005C71E2"/>
    <w:rsid w:val="005C73C4"/>
    <w:rsid w:val="005C7882"/>
    <w:rsid w:val="005C7EE9"/>
    <w:rsid w:val="005D05FF"/>
    <w:rsid w:val="005D0600"/>
    <w:rsid w:val="005D1733"/>
    <w:rsid w:val="005D197F"/>
    <w:rsid w:val="005D2D3D"/>
    <w:rsid w:val="005D4317"/>
    <w:rsid w:val="005D437A"/>
    <w:rsid w:val="005D4471"/>
    <w:rsid w:val="005D463F"/>
    <w:rsid w:val="005D5531"/>
    <w:rsid w:val="005D647C"/>
    <w:rsid w:val="005D6C80"/>
    <w:rsid w:val="005D74B1"/>
    <w:rsid w:val="005D7716"/>
    <w:rsid w:val="005D7BD2"/>
    <w:rsid w:val="005E01C9"/>
    <w:rsid w:val="005E0DAE"/>
    <w:rsid w:val="005E18C0"/>
    <w:rsid w:val="005E314C"/>
    <w:rsid w:val="005E50F5"/>
    <w:rsid w:val="005E5368"/>
    <w:rsid w:val="005E6C15"/>
    <w:rsid w:val="005E6CD9"/>
    <w:rsid w:val="005E73B9"/>
    <w:rsid w:val="005F00F8"/>
    <w:rsid w:val="005F0189"/>
    <w:rsid w:val="005F1AE6"/>
    <w:rsid w:val="005F210B"/>
    <w:rsid w:val="005F24B0"/>
    <w:rsid w:val="005F2C21"/>
    <w:rsid w:val="005F2C73"/>
    <w:rsid w:val="005F30BD"/>
    <w:rsid w:val="005F31F4"/>
    <w:rsid w:val="005F3D50"/>
    <w:rsid w:val="005F3EF7"/>
    <w:rsid w:val="005F4049"/>
    <w:rsid w:val="005F487E"/>
    <w:rsid w:val="005F5888"/>
    <w:rsid w:val="005F5F4B"/>
    <w:rsid w:val="005F7C9C"/>
    <w:rsid w:val="005F7F2F"/>
    <w:rsid w:val="00601C97"/>
    <w:rsid w:val="00602F4C"/>
    <w:rsid w:val="00603277"/>
    <w:rsid w:val="00603E48"/>
    <w:rsid w:val="00603F6E"/>
    <w:rsid w:val="00604549"/>
    <w:rsid w:val="00604BF8"/>
    <w:rsid w:val="00604F9F"/>
    <w:rsid w:val="006052CF"/>
    <w:rsid w:val="00605A02"/>
    <w:rsid w:val="00605D8B"/>
    <w:rsid w:val="00606324"/>
    <w:rsid w:val="00606B66"/>
    <w:rsid w:val="00606C84"/>
    <w:rsid w:val="00606E76"/>
    <w:rsid w:val="00607BEA"/>
    <w:rsid w:val="00607E26"/>
    <w:rsid w:val="00607EE0"/>
    <w:rsid w:val="006103E7"/>
    <w:rsid w:val="00610687"/>
    <w:rsid w:val="00611820"/>
    <w:rsid w:val="00611D02"/>
    <w:rsid w:val="00611FC2"/>
    <w:rsid w:val="006122B9"/>
    <w:rsid w:val="00612751"/>
    <w:rsid w:val="00613ACF"/>
    <w:rsid w:val="00614690"/>
    <w:rsid w:val="00614F28"/>
    <w:rsid w:val="006155FC"/>
    <w:rsid w:val="006166EC"/>
    <w:rsid w:val="006166F1"/>
    <w:rsid w:val="006167A4"/>
    <w:rsid w:val="00616FB6"/>
    <w:rsid w:val="00617558"/>
    <w:rsid w:val="00617735"/>
    <w:rsid w:val="006212C6"/>
    <w:rsid w:val="006213C1"/>
    <w:rsid w:val="00622330"/>
    <w:rsid w:val="006257D6"/>
    <w:rsid w:val="00625988"/>
    <w:rsid w:val="00625D9C"/>
    <w:rsid w:val="0062616D"/>
    <w:rsid w:val="006267A6"/>
    <w:rsid w:val="00626C18"/>
    <w:rsid w:val="00626DEF"/>
    <w:rsid w:val="00626FB1"/>
    <w:rsid w:val="0062751C"/>
    <w:rsid w:val="006275C4"/>
    <w:rsid w:val="006276F2"/>
    <w:rsid w:val="006304D4"/>
    <w:rsid w:val="00630802"/>
    <w:rsid w:val="006309E7"/>
    <w:rsid w:val="0063150C"/>
    <w:rsid w:val="00631BBF"/>
    <w:rsid w:val="006320A1"/>
    <w:rsid w:val="006327FC"/>
    <w:rsid w:val="00633F38"/>
    <w:rsid w:val="00634970"/>
    <w:rsid w:val="00634CE6"/>
    <w:rsid w:val="00635463"/>
    <w:rsid w:val="0063589B"/>
    <w:rsid w:val="0063596D"/>
    <w:rsid w:val="00635AAE"/>
    <w:rsid w:val="006361CF"/>
    <w:rsid w:val="00636CA8"/>
    <w:rsid w:val="00636EFA"/>
    <w:rsid w:val="00637301"/>
    <w:rsid w:val="00637A2D"/>
    <w:rsid w:val="00640010"/>
    <w:rsid w:val="00640ED1"/>
    <w:rsid w:val="00640F99"/>
    <w:rsid w:val="006410E7"/>
    <w:rsid w:val="006411FA"/>
    <w:rsid w:val="00641BC7"/>
    <w:rsid w:val="006431E4"/>
    <w:rsid w:val="00643C6A"/>
    <w:rsid w:val="006440CE"/>
    <w:rsid w:val="0064415D"/>
    <w:rsid w:val="00644C6D"/>
    <w:rsid w:val="006456D4"/>
    <w:rsid w:val="00645A0F"/>
    <w:rsid w:val="006461C2"/>
    <w:rsid w:val="0064667C"/>
    <w:rsid w:val="006466B6"/>
    <w:rsid w:val="0064686E"/>
    <w:rsid w:val="00646FA9"/>
    <w:rsid w:val="0065094F"/>
    <w:rsid w:val="00651C69"/>
    <w:rsid w:val="00651E0A"/>
    <w:rsid w:val="00651E54"/>
    <w:rsid w:val="0065260F"/>
    <w:rsid w:val="006526BB"/>
    <w:rsid w:val="00653178"/>
    <w:rsid w:val="00653F1E"/>
    <w:rsid w:val="006548D3"/>
    <w:rsid w:val="0065723D"/>
    <w:rsid w:val="00660410"/>
    <w:rsid w:val="00660495"/>
    <w:rsid w:val="006606AA"/>
    <w:rsid w:val="006606D0"/>
    <w:rsid w:val="0066086E"/>
    <w:rsid w:val="00660A58"/>
    <w:rsid w:val="00661E90"/>
    <w:rsid w:val="006624A2"/>
    <w:rsid w:val="00662B26"/>
    <w:rsid w:val="00662E0F"/>
    <w:rsid w:val="00663B0A"/>
    <w:rsid w:val="00664182"/>
    <w:rsid w:val="0066470A"/>
    <w:rsid w:val="006650E4"/>
    <w:rsid w:val="0066541F"/>
    <w:rsid w:val="00665B78"/>
    <w:rsid w:val="00665F20"/>
    <w:rsid w:val="006664FD"/>
    <w:rsid w:val="00666CE0"/>
    <w:rsid w:val="0066706E"/>
    <w:rsid w:val="00667409"/>
    <w:rsid w:val="00667C30"/>
    <w:rsid w:val="00667D93"/>
    <w:rsid w:val="006706AD"/>
    <w:rsid w:val="00670F55"/>
    <w:rsid w:val="00671669"/>
    <w:rsid w:val="0067200E"/>
    <w:rsid w:val="00672379"/>
    <w:rsid w:val="00672A52"/>
    <w:rsid w:val="006744BA"/>
    <w:rsid w:val="00674FEF"/>
    <w:rsid w:val="00675C84"/>
    <w:rsid w:val="00675E85"/>
    <w:rsid w:val="0067727D"/>
    <w:rsid w:val="00677529"/>
    <w:rsid w:val="00677A03"/>
    <w:rsid w:val="00677B59"/>
    <w:rsid w:val="00677F95"/>
    <w:rsid w:val="00680425"/>
    <w:rsid w:val="00680F06"/>
    <w:rsid w:val="0068110C"/>
    <w:rsid w:val="00681F99"/>
    <w:rsid w:val="006822C8"/>
    <w:rsid w:val="006822E5"/>
    <w:rsid w:val="0068280C"/>
    <w:rsid w:val="00682944"/>
    <w:rsid w:val="00683354"/>
    <w:rsid w:val="00683C40"/>
    <w:rsid w:val="00683DB6"/>
    <w:rsid w:val="00684111"/>
    <w:rsid w:val="00684558"/>
    <w:rsid w:val="006848D7"/>
    <w:rsid w:val="00684C0D"/>
    <w:rsid w:val="0068630D"/>
    <w:rsid w:val="00686EC8"/>
    <w:rsid w:val="00686F0D"/>
    <w:rsid w:val="006903D1"/>
    <w:rsid w:val="006909CA"/>
    <w:rsid w:val="00692281"/>
    <w:rsid w:val="006929F9"/>
    <w:rsid w:val="006939DD"/>
    <w:rsid w:val="00693DDE"/>
    <w:rsid w:val="00693E82"/>
    <w:rsid w:val="00694144"/>
    <w:rsid w:val="0069472A"/>
    <w:rsid w:val="006947DD"/>
    <w:rsid w:val="00696698"/>
    <w:rsid w:val="00697032"/>
    <w:rsid w:val="00697627"/>
    <w:rsid w:val="00697629"/>
    <w:rsid w:val="00697823"/>
    <w:rsid w:val="00697D87"/>
    <w:rsid w:val="00697E6B"/>
    <w:rsid w:val="006A0822"/>
    <w:rsid w:val="006A0A00"/>
    <w:rsid w:val="006A0E21"/>
    <w:rsid w:val="006A1A80"/>
    <w:rsid w:val="006A1CA5"/>
    <w:rsid w:val="006A2311"/>
    <w:rsid w:val="006A2B42"/>
    <w:rsid w:val="006A347E"/>
    <w:rsid w:val="006A4A65"/>
    <w:rsid w:val="006A4C55"/>
    <w:rsid w:val="006A5736"/>
    <w:rsid w:val="006A57C1"/>
    <w:rsid w:val="006A5BB0"/>
    <w:rsid w:val="006A6204"/>
    <w:rsid w:val="006A6E5F"/>
    <w:rsid w:val="006A7200"/>
    <w:rsid w:val="006A7294"/>
    <w:rsid w:val="006B00FC"/>
    <w:rsid w:val="006B02A7"/>
    <w:rsid w:val="006B0E40"/>
    <w:rsid w:val="006B10CB"/>
    <w:rsid w:val="006B11AB"/>
    <w:rsid w:val="006B14F5"/>
    <w:rsid w:val="006B165C"/>
    <w:rsid w:val="006B2558"/>
    <w:rsid w:val="006B3053"/>
    <w:rsid w:val="006B33A2"/>
    <w:rsid w:val="006B47C2"/>
    <w:rsid w:val="006B4AB7"/>
    <w:rsid w:val="006B4E8E"/>
    <w:rsid w:val="006B5576"/>
    <w:rsid w:val="006B6969"/>
    <w:rsid w:val="006B6A58"/>
    <w:rsid w:val="006B71EB"/>
    <w:rsid w:val="006B7454"/>
    <w:rsid w:val="006B7F19"/>
    <w:rsid w:val="006C1172"/>
    <w:rsid w:val="006C1521"/>
    <w:rsid w:val="006C1EBF"/>
    <w:rsid w:val="006C2AC9"/>
    <w:rsid w:val="006C2E5F"/>
    <w:rsid w:val="006C350E"/>
    <w:rsid w:val="006C35CB"/>
    <w:rsid w:val="006C3B42"/>
    <w:rsid w:val="006C59AF"/>
    <w:rsid w:val="006C59BE"/>
    <w:rsid w:val="006C5A9A"/>
    <w:rsid w:val="006C5B7C"/>
    <w:rsid w:val="006C5EB5"/>
    <w:rsid w:val="006C5ED5"/>
    <w:rsid w:val="006C679E"/>
    <w:rsid w:val="006C6E6D"/>
    <w:rsid w:val="006C71CF"/>
    <w:rsid w:val="006D025C"/>
    <w:rsid w:val="006D03DB"/>
    <w:rsid w:val="006D1E24"/>
    <w:rsid w:val="006D20DF"/>
    <w:rsid w:val="006D3A73"/>
    <w:rsid w:val="006D48A9"/>
    <w:rsid w:val="006D5499"/>
    <w:rsid w:val="006D578A"/>
    <w:rsid w:val="006D5B9E"/>
    <w:rsid w:val="006D5E9E"/>
    <w:rsid w:val="006D6051"/>
    <w:rsid w:val="006D6169"/>
    <w:rsid w:val="006D63A0"/>
    <w:rsid w:val="006D7BA8"/>
    <w:rsid w:val="006E0F58"/>
    <w:rsid w:val="006E1D3D"/>
    <w:rsid w:val="006E2637"/>
    <w:rsid w:val="006E294D"/>
    <w:rsid w:val="006E3384"/>
    <w:rsid w:val="006E38A0"/>
    <w:rsid w:val="006E44C7"/>
    <w:rsid w:val="006E5C2F"/>
    <w:rsid w:val="006E5D6E"/>
    <w:rsid w:val="006E60B1"/>
    <w:rsid w:val="006E656E"/>
    <w:rsid w:val="006E67BE"/>
    <w:rsid w:val="006E6DD8"/>
    <w:rsid w:val="006E6EBF"/>
    <w:rsid w:val="006E6FA1"/>
    <w:rsid w:val="006E7911"/>
    <w:rsid w:val="006E7B4D"/>
    <w:rsid w:val="006E7CDF"/>
    <w:rsid w:val="006F0EAE"/>
    <w:rsid w:val="006F1457"/>
    <w:rsid w:val="006F202F"/>
    <w:rsid w:val="006F22AD"/>
    <w:rsid w:val="006F27C5"/>
    <w:rsid w:val="006F3370"/>
    <w:rsid w:val="006F365B"/>
    <w:rsid w:val="006F365C"/>
    <w:rsid w:val="006F37EE"/>
    <w:rsid w:val="006F3C0B"/>
    <w:rsid w:val="006F3E45"/>
    <w:rsid w:val="006F4150"/>
    <w:rsid w:val="006F5989"/>
    <w:rsid w:val="006F6A8E"/>
    <w:rsid w:val="006F7941"/>
    <w:rsid w:val="006F7DBA"/>
    <w:rsid w:val="00700535"/>
    <w:rsid w:val="00700A31"/>
    <w:rsid w:val="00700E34"/>
    <w:rsid w:val="007019C6"/>
    <w:rsid w:val="00701B29"/>
    <w:rsid w:val="007032E9"/>
    <w:rsid w:val="00703474"/>
    <w:rsid w:val="007034DA"/>
    <w:rsid w:val="00703D21"/>
    <w:rsid w:val="00704655"/>
    <w:rsid w:val="00705B48"/>
    <w:rsid w:val="00706B1B"/>
    <w:rsid w:val="00706DC7"/>
    <w:rsid w:val="00707062"/>
    <w:rsid w:val="007074F6"/>
    <w:rsid w:val="00707A27"/>
    <w:rsid w:val="00707BAB"/>
    <w:rsid w:val="00707CDB"/>
    <w:rsid w:val="00707FC1"/>
    <w:rsid w:val="00710B48"/>
    <w:rsid w:val="00710BF4"/>
    <w:rsid w:val="00710ED9"/>
    <w:rsid w:val="00711181"/>
    <w:rsid w:val="0071159B"/>
    <w:rsid w:val="00711724"/>
    <w:rsid w:val="00711729"/>
    <w:rsid w:val="0071183B"/>
    <w:rsid w:val="00712173"/>
    <w:rsid w:val="00712367"/>
    <w:rsid w:val="00712861"/>
    <w:rsid w:val="00712CEC"/>
    <w:rsid w:val="007132DD"/>
    <w:rsid w:val="0071513C"/>
    <w:rsid w:val="007166CB"/>
    <w:rsid w:val="007176F6"/>
    <w:rsid w:val="0072065B"/>
    <w:rsid w:val="00721782"/>
    <w:rsid w:val="00721B84"/>
    <w:rsid w:val="00721CD8"/>
    <w:rsid w:val="00721D2C"/>
    <w:rsid w:val="00723718"/>
    <w:rsid w:val="00723D23"/>
    <w:rsid w:val="007248EA"/>
    <w:rsid w:val="00724EEC"/>
    <w:rsid w:val="00724F27"/>
    <w:rsid w:val="00725796"/>
    <w:rsid w:val="0072612C"/>
    <w:rsid w:val="00726653"/>
    <w:rsid w:val="0072678B"/>
    <w:rsid w:val="00726B98"/>
    <w:rsid w:val="0072738E"/>
    <w:rsid w:val="007313D2"/>
    <w:rsid w:val="007316D9"/>
    <w:rsid w:val="00731DD2"/>
    <w:rsid w:val="00731F4E"/>
    <w:rsid w:val="00732124"/>
    <w:rsid w:val="00732929"/>
    <w:rsid w:val="007334C6"/>
    <w:rsid w:val="00733888"/>
    <w:rsid w:val="00733B2A"/>
    <w:rsid w:val="0073424C"/>
    <w:rsid w:val="00734399"/>
    <w:rsid w:val="00734A65"/>
    <w:rsid w:val="007351E5"/>
    <w:rsid w:val="0073535E"/>
    <w:rsid w:val="007363BE"/>
    <w:rsid w:val="007401E4"/>
    <w:rsid w:val="007408E2"/>
    <w:rsid w:val="00741A47"/>
    <w:rsid w:val="00741F25"/>
    <w:rsid w:val="00742A8F"/>
    <w:rsid w:val="00742DAA"/>
    <w:rsid w:val="0074336F"/>
    <w:rsid w:val="00744D21"/>
    <w:rsid w:val="00744D68"/>
    <w:rsid w:val="00745334"/>
    <w:rsid w:val="007455F3"/>
    <w:rsid w:val="00746EE2"/>
    <w:rsid w:val="00747385"/>
    <w:rsid w:val="00747DEA"/>
    <w:rsid w:val="00747E79"/>
    <w:rsid w:val="00750177"/>
    <w:rsid w:val="0075029C"/>
    <w:rsid w:val="00750CC5"/>
    <w:rsid w:val="007515AF"/>
    <w:rsid w:val="007527C1"/>
    <w:rsid w:val="00752819"/>
    <w:rsid w:val="007534F7"/>
    <w:rsid w:val="00753F2C"/>
    <w:rsid w:val="00754008"/>
    <w:rsid w:val="007543C9"/>
    <w:rsid w:val="00754A40"/>
    <w:rsid w:val="00756074"/>
    <w:rsid w:val="00756868"/>
    <w:rsid w:val="00756F2E"/>
    <w:rsid w:val="007576EC"/>
    <w:rsid w:val="007578A9"/>
    <w:rsid w:val="00760561"/>
    <w:rsid w:val="007605A9"/>
    <w:rsid w:val="0076119D"/>
    <w:rsid w:val="007613B5"/>
    <w:rsid w:val="007617F9"/>
    <w:rsid w:val="0076287A"/>
    <w:rsid w:val="00762938"/>
    <w:rsid w:val="0076299F"/>
    <w:rsid w:val="00762AA0"/>
    <w:rsid w:val="007634CB"/>
    <w:rsid w:val="0076432A"/>
    <w:rsid w:val="0076480D"/>
    <w:rsid w:val="0076499C"/>
    <w:rsid w:val="00764A10"/>
    <w:rsid w:val="00764D9A"/>
    <w:rsid w:val="00765002"/>
    <w:rsid w:val="007654CC"/>
    <w:rsid w:val="00765EAC"/>
    <w:rsid w:val="0076606E"/>
    <w:rsid w:val="00766074"/>
    <w:rsid w:val="007663A0"/>
    <w:rsid w:val="00766667"/>
    <w:rsid w:val="00766B89"/>
    <w:rsid w:val="00766BAB"/>
    <w:rsid w:val="00767781"/>
    <w:rsid w:val="00770DD1"/>
    <w:rsid w:val="00771195"/>
    <w:rsid w:val="007713AC"/>
    <w:rsid w:val="007717DF"/>
    <w:rsid w:val="00771878"/>
    <w:rsid w:val="00771FEE"/>
    <w:rsid w:val="0077220A"/>
    <w:rsid w:val="0077273E"/>
    <w:rsid w:val="00772E6B"/>
    <w:rsid w:val="007736D1"/>
    <w:rsid w:val="00773D19"/>
    <w:rsid w:val="00774982"/>
    <w:rsid w:val="00774F93"/>
    <w:rsid w:val="00775298"/>
    <w:rsid w:val="00775934"/>
    <w:rsid w:val="00776068"/>
    <w:rsid w:val="0077720D"/>
    <w:rsid w:val="00777705"/>
    <w:rsid w:val="00777E13"/>
    <w:rsid w:val="00780C29"/>
    <w:rsid w:val="0078187A"/>
    <w:rsid w:val="00782565"/>
    <w:rsid w:val="00783045"/>
    <w:rsid w:val="00783DC9"/>
    <w:rsid w:val="00783E24"/>
    <w:rsid w:val="007852A9"/>
    <w:rsid w:val="00785D96"/>
    <w:rsid w:val="007868CB"/>
    <w:rsid w:val="00786977"/>
    <w:rsid w:val="00787D5F"/>
    <w:rsid w:val="0079049A"/>
    <w:rsid w:val="00790637"/>
    <w:rsid w:val="00790A10"/>
    <w:rsid w:val="007914AA"/>
    <w:rsid w:val="00791D01"/>
    <w:rsid w:val="007926A9"/>
    <w:rsid w:val="00792BC2"/>
    <w:rsid w:val="0079427F"/>
    <w:rsid w:val="007950CE"/>
    <w:rsid w:val="00795C41"/>
    <w:rsid w:val="00796339"/>
    <w:rsid w:val="00797117"/>
    <w:rsid w:val="007975DE"/>
    <w:rsid w:val="00797BB7"/>
    <w:rsid w:val="00797DD6"/>
    <w:rsid w:val="007A096F"/>
    <w:rsid w:val="007A0E14"/>
    <w:rsid w:val="007A0EFA"/>
    <w:rsid w:val="007A120B"/>
    <w:rsid w:val="007A14D3"/>
    <w:rsid w:val="007A15E6"/>
    <w:rsid w:val="007A1E86"/>
    <w:rsid w:val="007A252B"/>
    <w:rsid w:val="007A2883"/>
    <w:rsid w:val="007A3104"/>
    <w:rsid w:val="007A3305"/>
    <w:rsid w:val="007A3E15"/>
    <w:rsid w:val="007A42F6"/>
    <w:rsid w:val="007A4953"/>
    <w:rsid w:val="007A604D"/>
    <w:rsid w:val="007A6166"/>
    <w:rsid w:val="007A6432"/>
    <w:rsid w:val="007A6B6D"/>
    <w:rsid w:val="007B0471"/>
    <w:rsid w:val="007B08C5"/>
    <w:rsid w:val="007B08FC"/>
    <w:rsid w:val="007B0B1A"/>
    <w:rsid w:val="007B1068"/>
    <w:rsid w:val="007B14A1"/>
    <w:rsid w:val="007B1EBA"/>
    <w:rsid w:val="007B20B5"/>
    <w:rsid w:val="007B2E3C"/>
    <w:rsid w:val="007B4428"/>
    <w:rsid w:val="007B4E5C"/>
    <w:rsid w:val="007B4ECD"/>
    <w:rsid w:val="007B68BA"/>
    <w:rsid w:val="007B6F97"/>
    <w:rsid w:val="007B76A7"/>
    <w:rsid w:val="007B79F2"/>
    <w:rsid w:val="007B7EF1"/>
    <w:rsid w:val="007C03BC"/>
    <w:rsid w:val="007C0875"/>
    <w:rsid w:val="007C0DA4"/>
    <w:rsid w:val="007C11A1"/>
    <w:rsid w:val="007C22FE"/>
    <w:rsid w:val="007C2342"/>
    <w:rsid w:val="007C3489"/>
    <w:rsid w:val="007C38FF"/>
    <w:rsid w:val="007C3DDF"/>
    <w:rsid w:val="007C4A12"/>
    <w:rsid w:val="007C4F89"/>
    <w:rsid w:val="007C5815"/>
    <w:rsid w:val="007C6157"/>
    <w:rsid w:val="007C61B3"/>
    <w:rsid w:val="007C61BA"/>
    <w:rsid w:val="007C7C58"/>
    <w:rsid w:val="007D0577"/>
    <w:rsid w:val="007D1EE4"/>
    <w:rsid w:val="007D2009"/>
    <w:rsid w:val="007D26CF"/>
    <w:rsid w:val="007D2768"/>
    <w:rsid w:val="007D2B25"/>
    <w:rsid w:val="007D33C0"/>
    <w:rsid w:val="007D3486"/>
    <w:rsid w:val="007D38DF"/>
    <w:rsid w:val="007D397F"/>
    <w:rsid w:val="007D3E06"/>
    <w:rsid w:val="007D416D"/>
    <w:rsid w:val="007D4323"/>
    <w:rsid w:val="007D4573"/>
    <w:rsid w:val="007D4603"/>
    <w:rsid w:val="007D5648"/>
    <w:rsid w:val="007D5780"/>
    <w:rsid w:val="007D6935"/>
    <w:rsid w:val="007D6B82"/>
    <w:rsid w:val="007D6BB0"/>
    <w:rsid w:val="007D73ED"/>
    <w:rsid w:val="007E17F1"/>
    <w:rsid w:val="007E22FA"/>
    <w:rsid w:val="007E2DE9"/>
    <w:rsid w:val="007E303D"/>
    <w:rsid w:val="007E340D"/>
    <w:rsid w:val="007E3B68"/>
    <w:rsid w:val="007E4330"/>
    <w:rsid w:val="007E43BA"/>
    <w:rsid w:val="007E48A5"/>
    <w:rsid w:val="007E4A24"/>
    <w:rsid w:val="007E59BF"/>
    <w:rsid w:val="007E64F3"/>
    <w:rsid w:val="007E6D7E"/>
    <w:rsid w:val="007F03F7"/>
    <w:rsid w:val="007F10A6"/>
    <w:rsid w:val="007F1566"/>
    <w:rsid w:val="007F1D0B"/>
    <w:rsid w:val="007F242B"/>
    <w:rsid w:val="007F2552"/>
    <w:rsid w:val="007F2F1D"/>
    <w:rsid w:val="007F3352"/>
    <w:rsid w:val="007F3857"/>
    <w:rsid w:val="007F41BD"/>
    <w:rsid w:val="007F44CC"/>
    <w:rsid w:val="007F46B1"/>
    <w:rsid w:val="007F50E2"/>
    <w:rsid w:val="007F67B1"/>
    <w:rsid w:val="007F6A32"/>
    <w:rsid w:val="007F7307"/>
    <w:rsid w:val="008016DB"/>
    <w:rsid w:val="0080198E"/>
    <w:rsid w:val="00801C8E"/>
    <w:rsid w:val="00802065"/>
    <w:rsid w:val="0080230E"/>
    <w:rsid w:val="00802551"/>
    <w:rsid w:val="00802941"/>
    <w:rsid w:val="00802A0B"/>
    <w:rsid w:val="00802D6E"/>
    <w:rsid w:val="008038F5"/>
    <w:rsid w:val="00803F39"/>
    <w:rsid w:val="008043B6"/>
    <w:rsid w:val="00804641"/>
    <w:rsid w:val="00804B8C"/>
    <w:rsid w:val="00805485"/>
    <w:rsid w:val="00805F5B"/>
    <w:rsid w:val="008064A8"/>
    <w:rsid w:val="00806563"/>
    <w:rsid w:val="008108EE"/>
    <w:rsid w:val="00811E70"/>
    <w:rsid w:val="00811EDE"/>
    <w:rsid w:val="00812E61"/>
    <w:rsid w:val="0081337D"/>
    <w:rsid w:val="00813C95"/>
    <w:rsid w:val="0081468F"/>
    <w:rsid w:val="00815E5A"/>
    <w:rsid w:val="008163DF"/>
    <w:rsid w:val="00816497"/>
    <w:rsid w:val="00816856"/>
    <w:rsid w:val="00816884"/>
    <w:rsid w:val="008170D6"/>
    <w:rsid w:val="00817264"/>
    <w:rsid w:val="00817483"/>
    <w:rsid w:val="00817ADA"/>
    <w:rsid w:val="0082082D"/>
    <w:rsid w:val="00821358"/>
    <w:rsid w:val="0082163A"/>
    <w:rsid w:val="00822085"/>
    <w:rsid w:val="0082224C"/>
    <w:rsid w:val="008223A6"/>
    <w:rsid w:val="00822633"/>
    <w:rsid w:val="00822721"/>
    <w:rsid w:val="00823279"/>
    <w:rsid w:val="00823A18"/>
    <w:rsid w:val="00823FC0"/>
    <w:rsid w:val="008245EB"/>
    <w:rsid w:val="008248F5"/>
    <w:rsid w:val="008249A1"/>
    <w:rsid w:val="00824E19"/>
    <w:rsid w:val="008250ED"/>
    <w:rsid w:val="00825376"/>
    <w:rsid w:val="00826703"/>
    <w:rsid w:val="008270DF"/>
    <w:rsid w:val="008271F2"/>
    <w:rsid w:val="00827833"/>
    <w:rsid w:val="008278C7"/>
    <w:rsid w:val="00827A32"/>
    <w:rsid w:val="00827C02"/>
    <w:rsid w:val="008305E1"/>
    <w:rsid w:val="00831398"/>
    <w:rsid w:val="008313D6"/>
    <w:rsid w:val="008315F1"/>
    <w:rsid w:val="00832BB5"/>
    <w:rsid w:val="00832EC4"/>
    <w:rsid w:val="00833355"/>
    <w:rsid w:val="008340BC"/>
    <w:rsid w:val="00834119"/>
    <w:rsid w:val="0083424B"/>
    <w:rsid w:val="00834489"/>
    <w:rsid w:val="0083473A"/>
    <w:rsid w:val="008353A6"/>
    <w:rsid w:val="0083556B"/>
    <w:rsid w:val="00835594"/>
    <w:rsid w:val="00836FC2"/>
    <w:rsid w:val="0083798D"/>
    <w:rsid w:val="00837A53"/>
    <w:rsid w:val="00840098"/>
    <w:rsid w:val="00840D41"/>
    <w:rsid w:val="008420D4"/>
    <w:rsid w:val="00842649"/>
    <w:rsid w:val="008426FC"/>
    <w:rsid w:val="00842A0A"/>
    <w:rsid w:val="008434C7"/>
    <w:rsid w:val="00843D81"/>
    <w:rsid w:val="00843E9D"/>
    <w:rsid w:val="00844F81"/>
    <w:rsid w:val="008463C9"/>
    <w:rsid w:val="00847A85"/>
    <w:rsid w:val="00847E5C"/>
    <w:rsid w:val="00850618"/>
    <w:rsid w:val="00850658"/>
    <w:rsid w:val="00850C1D"/>
    <w:rsid w:val="008525B7"/>
    <w:rsid w:val="0085276A"/>
    <w:rsid w:val="00852824"/>
    <w:rsid w:val="008530AF"/>
    <w:rsid w:val="008534D2"/>
    <w:rsid w:val="00853581"/>
    <w:rsid w:val="0085441B"/>
    <w:rsid w:val="008546A4"/>
    <w:rsid w:val="008558A9"/>
    <w:rsid w:val="008567AB"/>
    <w:rsid w:val="00856902"/>
    <w:rsid w:val="00856B98"/>
    <w:rsid w:val="00857A62"/>
    <w:rsid w:val="00857BF8"/>
    <w:rsid w:val="00857E83"/>
    <w:rsid w:val="008604DA"/>
    <w:rsid w:val="0086090F"/>
    <w:rsid w:val="00860B1F"/>
    <w:rsid w:val="00860C7C"/>
    <w:rsid w:val="00861135"/>
    <w:rsid w:val="00861267"/>
    <w:rsid w:val="008612E7"/>
    <w:rsid w:val="00861A5C"/>
    <w:rsid w:val="00862273"/>
    <w:rsid w:val="0086247F"/>
    <w:rsid w:val="0086297B"/>
    <w:rsid w:val="00863FC4"/>
    <w:rsid w:val="00864B08"/>
    <w:rsid w:val="008660CA"/>
    <w:rsid w:val="008660D6"/>
    <w:rsid w:val="00866297"/>
    <w:rsid w:val="00866547"/>
    <w:rsid w:val="0086719C"/>
    <w:rsid w:val="0086767C"/>
    <w:rsid w:val="0087034D"/>
    <w:rsid w:val="00870471"/>
    <w:rsid w:val="0087093E"/>
    <w:rsid w:val="00870F52"/>
    <w:rsid w:val="008711BC"/>
    <w:rsid w:val="008712FF"/>
    <w:rsid w:val="0087156F"/>
    <w:rsid w:val="0087268E"/>
    <w:rsid w:val="00872E04"/>
    <w:rsid w:val="00873CAE"/>
    <w:rsid w:val="008743D8"/>
    <w:rsid w:val="00874529"/>
    <w:rsid w:val="00874534"/>
    <w:rsid w:val="00874C1D"/>
    <w:rsid w:val="00875827"/>
    <w:rsid w:val="00875A02"/>
    <w:rsid w:val="00875CC8"/>
    <w:rsid w:val="00876985"/>
    <w:rsid w:val="008769F6"/>
    <w:rsid w:val="00877F4C"/>
    <w:rsid w:val="00880E0B"/>
    <w:rsid w:val="00881AF7"/>
    <w:rsid w:val="00881EAF"/>
    <w:rsid w:val="00882F09"/>
    <w:rsid w:val="008843DE"/>
    <w:rsid w:val="00884848"/>
    <w:rsid w:val="008855C9"/>
    <w:rsid w:val="00885DE5"/>
    <w:rsid w:val="008874D6"/>
    <w:rsid w:val="00887CEA"/>
    <w:rsid w:val="00887D1E"/>
    <w:rsid w:val="00890718"/>
    <w:rsid w:val="00891099"/>
    <w:rsid w:val="008911C9"/>
    <w:rsid w:val="00891CAB"/>
    <w:rsid w:val="00891FB2"/>
    <w:rsid w:val="00892093"/>
    <w:rsid w:val="00892602"/>
    <w:rsid w:val="00893484"/>
    <w:rsid w:val="008939E9"/>
    <w:rsid w:val="00893FCE"/>
    <w:rsid w:val="00894329"/>
    <w:rsid w:val="00894C42"/>
    <w:rsid w:val="008956BB"/>
    <w:rsid w:val="0089685A"/>
    <w:rsid w:val="008969B9"/>
    <w:rsid w:val="008977A3"/>
    <w:rsid w:val="00897970"/>
    <w:rsid w:val="00897C30"/>
    <w:rsid w:val="00897F06"/>
    <w:rsid w:val="008A04E7"/>
    <w:rsid w:val="008A05F8"/>
    <w:rsid w:val="008A0919"/>
    <w:rsid w:val="008A1C0B"/>
    <w:rsid w:val="008A2031"/>
    <w:rsid w:val="008A2BA0"/>
    <w:rsid w:val="008A40CC"/>
    <w:rsid w:val="008A42E2"/>
    <w:rsid w:val="008A52F3"/>
    <w:rsid w:val="008A5326"/>
    <w:rsid w:val="008A5AA2"/>
    <w:rsid w:val="008A5F29"/>
    <w:rsid w:val="008A625C"/>
    <w:rsid w:val="008A6DEF"/>
    <w:rsid w:val="008A6F47"/>
    <w:rsid w:val="008B0299"/>
    <w:rsid w:val="008B07AE"/>
    <w:rsid w:val="008B0AAD"/>
    <w:rsid w:val="008B1381"/>
    <w:rsid w:val="008B2108"/>
    <w:rsid w:val="008B28BE"/>
    <w:rsid w:val="008B2A68"/>
    <w:rsid w:val="008B2C9E"/>
    <w:rsid w:val="008B30E4"/>
    <w:rsid w:val="008B326E"/>
    <w:rsid w:val="008B35F5"/>
    <w:rsid w:val="008B375E"/>
    <w:rsid w:val="008B4859"/>
    <w:rsid w:val="008B63A5"/>
    <w:rsid w:val="008B66AF"/>
    <w:rsid w:val="008B6D24"/>
    <w:rsid w:val="008B7096"/>
    <w:rsid w:val="008B718F"/>
    <w:rsid w:val="008B798A"/>
    <w:rsid w:val="008C0AFF"/>
    <w:rsid w:val="008C0D89"/>
    <w:rsid w:val="008C0F37"/>
    <w:rsid w:val="008C13F4"/>
    <w:rsid w:val="008C1CC5"/>
    <w:rsid w:val="008C1E37"/>
    <w:rsid w:val="008C1FC0"/>
    <w:rsid w:val="008C2157"/>
    <w:rsid w:val="008C40AB"/>
    <w:rsid w:val="008C4B0C"/>
    <w:rsid w:val="008C5AAF"/>
    <w:rsid w:val="008C6774"/>
    <w:rsid w:val="008C72CA"/>
    <w:rsid w:val="008D08D6"/>
    <w:rsid w:val="008D100E"/>
    <w:rsid w:val="008D1163"/>
    <w:rsid w:val="008D19DC"/>
    <w:rsid w:val="008D1CF8"/>
    <w:rsid w:val="008D25E1"/>
    <w:rsid w:val="008D3060"/>
    <w:rsid w:val="008D36B6"/>
    <w:rsid w:val="008D4484"/>
    <w:rsid w:val="008D46EB"/>
    <w:rsid w:val="008D4A5A"/>
    <w:rsid w:val="008D522A"/>
    <w:rsid w:val="008D5FE6"/>
    <w:rsid w:val="008E0CCB"/>
    <w:rsid w:val="008E14A5"/>
    <w:rsid w:val="008E152A"/>
    <w:rsid w:val="008E16CD"/>
    <w:rsid w:val="008E1D86"/>
    <w:rsid w:val="008E1EFA"/>
    <w:rsid w:val="008E2647"/>
    <w:rsid w:val="008E2B50"/>
    <w:rsid w:val="008E30E2"/>
    <w:rsid w:val="008E3996"/>
    <w:rsid w:val="008E3DE4"/>
    <w:rsid w:val="008E3F82"/>
    <w:rsid w:val="008E4006"/>
    <w:rsid w:val="008E48C5"/>
    <w:rsid w:val="008E5BC2"/>
    <w:rsid w:val="008E760C"/>
    <w:rsid w:val="008E7753"/>
    <w:rsid w:val="008E78F0"/>
    <w:rsid w:val="008E7DBB"/>
    <w:rsid w:val="008F098F"/>
    <w:rsid w:val="008F1FF3"/>
    <w:rsid w:val="008F24C5"/>
    <w:rsid w:val="008F3340"/>
    <w:rsid w:val="008F34C1"/>
    <w:rsid w:val="008F435E"/>
    <w:rsid w:val="008F43BB"/>
    <w:rsid w:val="008F4F60"/>
    <w:rsid w:val="008F57E1"/>
    <w:rsid w:val="008F5D32"/>
    <w:rsid w:val="008F5DA7"/>
    <w:rsid w:val="008F5F95"/>
    <w:rsid w:val="008F6620"/>
    <w:rsid w:val="008F6F02"/>
    <w:rsid w:val="008F7419"/>
    <w:rsid w:val="00900C1A"/>
    <w:rsid w:val="009010C5"/>
    <w:rsid w:val="009030B4"/>
    <w:rsid w:val="009039DD"/>
    <w:rsid w:val="009044CB"/>
    <w:rsid w:val="0090488B"/>
    <w:rsid w:val="00904CAC"/>
    <w:rsid w:val="00904D33"/>
    <w:rsid w:val="00905343"/>
    <w:rsid w:val="009057DC"/>
    <w:rsid w:val="00906643"/>
    <w:rsid w:val="0090668C"/>
    <w:rsid w:val="00906A93"/>
    <w:rsid w:val="00910371"/>
    <w:rsid w:val="009104CE"/>
    <w:rsid w:val="0091150A"/>
    <w:rsid w:val="0091171A"/>
    <w:rsid w:val="0091197A"/>
    <w:rsid w:val="00911B05"/>
    <w:rsid w:val="00912A49"/>
    <w:rsid w:val="0091308B"/>
    <w:rsid w:val="00913398"/>
    <w:rsid w:val="009149BE"/>
    <w:rsid w:val="00914A8B"/>
    <w:rsid w:val="00914AA7"/>
    <w:rsid w:val="00914AFB"/>
    <w:rsid w:val="00914D13"/>
    <w:rsid w:val="009155BE"/>
    <w:rsid w:val="009157EE"/>
    <w:rsid w:val="00916416"/>
    <w:rsid w:val="00917DFB"/>
    <w:rsid w:val="009209E7"/>
    <w:rsid w:val="00920E40"/>
    <w:rsid w:val="0092109B"/>
    <w:rsid w:val="00921DB3"/>
    <w:rsid w:val="00922979"/>
    <w:rsid w:val="00922F03"/>
    <w:rsid w:val="009238C8"/>
    <w:rsid w:val="00924145"/>
    <w:rsid w:val="00924903"/>
    <w:rsid w:val="00924F5F"/>
    <w:rsid w:val="00925DA9"/>
    <w:rsid w:val="00927122"/>
    <w:rsid w:val="0092733A"/>
    <w:rsid w:val="00927537"/>
    <w:rsid w:val="00927909"/>
    <w:rsid w:val="00927D0C"/>
    <w:rsid w:val="0093028E"/>
    <w:rsid w:val="0093081A"/>
    <w:rsid w:val="00930BB0"/>
    <w:rsid w:val="0093138F"/>
    <w:rsid w:val="00931716"/>
    <w:rsid w:val="009318B4"/>
    <w:rsid w:val="00932653"/>
    <w:rsid w:val="00932C16"/>
    <w:rsid w:val="00933649"/>
    <w:rsid w:val="00933A82"/>
    <w:rsid w:val="009341D5"/>
    <w:rsid w:val="00934338"/>
    <w:rsid w:val="00934931"/>
    <w:rsid w:val="00934B7D"/>
    <w:rsid w:val="009351B7"/>
    <w:rsid w:val="00935783"/>
    <w:rsid w:val="009360FC"/>
    <w:rsid w:val="00936E40"/>
    <w:rsid w:val="00940013"/>
    <w:rsid w:val="009403EB"/>
    <w:rsid w:val="00940C05"/>
    <w:rsid w:val="00940C46"/>
    <w:rsid w:val="0094148B"/>
    <w:rsid w:val="00941809"/>
    <w:rsid w:val="00941A52"/>
    <w:rsid w:val="00941AD8"/>
    <w:rsid w:val="00941D85"/>
    <w:rsid w:val="009422D3"/>
    <w:rsid w:val="009426CF"/>
    <w:rsid w:val="00942C4F"/>
    <w:rsid w:val="00942D78"/>
    <w:rsid w:val="00942E15"/>
    <w:rsid w:val="00942F38"/>
    <w:rsid w:val="009433D1"/>
    <w:rsid w:val="00943614"/>
    <w:rsid w:val="009436AB"/>
    <w:rsid w:val="00943C03"/>
    <w:rsid w:val="009443EC"/>
    <w:rsid w:val="00944723"/>
    <w:rsid w:val="0094487F"/>
    <w:rsid w:val="00944C11"/>
    <w:rsid w:val="00945264"/>
    <w:rsid w:val="009453CF"/>
    <w:rsid w:val="00945734"/>
    <w:rsid w:val="009460FD"/>
    <w:rsid w:val="00946123"/>
    <w:rsid w:val="00947C50"/>
    <w:rsid w:val="00950DE0"/>
    <w:rsid w:val="009513C2"/>
    <w:rsid w:val="00952044"/>
    <w:rsid w:val="00952A6C"/>
    <w:rsid w:val="00952CF5"/>
    <w:rsid w:val="00952EEB"/>
    <w:rsid w:val="00953255"/>
    <w:rsid w:val="009538B5"/>
    <w:rsid w:val="0095430F"/>
    <w:rsid w:val="00954536"/>
    <w:rsid w:val="009547F9"/>
    <w:rsid w:val="00954881"/>
    <w:rsid w:val="00954D99"/>
    <w:rsid w:val="009550C0"/>
    <w:rsid w:val="009551F3"/>
    <w:rsid w:val="0095551F"/>
    <w:rsid w:val="009572A5"/>
    <w:rsid w:val="00957B90"/>
    <w:rsid w:val="00957C25"/>
    <w:rsid w:val="0096035F"/>
    <w:rsid w:val="009607C6"/>
    <w:rsid w:val="00960D4F"/>
    <w:rsid w:val="00960F76"/>
    <w:rsid w:val="009613B0"/>
    <w:rsid w:val="009614C3"/>
    <w:rsid w:val="009623E8"/>
    <w:rsid w:val="00962678"/>
    <w:rsid w:val="00963285"/>
    <w:rsid w:val="00963291"/>
    <w:rsid w:val="009635C9"/>
    <w:rsid w:val="00963BD0"/>
    <w:rsid w:val="0096452E"/>
    <w:rsid w:val="00965AA2"/>
    <w:rsid w:val="00966263"/>
    <w:rsid w:val="009663F0"/>
    <w:rsid w:val="00966797"/>
    <w:rsid w:val="00966CF6"/>
    <w:rsid w:val="00967801"/>
    <w:rsid w:val="00967A7B"/>
    <w:rsid w:val="00967F37"/>
    <w:rsid w:val="00970836"/>
    <w:rsid w:val="00971D77"/>
    <w:rsid w:val="00971F02"/>
    <w:rsid w:val="009720D5"/>
    <w:rsid w:val="00972160"/>
    <w:rsid w:val="00973693"/>
    <w:rsid w:val="00973761"/>
    <w:rsid w:val="009738B9"/>
    <w:rsid w:val="009742B0"/>
    <w:rsid w:val="00974BB5"/>
    <w:rsid w:val="00974CB8"/>
    <w:rsid w:val="00975E95"/>
    <w:rsid w:val="009767A3"/>
    <w:rsid w:val="00977086"/>
    <w:rsid w:val="0097773A"/>
    <w:rsid w:val="00977D38"/>
    <w:rsid w:val="009802CB"/>
    <w:rsid w:val="00980918"/>
    <w:rsid w:val="009809FA"/>
    <w:rsid w:val="00980C14"/>
    <w:rsid w:val="00980EE8"/>
    <w:rsid w:val="00981036"/>
    <w:rsid w:val="00982A37"/>
    <w:rsid w:val="009832A3"/>
    <w:rsid w:val="0098404C"/>
    <w:rsid w:val="00984188"/>
    <w:rsid w:val="009853E7"/>
    <w:rsid w:val="009854C7"/>
    <w:rsid w:val="00985C57"/>
    <w:rsid w:val="0098657A"/>
    <w:rsid w:val="00986E9E"/>
    <w:rsid w:val="00987B13"/>
    <w:rsid w:val="00987D39"/>
    <w:rsid w:val="00990AAB"/>
    <w:rsid w:val="00991ADE"/>
    <w:rsid w:val="00992C80"/>
    <w:rsid w:val="00993DF1"/>
    <w:rsid w:val="00994303"/>
    <w:rsid w:val="00994955"/>
    <w:rsid w:val="00994A30"/>
    <w:rsid w:val="009952A1"/>
    <w:rsid w:val="00995330"/>
    <w:rsid w:val="00995364"/>
    <w:rsid w:val="00995D64"/>
    <w:rsid w:val="00996FD3"/>
    <w:rsid w:val="009977C2"/>
    <w:rsid w:val="009A0DCE"/>
    <w:rsid w:val="009A1088"/>
    <w:rsid w:val="009A1EBC"/>
    <w:rsid w:val="009A2330"/>
    <w:rsid w:val="009A252D"/>
    <w:rsid w:val="009A2BA5"/>
    <w:rsid w:val="009A34C0"/>
    <w:rsid w:val="009A374E"/>
    <w:rsid w:val="009A3BBB"/>
    <w:rsid w:val="009A3D5B"/>
    <w:rsid w:val="009A3F3D"/>
    <w:rsid w:val="009A4045"/>
    <w:rsid w:val="009A4256"/>
    <w:rsid w:val="009A4A28"/>
    <w:rsid w:val="009A4D0F"/>
    <w:rsid w:val="009A72D1"/>
    <w:rsid w:val="009A7911"/>
    <w:rsid w:val="009B02A1"/>
    <w:rsid w:val="009B079B"/>
    <w:rsid w:val="009B085C"/>
    <w:rsid w:val="009B22AD"/>
    <w:rsid w:val="009B2593"/>
    <w:rsid w:val="009B3D2E"/>
    <w:rsid w:val="009B3F87"/>
    <w:rsid w:val="009B4CDE"/>
    <w:rsid w:val="009B510C"/>
    <w:rsid w:val="009B535C"/>
    <w:rsid w:val="009B6593"/>
    <w:rsid w:val="009B7000"/>
    <w:rsid w:val="009B7DA8"/>
    <w:rsid w:val="009C00D9"/>
    <w:rsid w:val="009C08EE"/>
    <w:rsid w:val="009C0A7A"/>
    <w:rsid w:val="009C0C6F"/>
    <w:rsid w:val="009C0D3A"/>
    <w:rsid w:val="009C108A"/>
    <w:rsid w:val="009C22E6"/>
    <w:rsid w:val="009C2371"/>
    <w:rsid w:val="009C27BB"/>
    <w:rsid w:val="009C29B6"/>
    <w:rsid w:val="009C3AFE"/>
    <w:rsid w:val="009C3CB1"/>
    <w:rsid w:val="009C42DD"/>
    <w:rsid w:val="009C5E41"/>
    <w:rsid w:val="009C611E"/>
    <w:rsid w:val="009C63A3"/>
    <w:rsid w:val="009C6E1C"/>
    <w:rsid w:val="009C74FF"/>
    <w:rsid w:val="009C7A5D"/>
    <w:rsid w:val="009D039E"/>
    <w:rsid w:val="009D08B2"/>
    <w:rsid w:val="009D0FAA"/>
    <w:rsid w:val="009D1714"/>
    <w:rsid w:val="009D2666"/>
    <w:rsid w:val="009D2FE0"/>
    <w:rsid w:val="009D2FF7"/>
    <w:rsid w:val="009D3391"/>
    <w:rsid w:val="009D38E1"/>
    <w:rsid w:val="009D3A34"/>
    <w:rsid w:val="009D5107"/>
    <w:rsid w:val="009D5D5F"/>
    <w:rsid w:val="009D62F4"/>
    <w:rsid w:val="009D6B8D"/>
    <w:rsid w:val="009D733C"/>
    <w:rsid w:val="009D73C8"/>
    <w:rsid w:val="009D75FA"/>
    <w:rsid w:val="009E0243"/>
    <w:rsid w:val="009E050F"/>
    <w:rsid w:val="009E1C80"/>
    <w:rsid w:val="009E2AA7"/>
    <w:rsid w:val="009E32AB"/>
    <w:rsid w:val="009E345E"/>
    <w:rsid w:val="009E396E"/>
    <w:rsid w:val="009E3CF9"/>
    <w:rsid w:val="009E3FE1"/>
    <w:rsid w:val="009E463E"/>
    <w:rsid w:val="009E5181"/>
    <w:rsid w:val="009E58C5"/>
    <w:rsid w:val="009E5D71"/>
    <w:rsid w:val="009E6133"/>
    <w:rsid w:val="009E6BBF"/>
    <w:rsid w:val="009E7748"/>
    <w:rsid w:val="009F06FB"/>
    <w:rsid w:val="009F0899"/>
    <w:rsid w:val="009F0DEF"/>
    <w:rsid w:val="009F14B8"/>
    <w:rsid w:val="009F167C"/>
    <w:rsid w:val="009F1A62"/>
    <w:rsid w:val="009F2791"/>
    <w:rsid w:val="009F323B"/>
    <w:rsid w:val="009F34C7"/>
    <w:rsid w:val="009F3615"/>
    <w:rsid w:val="009F3E91"/>
    <w:rsid w:val="009F482B"/>
    <w:rsid w:val="009F50B1"/>
    <w:rsid w:val="009F56CB"/>
    <w:rsid w:val="009F5763"/>
    <w:rsid w:val="009F57D5"/>
    <w:rsid w:val="009F591B"/>
    <w:rsid w:val="009F5CD7"/>
    <w:rsid w:val="009F5D45"/>
    <w:rsid w:val="009F72BF"/>
    <w:rsid w:val="00A00CF6"/>
    <w:rsid w:val="00A00D09"/>
    <w:rsid w:val="00A017E2"/>
    <w:rsid w:val="00A02444"/>
    <w:rsid w:val="00A02525"/>
    <w:rsid w:val="00A02E72"/>
    <w:rsid w:val="00A039BF"/>
    <w:rsid w:val="00A0410A"/>
    <w:rsid w:val="00A043F4"/>
    <w:rsid w:val="00A0489B"/>
    <w:rsid w:val="00A04977"/>
    <w:rsid w:val="00A04A2F"/>
    <w:rsid w:val="00A050AF"/>
    <w:rsid w:val="00A06424"/>
    <w:rsid w:val="00A06729"/>
    <w:rsid w:val="00A06FAA"/>
    <w:rsid w:val="00A07135"/>
    <w:rsid w:val="00A07614"/>
    <w:rsid w:val="00A07653"/>
    <w:rsid w:val="00A07B53"/>
    <w:rsid w:val="00A100E0"/>
    <w:rsid w:val="00A1036B"/>
    <w:rsid w:val="00A104D0"/>
    <w:rsid w:val="00A1070A"/>
    <w:rsid w:val="00A1085A"/>
    <w:rsid w:val="00A10F4C"/>
    <w:rsid w:val="00A11AD7"/>
    <w:rsid w:val="00A122C5"/>
    <w:rsid w:val="00A1274B"/>
    <w:rsid w:val="00A14688"/>
    <w:rsid w:val="00A14C0C"/>
    <w:rsid w:val="00A14C3C"/>
    <w:rsid w:val="00A14D95"/>
    <w:rsid w:val="00A150A8"/>
    <w:rsid w:val="00A1516B"/>
    <w:rsid w:val="00A157B3"/>
    <w:rsid w:val="00A15842"/>
    <w:rsid w:val="00A171A5"/>
    <w:rsid w:val="00A1737C"/>
    <w:rsid w:val="00A175F7"/>
    <w:rsid w:val="00A1765B"/>
    <w:rsid w:val="00A20EFC"/>
    <w:rsid w:val="00A2131C"/>
    <w:rsid w:val="00A21991"/>
    <w:rsid w:val="00A22C26"/>
    <w:rsid w:val="00A22CCA"/>
    <w:rsid w:val="00A230CD"/>
    <w:rsid w:val="00A23A0A"/>
    <w:rsid w:val="00A24252"/>
    <w:rsid w:val="00A2436B"/>
    <w:rsid w:val="00A2458A"/>
    <w:rsid w:val="00A25AE3"/>
    <w:rsid w:val="00A26873"/>
    <w:rsid w:val="00A26A8B"/>
    <w:rsid w:val="00A26F62"/>
    <w:rsid w:val="00A27309"/>
    <w:rsid w:val="00A27EA3"/>
    <w:rsid w:val="00A30B7B"/>
    <w:rsid w:val="00A325B0"/>
    <w:rsid w:val="00A32FD2"/>
    <w:rsid w:val="00A33A27"/>
    <w:rsid w:val="00A34133"/>
    <w:rsid w:val="00A34190"/>
    <w:rsid w:val="00A348B0"/>
    <w:rsid w:val="00A34CE6"/>
    <w:rsid w:val="00A35505"/>
    <w:rsid w:val="00A35B28"/>
    <w:rsid w:val="00A35B41"/>
    <w:rsid w:val="00A35D7E"/>
    <w:rsid w:val="00A35E06"/>
    <w:rsid w:val="00A35EA8"/>
    <w:rsid w:val="00A36B64"/>
    <w:rsid w:val="00A36D11"/>
    <w:rsid w:val="00A37155"/>
    <w:rsid w:val="00A37690"/>
    <w:rsid w:val="00A403E1"/>
    <w:rsid w:val="00A41657"/>
    <w:rsid w:val="00A417DA"/>
    <w:rsid w:val="00A4277F"/>
    <w:rsid w:val="00A42C25"/>
    <w:rsid w:val="00A432B1"/>
    <w:rsid w:val="00A43A50"/>
    <w:rsid w:val="00A446AF"/>
    <w:rsid w:val="00A449AF"/>
    <w:rsid w:val="00A44AA6"/>
    <w:rsid w:val="00A4631B"/>
    <w:rsid w:val="00A46539"/>
    <w:rsid w:val="00A4773C"/>
    <w:rsid w:val="00A47B93"/>
    <w:rsid w:val="00A47C8D"/>
    <w:rsid w:val="00A503B0"/>
    <w:rsid w:val="00A519F8"/>
    <w:rsid w:val="00A52254"/>
    <w:rsid w:val="00A523C5"/>
    <w:rsid w:val="00A5268B"/>
    <w:rsid w:val="00A52B06"/>
    <w:rsid w:val="00A52BC4"/>
    <w:rsid w:val="00A52C55"/>
    <w:rsid w:val="00A53828"/>
    <w:rsid w:val="00A544CF"/>
    <w:rsid w:val="00A54E94"/>
    <w:rsid w:val="00A55042"/>
    <w:rsid w:val="00A55F23"/>
    <w:rsid w:val="00A56FD5"/>
    <w:rsid w:val="00A57EC0"/>
    <w:rsid w:val="00A603E5"/>
    <w:rsid w:val="00A6128C"/>
    <w:rsid w:val="00A61CDC"/>
    <w:rsid w:val="00A62048"/>
    <w:rsid w:val="00A64FDD"/>
    <w:rsid w:val="00A656EE"/>
    <w:rsid w:val="00A65D79"/>
    <w:rsid w:val="00A65DF8"/>
    <w:rsid w:val="00A668B1"/>
    <w:rsid w:val="00A66A1B"/>
    <w:rsid w:val="00A66E31"/>
    <w:rsid w:val="00A707BC"/>
    <w:rsid w:val="00A709E9"/>
    <w:rsid w:val="00A71979"/>
    <w:rsid w:val="00A720B9"/>
    <w:rsid w:val="00A725E1"/>
    <w:rsid w:val="00A73452"/>
    <w:rsid w:val="00A73B12"/>
    <w:rsid w:val="00A74DD1"/>
    <w:rsid w:val="00A75128"/>
    <w:rsid w:val="00A765BF"/>
    <w:rsid w:val="00A76C72"/>
    <w:rsid w:val="00A76F5D"/>
    <w:rsid w:val="00A77619"/>
    <w:rsid w:val="00A8025F"/>
    <w:rsid w:val="00A827A7"/>
    <w:rsid w:val="00A832B6"/>
    <w:rsid w:val="00A83483"/>
    <w:rsid w:val="00A838F4"/>
    <w:rsid w:val="00A84E6D"/>
    <w:rsid w:val="00A84F22"/>
    <w:rsid w:val="00A85B7D"/>
    <w:rsid w:val="00A8613D"/>
    <w:rsid w:val="00A874E3"/>
    <w:rsid w:val="00A87B18"/>
    <w:rsid w:val="00A87DBD"/>
    <w:rsid w:val="00A90036"/>
    <w:rsid w:val="00A9004D"/>
    <w:rsid w:val="00A904BF"/>
    <w:rsid w:val="00A90509"/>
    <w:rsid w:val="00A90AD8"/>
    <w:rsid w:val="00A9146E"/>
    <w:rsid w:val="00A92A67"/>
    <w:rsid w:val="00A92B6D"/>
    <w:rsid w:val="00A92E4F"/>
    <w:rsid w:val="00A92F96"/>
    <w:rsid w:val="00A938A2"/>
    <w:rsid w:val="00A941DC"/>
    <w:rsid w:val="00A94519"/>
    <w:rsid w:val="00A948DE"/>
    <w:rsid w:val="00A94C1F"/>
    <w:rsid w:val="00A9562F"/>
    <w:rsid w:val="00A9564A"/>
    <w:rsid w:val="00A95D93"/>
    <w:rsid w:val="00AA02CC"/>
    <w:rsid w:val="00AA0979"/>
    <w:rsid w:val="00AA0E92"/>
    <w:rsid w:val="00AA1096"/>
    <w:rsid w:val="00AA1A43"/>
    <w:rsid w:val="00AA22E1"/>
    <w:rsid w:val="00AA2495"/>
    <w:rsid w:val="00AA2AB4"/>
    <w:rsid w:val="00AA3116"/>
    <w:rsid w:val="00AA41C1"/>
    <w:rsid w:val="00AA5336"/>
    <w:rsid w:val="00AA58DD"/>
    <w:rsid w:val="00AA683E"/>
    <w:rsid w:val="00AA68F9"/>
    <w:rsid w:val="00AA6AF0"/>
    <w:rsid w:val="00AA6B4F"/>
    <w:rsid w:val="00AA7ABC"/>
    <w:rsid w:val="00AA7B16"/>
    <w:rsid w:val="00AB01C7"/>
    <w:rsid w:val="00AB041A"/>
    <w:rsid w:val="00AB0D6C"/>
    <w:rsid w:val="00AB18D3"/>
    <w:rsid w:val="00AB1C4A"/>
    <w:rsid w:val="00AB2E58"/>
    <w:rsid w:val="00AB3222"/>
    <w:rsid w:val="00AB3541"/>
    <w:rsid w:val="00AB3CE0"/>
    <w:rsid w:val="00AB574F"/>
    <w:rsid w:val="00AB5D63"/>
    <w:rsid w:val="00AB6420"/>
    <w:rsid w:val="00AB66C9"/>
    <w:rsid w:val="00AB6B85"/>
    <w:rsid w:val="00AB7AC3"/>
    <w:rsid w:val="00AB7B3C"/>
    <w:rsid w:val="00AB7DB9"/>
    <w:rsid w:val="00AC00F4"/>
    <w:rsid w:val="00AC01FB"/>
    <w:rsid w:val="00AC0391"/>
    <w:rsid w:val="00AC0628"/>
    <w:rsid w:val="00AC0F67"/>
    <w:rsid w:val="00AC10B3"/>
    <w:rsid w:val="00AC1392"/>
    <w:rsid w:val="00AC1D7C"/>
    <w:rsid w:val="00AC3358"/>
    <w:rsid w:val="00AC33CE"/>
    <w:rsid w:val="00AC4DE1"/>
    <w:rsid w:val="00AC4E25"/>
    <w:rsid w:val="00AC50D3"/>
    <w:rsid w:val="00AC65D2"/>
    <w:rsid w:val="00AC6E6B"/>
    <w:rsid w:val="00AC6FC6"/>
    <w:rsid w:val="00AC7CD8"/>
    <w:rsid w:val="00AC7F84"/>
    <w:rsid w:val="00AD02AA"/>
    <w:rsid w:val="00AD08D0"/>
    <w:rsid w:val="00AD1855"/>
    <w:rsid w:val="00AD1CA5"/>
    <w:rsid w:val="00AD3208"/>
    <w:rsid w:val="00AD36EF"/>
    <w:rsid w:val="00AD38F6"/>
    <w:rsid w:val="00AD3BDE"/>
    <w:rsid w:val="00AD3DBA"/>
    <w:rsid w:val="00AD3EF5"/>
    <w:rsid w:val="00AD4CF1"/>
    <w:rsid w:val="00AD5340"/>
    <w:rsid w:val="00AD5A0B"/>
    <w:rsid w:val="00AD75B7"/>
    <w:rsid w:val="00AE0782"/>
    <w:rsid w:val="00AE0E0B"/>
    <w:rsid w:val="00AE1221"/>
    <w:rsid w:val="00AE208B"/>
    <w:rsid w:val="00AE219E"/>
    <w:rsid w:val="00AE244B"/>
    <w:rsid w:val="00AE40C2"/>
    <w:rsid w:val="00AE42BB"/>
    <w:rsid w:val="00AE48FE"/>
    <w:rsid w:val="00AE491B"/>
    <w:rsid w:val="00AE499F"/>
    <w:rsid w:val="00AE4B30"/>
    <w:rsid w:val="00AE4B70"/>
    <w:rsid w:val="00AE4CA5"/>
    <w:rsid w:val="00AE5D10"/>
    <w:rsid w:val="00AE63E3"/>
    <w:rsid w:val="00AE684E"/>
    <w:rsid w:val="00AE76C8"/>
    <w:rsid w:val="00AE7AD9"/>
    <w:rsid w:val="00AE7F51"/>
    <w:rsid w:val="00AF0264"/>
    <w:rsid w:val="00AF0FC0"/>
    <w:rsid w:val="00AF124F"/>
    <w:rsid w:val="00AF1441"/>
    <w:rsid w:val="00AF1792"/>
    <w:rsid w:val="00AF2700"/>
    <w:rsid w:val="00AF2998"/>
    <w:rsid w:val="00AF2B29"/>
    <w:rsid w:val="00AF2BC5"/>
    <w:rsid w:val="00AF3049"/>
    <w:rsid w:val="00AF310F"/>
    <w:rsid w:val="00AF48F9"/>
    <w:rsid w:val="00AF4E84"/>
    <w:rsid w:val="00AF6650"/>
    <w:rsid w:val="00AF69BD"/>
    <w:rsid w:val="00AF6CF2"/>
    <w:rsid w:val="00AF6FB1"/>
    <w:rsid w:val="00AF764A"/>
    <w:rsid w:val="00AF7E86"/>
    <w:rsid w:val="00B0039F"/>
    <w:rsid w:val="00B00984"/>
    <w:rsid w:val="00B01512"/>
    <w:rsid w:val="00B01730"/>
    <w:rsid w:val="00B02847"/>
    <w:rsid w:val="00B03282"/>
    <w:rsid w:val="00B05219"/>
    <w:rsid w:val="00B0528E"/>
    <w:rsid w:val="00B05897"/>
    <w:rsid w:val="00B05CB4"/>
    <w:rsid w:val="00B05FD9"/>
    <w:rsid w:val="00B06B45"/>
    <w:rsid w:val="00B06D83"/>
    <w:rsid w:val="00B07DB5"/>
    <w:rsid w:val="00B100B7"/>
    <w:rsid w:val="00B10557"/>
    <w:rsid w:val="00B10C1A"/>
    <w:rsid w:val="00B110BD"/>
    <w:rsid w:val="00B11A46"/>
    <w:rsid w:val="00B12260"/>
    <w:rsid w:val="00B127AD"/>
    <w:rsid w:val="00B12BB7"/>
    <w:rsid w:val="00B12D91"/>
    <w:rsid w:val="00B12E89"/>
    <w:rsid w:val="00B13796"/>
    <w:rsid w:val="00B150D2"/>
    <w:rsid w:val="00B1548D"/>
    <w:rsid w:val="00B158C5"/>
    <w:rsid w:val="00B15AA8"/>
    <w:rsid w:val="00B15B28"/>
    <w:rsid w:val="00B15CAC"/>
    <w:rsid w:val="00B163FB"/>
    <w:rsid w:val="00B204AB"/>
    <w:rsid w:val="00B204B3"/>
    <w:rsid w:val="00B209AA"/>
    <w:rsid w:val="00B22873"/>
    <w:rsid w:val="00B229CD"/>
    <w:rsid w:val="00B23B16"/>
    <w:rsid w:val="00B24043"/>
    <w:rsid w:val="00B25099"/>
    <w:rsid w:val="00B2608B"/>
    <w:rsid w:val="00B266B2"/>
    <w:rsid w:val="00B267CA"/>
    <w:rsid w:val="00B26E56"/>
    <w:rsid w:val="00B27082"/>
    <w:rsid w:val="00B27647"/>
    <w:rsid w:val="00B3055F"/>
    <w:rsid w:val="00B30997"/>
    <w:rsid w:val="00B30D4F"/>
    <w:rsid w:val="00B31006"/>
    <w:rsid w:val="00B31A99"/>
    <w:rsid w:val="00B324DB"/>
    <w:rsid w:val="00B3297D"/>
    <w:rsid w:val="00B33041"/>
    <w:rsid w:val="00B33323"/>
    <w:rsid w:val="00B33624"/>
    <w:rsid w:val="00B3412E"/>
    <w:rsid w:val="00B34B76"/>
    <w:rsid w:val="00B357A6"/>
    <w:rsid w:val="00B35AA0"/>
    <w:rsid w:val="00B35B1F"/>
    <w:rsid w:val="00B35D15"/>
    <w:rsid w:val="00B360FF"/>
    <w:rsid w:val="00B3734F"/>
    <w:rsid w:val="00B37BB7"/>
    <w:rsid w:val="00B37E5F"/>
    <w:rsid w:val="00B40772"/>
    <w:rsid w:val="00B40BB6"/>
    <w:rsid w:val="00B40E53"/>
    <w:rsid w:val="00B40EB2"/>
    <w:rsid w:val="00B41A13"/>
    <w:rsid w:val="00B41C7F"/>
    <w:rsid w:val="00B42298"/>
    <w:rsid w:val="00B428D5"/>
    <w:rsid w:val="00B42A3E"/>
    <w:rsid w:val="00B42B48"/>
    <w:rsid w:val="00B42FCF"/>
    <w:rsid w:val="00B444C4"/>
    <w:rsid w:val="00B44C8C"/>
    <w:rsid w:val="00B44D8A"/>
    <w:rsid w:val="00B45B1A"/>
    <w:rsid w:val="00B4651D"/>
    <w:rsid w:val="00B46C8B"/>
    <w:rsid w:val="00B472E1"/>
    <w:rsid w:val="00B47459"/>
    <w:rsid w:val="00B4747E"/>
    <w:rsid w:val="00B4786D"/>
    <w:rsid w:val="00B47E38"/>
    <w:rsid w:val="00B504A3"/>
    <w:rsid w:val="00B50A9B"/>
    <w:rsid w:val="00B50B3B"/>
    <w:rsid w:val="00B50D68"/>
    <w:rsid w:val="00B512BC"/>
    <w:rsid w:val="00B5130C"/>
    <w:rsid w:val="00B51BF1"/>
    <w:rsid w:val="00B521F1"/>
    <w:rsid w:val="00B52309"/>
    <w:rsid w:val="00B5254B"/>
    <w:rsid w:val="00B52D63"/>
    <w:rsid w:val="00B52EFC"/>
    <w:rsid w:val="00B538D7"/>
    <w:rsid w:val="00B538DD"/>
    <w:rsid w:val="00B53C3E"/>
    <w:rsid w:val="00B53E8A"/>
    <w:rsid w:val="00B54B1C"/>
    <w:rsid w:val="00B54D1A"/>
    <w:rsid w:val="00B55463"/>
    <w:rsid w:val="00B55C2F"/>
    <w:rsid w:val="00B55D25"/>
    <w:rsid w:val="00B5628E"/>
    <w:rsid w:val="00B56B63"/>
    <w:rsid w:val="00B56BEF"/>
    <w:rsid w:val="00B56D4E"/>
    <w:rsid w:val="00B576C9"/>
    <w:rsid w:val="00B5783F"/>
    <w:rsid w:val="00B601A0"/>
    <w:rsid w:val="00B605EC"/>
    <w:rsid w:val="00B62212"/>
    <w:rsid w:val="00B624EB"/>
    <w:rsid w:val="00B62B7B"/>
    <w:rsid w:val="00B6309E"/>
    <w:rsid w:val="00B63167"/>
    <w:rsid w:val="00B63265"/>
    <w:rsid w:val="00B63901"/>
    <w:rsid w:val="00B6408A"/>
    <w:rsid w:val="00B64223"/>
    <w:rsid w:val="00B6504C"/>
    <w:rsid w:val="00B65962"/>
    <w:rsid w:val="00B6698E"/>
    <w:rsid w:val="00B670D5"/>
    <w:rsid w:val="00B670D8"/>
    <w:rsid w:val="00B678E4"/>
    <w:rsid w:val="00B67CBD"/>
    <w:rsid w:val="00B70D74"/>
    <w:rsid w:val="00B70E8B"/>
    <w:rsid w:val="00B71806"/>
    <w:rsid w:val="00B71855"/>
    <w:rsid w:val="00B7298E"/>
    <w:rsid w:val="00B739C4"/>
    <w:rsid w:val="00B73D1E"/>
    <w:rsid w:val="00B7438C"/>
    <w:rsid w:val="00B7468A"/>
    <w:rsid w:val="00B7480C"/>
    <w:rsid w:val="00B74AA0"/>
    <w:rsid w:val="00B77ED4"/>
    <w:rsid w:val="00B80157"/>
    <w:rsid w:val="00B80226"/>
    <w:rsid w:val="00B802C1"/>
    <w:rsid w:val="00B808D2"/>
    <w:rsid w:val="00B80F6D"/>
    <w:rsid w:val="00B81D8B"/>
    <w:rsid w:val="00B82A30"/>
    <w:rsid w:val="00B82A54"/>
    <w:rsid w:val="00B82CCC"/>
    <w:rsid w:val="00B8333B"/>
    <w:rsid w:val="00B84A22"/>
    <w:rsid w:val="00B84AB6"/>
    <w:rsid w:val="00B84B6E"/>
    <w:rsid w:val="00B85384"/>
    <w:rsid w:val="00B857B7"/>
    <w:rsid w:val="00B86605"/>
    <w:rsid w:val="00B86EB9"/>
    <w:rsid w:val="00B871BC"/>
    <w:rsid w:val="00B871EE"/>
    <w:rsid w:val="00B871F9"/>
    <w:rsid w:val="00B87468"/>
    <w:rsid w:val="00B87D6F"/>
    <w:rsid w:val="00B902E6"/>
    <w:rsid w:val="00B908B7"/>
    <w:rsid w:val="00B91282"/>
    <w:rsid w:val="00B9244D"/>
    <w:rsid w:val="00B92F09"/>
    <w:rsid w:val="00B94D70"/>
    <w:rsid w:val="00B94DB1"/>
    <w:rsid w:val="00B95A88"/>
    <w:rsid w:val="00B96F73"/>
    <w:rsid w:val="00B979BE"/>
    <w:rsid w:val="00BA00C8"/>
    <w:rsid w:val="00BA09B6"/>
    <w:rsid w:val="00BA1476"/>
    <w:rsid w:val="00BA1E21"/>
    <w:rsid w:val="00BA2384"/>
    <w:rsid w:val="00BA2771"/>
    <w:rsid w:val="00BA2D9E"/>
    <w:rsid w:val="00BA37AD"/>
    <w:rsid w:val="00BA3A65"/>
    <w:rsid w:val="00BA465B"/>
    <w:rsid w:val="00BA4A4D"/>
    <w:rsid w:val="00BA4BA3"/>
    <w:rsid w:val="00BA4BCD"/>
    <w:rsid w:val="00BA5139"/>
    <w:rsid w:val="00BA543B"/>
    <w:rsid w:val="00BA54BD"/>
    <w:rsid w:val="00BA5700"/>
    <w:rsid w:val="00BA5798"/>
    <w:rsid w:val="00BA5A19"/>
    <w:rsid w:val="00BA5B70"/>
    <w:rsid w:val="00BA682D"/>
    <w:rsid w:val="00BA75FF"/>
    <w:rsid w:val="00BA7E63"/>
    <w:rsid w:val="00BB0CD1"/>
    <w:rsid w:val="00BB0CEF"/>
    <w:rsid w:val="00BB18E7"/>
    <w:rsid w:val="00BB193C"/>
    <w:rsid w:val="00BB225A"/>
    <w:rsid w:val="00BB2F2D"/>
    <w:rsid w:val="00BB2FFB"/>
    <w:rsid w:val="00BB302F"/>
    <w:rsid w:val="00BB40CD"/>
    <w:rsid w:val="00BB4596"/>
    <w:rsid w:val="00BB476C"/>
    <w:rsid w:val="00BB51B3"/>
    <w:rsid w:val="00BB5928"/>
    <w:rsid w:val="00BB5A86"/>
    <w:rsid w:val="00BB687F"/>
    <w:rsid w:val="00BB6DEB"/>
    <w:rsid w:val="00BB7F52"/>
    <w:rsid w:val="00BC1FDA"/>
    <w:rsid w:val="00BC209C"/>
    <w:rsid w:val="00BC322D"/>
    <w:rsid w:val="00BC35D0"/>
    <w:rsid w:val="00BC3D26"/>
    <w:rsid w:val="00BC3D86"/>
    <w:rsid w:val="00BC4249"/>
    <w:rsid w:val="00BC4C63"/>
    <w:rsid w:val="00BC4FB3"/>
    <w:rsid w:val="00BC52CE"/>
    <w:rsid w:val="00BC5958"/>
    <w:rsid w:val="00BC6880"/>
    <w:rsid w:val="00BC6941"/>
    <w:rsid w:val="00BC710A"/>
    <w:rsid w:val="00BC71D3"/>
    <w:rsid w:val="00BD035F"/>
    <w:rsid w:val="00BD089E"/>
    <w:rsid w:val="00BD08CF"/>
    <w:rsid w:val="00BD0E39"/>
    <w:rsid w:val="00BD0F14"/>
    <w:rsid w:val="00BD1657"/>
    <w:rsid w:val="00BD1ABC"/>
    <w:rsid w:val="00BD1CCF"/>
    <w:rsid w:val="00BD2ACC"/>
    <w:rsid w:val="00BD2B8F"/>
    <w:rsid w:val="00BD34F8"/>
    <w:rsid w:val="00BD3D73"/>
    <w:rsid w:val="00BD3DB5"/>
    <w:rsid w:val="00BD3E4F"/>
    <w:rsid w:val="00BD4B22"/>
    <w:rsid w:val="00BD52AC"/>
    <w:rsid w:val="00BD671B"/>
    <w:rsid w:val="00BD6D4E"/>
    <w:rsid w:val="00BD7C2B"/>
    <w:rsid w:val="00BD7C86"/>
    <w:rsid w:val="00BD7DBF"/>
    <w:rsid w:val="00BD7EF7"/>
    <w:rsid w:val="00BE0422"/>
    <w:rsid w:val="00BE0F82"/>
    <w:rsid w:val="00BE112C"/>
    <w:rsid w:val="00BE172F"/>
    <w:rsid w:val="00BE1D53"/>
    <w:rsid w:val="00BE25D8"/>
    <w:rsid w:val="00BE2FB8"/>
    <w:rsid w:val="00BE316B"/>
    <w:rsid w:val="00BE31B6"/>
    <w:rsid w:val="00BE333C"/>
    <w:rsid w:val="00BE34C7"/>
    <w:rsid w:val="00BE382D"/>
    <w:rsid w:val="00BE3AFF"/>
    <w:rsid w:val="00BE6687"/>
    <w:rsid w:val="00BE7216"/>
    <w:rsid w:val="00BE7660"/>
    <w:rsid w:val="00BE7880"/>
    <w:rsid w:val="00BE7CA3"/>
    <w:rsid w:val="00BF08E3"/>
    <w:rsid w:val="00BF0C5E"/>
    <w:rsid w:val="00BF0F63"/>
    <w:rsid w:val="00BF182A"/>
    <w:rsid w:val="00BF1B35"/>
    <w:rsid w:val="00BF2568"/>
    <w:rsid w:val="00BF2BE2"/>
    <w:rsid w:val="00BF406D"/>
    <w:rsid w:val="00BF40BE"/>
    <w:rsid w:val="00BF47AF"/>
    <w:rsid w:val="00BF5B57"/>
    <w:rsid w:val="00BF5BA0"/>
    <w:rsid w:val="00BF5C13"/>
    <w:rsid w:val="00BF7D6A"/>
    <w:rsid w:val="00C0007D"/>
    <w:rsid w:val="00C015A8"/>
    <w:rsid w:val="00C01BFE"/>
    <w:rsid w:val="00C02AB1"/>
    <w:rsid w:val="00C0382E"/>
    <w:rsid w:val="00C03941"/>
    <w:rsid w:val="00C049E2"/>
    <w:rsid w:val="00C04CB9"/>
    <w:rsid w:val="00C05086"/>
    <w:rsid w:val="00C0604B"/>
    <w:rsid w:val="00C07AC3"/>
    <w:rsid w:val="00C07C19"/>
    <w:rsid w:val="00C1020E"/>
    <w:rsid w:val="00C11097"/>
    <w:rsid w:val="00C1278F"/>
    <w:rsid w:val="00C13468"/>
    <w:rsid w:val="00C13C2F"/>
    <w:rsid w:val="00C13C3D"/>
    <w:rsid w:val="00C13E37"/>
    <w:rsid w:val="00C1458C"/>
    <w:rsid w:val="00C148A2"/>
    <w:rsid w:val="00C14BC1"/>
    <w:rsid w:val="00C15504"/>
    <w:rsid w:val="00C167FD"/>
    <w:rsid w:val="00C16A19"/>
    <w:rsid w:val="00C16DCD"/>
    <w:rsid w:val="00C1723D"/>
    <w:rsid w:val="00C17975"/>
    <w:rsid w:val="00C20330"/>
    <w:rsid w:val="00C203EC"/>
    <w:rsid w:val="00C2079A"/>
    <w:rsid w:val="00C20F63"/>
    <w:rsid w:val="00C212B4"/>
    <w:rsid w:val="00C212CE"/>
    <w:rsid w:val="00C21A7A"/>
    <w:rsid w:val="00C22B7F"/>
    <w:rsid w:val="00C23CC8"/>
    <w:rsid w:val="00C23E28"/>
    <w:rsid w:val="00C24102"/>
    <w:rsid w:val="00C254F3"/>
    <w:rsid w:val="00C26509"/>
    <w:rsid w:val="00C268A9"/>
    <w:rsid w:val="00C2700C"/>
    <w:rsid w:val="00C30325"/>
    <w:rsid w:val="00C308B9"/>
    <w:rsid w:val="00C30BA6"/>
    <w:rsid w:val="00C319B8"/>
    <w:rsid w:val="00C3224B"/>
    <w:rsid w:val="00C323E4"/>
    <w:rsid w:val="00C3252A"/>
    <w:rsid w:val="00C33D3F"/>
    <w:rsid w:val="00C33DB4"/>
    <w:rsid w:val="00C34636"/>
    <w:rsid w:val="00C34699"/>
    <w:rsid w:val="00C34A5F"/>
    <w:rsid w:val="00C36153"/>
    <w:rsid w:val="00C36448"/>
    <w:rsid w:val="00C36801"/>
    <w:rsid w:val="00C37EDB"/>
    <w:rsid w:val="00C40293"/>
    <w:rsid w:val="00C402DE"/>
    <w:rsid w:val="00C409C7"/>
    <w:rsid w:val="00C40A96"/>
    <w:rsid w:val="00C40BAB"/>
    <w:rsid w:val="00C41CE4"/>
    <w:rsid w:val="00C43274"/>
    <w:rsid w:val="00C4390A"/>
    <w:rsid w:val="00C43AE3"/>
    <w:rsid w:val="00C43C77"/>
    <w:rsid w:val="00C43E14"/>
    <w:rsid w:val="00C4446C"/>
    <w:rsid w:val="00C44A0B"/>
    <w:rsid w:val="00C44E5C"/>
    <w:rsid w:val="00C4559E"/>
    <w:rsid w:val="00C460E1"/>
    <w:rsid w:val="00C46B00"/>
    <w:rsid w:val="00C502F2"/>
    <w:rsid w:val="00C506D5"/>
    <w:rsid w:val="00C50845"/>
    <w:rsid w:val="00C50901"/>
    <w:rsid w:val="00C509E2"/>
    <w:rsid w:val="00C50D93"/>
    <w:rsid w:val="00C541F6"/>
    <w:rsid w:val="00C54749"/>
    <w:rsid w:val="00C547E0"/>
    <w:rsid w:val="00C54F84"/>
    <w:rsid w:val="00C54F8E"/>
    <w:rsid w:val="00C55068"/>
    <w:rsid w:val="00C5519E"/>
    <w:rsid w:val="00C55606"/>
    <w:rsid w:val="00C557EF"/>
    <w:rsid w:val="00C56095"/>
    <w:rsid w:val="00C56866"/>
    <w:rsid w:val="00C56AB3"/>
    <w:rsid w:val="00C56F2E"/>
    <w:rsid w:val="00C5706B"/>
    <w:rsid w:val="00C571B9"/>
    <w:rsid w:val="00C600DD"/>
    <w:rsid w:val="00C60FC7"/>
    <w:rsid w:val="00C620DF"/>
    <w:rsid w:val="00C62418"/>
    <w:rsid w:val="00C624E6"/>
    <w:rsid w:val="00C62696"/>
    <w:rsid w:val="00C62BC6"/>
    <w:rsid w:val="00C63196"/>
    <w:rsid w:val="00C63766"/>
    <w:rsid w:val="00C64C1C"/>
    <w:rsid w:val="00C65565"/>
    <w:rsid w:val="00C6615F"/>
    <w:rsid w:val="00C664CB"/>
    <w:rsid w:val="00C66E85"/>
    <w:rsid w:val="00C66FF8"/>
    <w:rsid w:val="00C67A1F"/>
    <w:rsid w:val="00C713C2"/>
    <w:rsid w:val="00C72063"/>
    <w:rsid w:val="00C73553"/>
    <w:rsid w:val="00C73D28"/>
    <w:rsid w:val="00C73FE0"/>
    <w:rsid w:val="00C743EE"/>
    <w:rsid w:val="00C75416"/>
    <w:rsid w:val="00C75629"/>
    <w:rsid w:val="00C75E23"/>
    <w:rsid w:val="00C75FC2"/>
    <w:rsid w:val="00C762D1"/>
    <w:rsid w:val="00C766BA"/>
    <w:rsid w:val="00C773DF"/>
    <w:rsid w:val="00C803DA"/>
    <w:rsid w:val="00C8353A"/>
    <w:rsid w:val="00C8371F"/>
    <w:rsid w:val="00C83A30"/>
    <w:rsid w:val="00C83C61"/>
    <w:rsid w:val="00C8452B"/>
    <w:rsid w:val="00C856DD"/>
    <w:rsid w:val="00C85A62"/>
    <w:rsid w:val="00C85FDB"/>
    <w:rsid w:val="00C861C7"/>
    <w:rsid w:val="00C86257"/>
    <w:rsid w:val="00C86612"/>
    <w:rsid w:val="00C86DE7"/>
    <w:rsid w:val="00C86FA0"/>
    <w:rsid w:val="00C879E9"/>
    <w:rsid w:val="00C87FE3"/>
    <w:rsid w:val="00C908B5"/>
    <w:rsid w:val="00C909B2"/>
    <w:rsid w:val="00C90F6D"/>
    <w:rsid w:val="00C90F90"/>
    <w:rsid w:val="00C9207A"/>
    <w:rsid w:val="00C92330"/>
    <w:rsid w:val="00C92518"/>
    <w:rsid w:val="00C92A24"/>
    <w:rsid w:val="00C92FFB"/>
    <w:rsid w:val="00C93695"/>
    <w:rsid w:val="00C939D4"/>
    <w:rsid w:val="00C943BA"/>
    <w:rsid w:val="00C94AE9"/>
    <w:rsid w:val="00C954D4"/>
    <w:rsid w:val="00C95669"/>
    <w:rsid w:val="00C958A6"/>
    <w:rsid w:val="00C961FE"/>
    <w:rsid w:val="00C96402"/>
    <w:rsid w:val="00C97F3E"/>
    <w:rsid w:val="00CA0016"/>
    <w:rsid w:val="00CA014F"/>
    <w:rsid w:val="00CA082D"/>
    <w:rsid w:val="00CA0CA8"/>
    <w:rsid w:val="00CA1ED8"/>
    <w:rsid w:val="00CA277D"/>
    <w:rsid w:val="00CA2C37"/>
    <w:rsid w:val="00CA2FBD"/>
    <w:rsid w:val="00CA3710"/>
    <w:rsid w:val="00CA3C39"/>
    <w:rsid w:val="00CA3FE1"/>
    <w:rsid w:val="00CA418A"/>
    <w:rsid w:val="00CA50A7"/>
    <w:rsid w:val="00CA5262"/>
    <w:rsid w:val="00CA52A1"/>
    <w:rsid w:val="00CA5708"/>
    <w:rsid w:val="00CA579B"/>
    <w:rsid w:val="00CA5A23"/>
    <w:rsid w:val="00CA7024"/>
    <w:rsid w:val="00CA773E"/>
    <w:rsid w:val="00CA7A92"/>
    <w:rsid w:val="00CB07CD"/>
    <w:rsid w:val="00CB099C"/>
    <w:rsid w:val="00CB0A21"/>
    <w:rsid w:val="00CB1B04"/>
    <w:rsid w:val="00CB1FD1"/>
    <w:rsid w:val="00CB2009"/>
    <w:rsid w:val="00CB30AD"/>
    <w:rsid w:val="00CB39E2"/>
    <w:rsid w:val="00CB3D5B"/>
    <w:rsid w:val="00CB3FFF"/>
    <w:rsid w:val="00CB631E"/>
    <w:rsid w:val="00CB70A0"/>
    <w:rsid w:val="00CB7278"/>
    <w:rsid w:val="00CB7DEE"/>
    <w:rsid w:val="00CC02B0"/>
    <w:rsid w:val="00CC0866"/>
    <w:rsid w:val="00CC13CD"/>
    <w:rsid w:val="00CC2C3A"/>
    <w:rsid w:val="00CC2CF9"/>
    <w:rsid w:val="00CC3466"/>
    <w:rsid w:val="00CC50B3"/>
    <w:rsid w:val="00CC64D2"/>
    <w:rsid w:val="00CC71E5"/>
    <w:rsid w:val="00CC7941"/>
    <w:rsid w:val="00CC7B0B"/>
    <w:rsid w:val="00CC7DD9"/>
    <w:rsid w:val="00CC7E28"/>
    <w:rsid w:val="00CD0236"/>
    <w:rsid w:val="00CD057A"/>
    <w:rsid w:val="00CD06A1"/>
    <w:rsid w:val="00CD0CC6"/>
    <w:rsid w:val="00CD1AFC"/>
    <w:rsid w:val="00CD2811"/>
    <w:rsid w:val="00CD2E08"/>
    <w:rsid w:val="00CD32F3"/>
    <w:rsid w:val="00CD4263"/>
    <w:rsid w:val="00CD4332"/>
    <w:rsid w:val="00CD4647"/>
    <w:rsid w:val="00CD5EB9"/>
    <w:rsid w:val="00CD6AD4"/>
    <w:rsid w:val="00CD6DB3"/>
    <w:rsid w:val="00CD7132"/>
    <w:rsid w:val="00CD7E4C"/>
    <w:rsid w:val="00CE00AF"/>
    <w:rsid w:val="00CE0493"/>
    <w:rsid w:val="00CE214F"/>
    <w:rsid w:val="00CE2391"/>
    <w:rsid w:val="00CE24A7"/>
    <w:rsid w:val="00CE2840"/>
    <w:rsid w:val="00CE2C5F"/>
    <w:rsid w:val="00CE2FAB"/>
    <w:rsid w:val="00CE31B4"/>
    <w:rsid w:val="00CE3921"/>
    <w:rsid w:val="00CE3FBF"/>
    <w:rsid w:val="00CE46EC"/>
    <w:rsid w:val="00CE4E37"/>
    <w:rsid w:val="00CE54F9"/>
    <w:rsid w:val="00CE5D73"/>
    <w:rsid w:val="00CE6833"/>
    <w:rsid w:val="00CE69FB"/>
    <w:rsid w:val="00CE6A3E"/>
    <w:rsid w:val="00CE7223"/>
    <w:rsid w:val="00CE75C6"/>
    <w:rsid w:val="00CE764D"/>
    <w:rsid w:val="00CE7F3B"/>
    <w:rsid w:val="00CF04AE"/>
    <w:rsid w:val="00CF06BE"/>
    <w:rsid w:val="00CF2408"/>
    <w:rsid w:val="00CF2958"/>
    <w:rsid w:val="00CF2B17"/>
    <w:rsid w:val="00CF3720"/>
    <w:rsid w:val="00CF4696"/>
    <w:rsid w:val="00CF47F1"/>
    <w:rsid w:val="00CF4D89"/>
    <w:rsid w:val="00CF5E64"/>
    <w:rsid w:val="00CF60A4"/>
    <w:rsid w:val="00CF6831"/>
    <w:rsid w:val="00CF7DD1"/>
    <w:rsid w:val="00D000CF"/>
    <w:rsid w:val="00D0022A"/>
    <w:rsid w:val="00D01A55"/>
    <w:rsid w:val="00D026B6"/>
    <w:rsid w:val="00D035D3"/>
    <w:rsid w:val="00D04A43"/>
    <w:rsid w:val="00D04E43"/>
    <w:rsid w:val="00D054F9"/>
    <w:rsid w:val="00D05AD3"/>
    <w:rsid w:val="00D06765"/>
    <w:rsid w:val="00D06918"/>
    <w:rsid w:val="00D06C41"/>
    <w:rsid w:val="00D07896"/>
    <w:rsid w:val="00D10531"/>
    <w:rsid w:val="00D10B9D"/>
    <w:rsid w:val="00D10E62"/>
    <w:rsid w:val="00D10FEA"/>
    <w:rsid w:val="00D115FC"/>
    <w:rsid w:val="00D12821"/>
    <w:rsid w:val="00D13CF2"/>
    <w:rsid w:val="00D13D62"/>
    <w:rsid w:val="00D14782"/>
    <w:rsid w:val="00D148D8"/>
    <w:rsid w:val="00D14A75"/>
    <w:rsid w:val="00D15C07"/>
    <w:rsid w:val="00D15D71"/>
    <w:rsid w:val="00D16088"/>
    <w:rsid w:val="00D16128"/>
    <w:rsid w:val="00D165E7"/>
    <w:rsid w:val="00D167BF"/>
    <w:rsid w:val="00D167F0"/>
    <w:rsid w:val="00D170F7"/>
    <w:rsid w:val="00D17B78"/>
    <w:rsid w:val="00D20B70"/>
    <w:rsid w:val="00D20E1F"/>
    <w:rsid w:val="00D20E47"/>
    <w:rsid w:val="00D21AB9"/>
    <w:rsid w:val="00D222DA"/>
    <w:rsid w:val="00D23539"/>
    <w:rsid w:val="00D24B68"/>
    <w:rsid w:val="00D24F3D"/>
    <w:rsid w:val="00D25C1D"/>
    <w:rsid w:val="00D25EF8"/>
    <w:rsid w:val="00D26219"/>
    <w:rsid w:val="00D26231"/>
    <w:rsid w:val="00D262D6"/>
    <w:rsid w:val="00D26764"/>
    <w:rsid w:val="00D27327"/>
    <w:rsid w:val="00D275DF"/>
    <w:rsid w:val="00D278BF"/>
    <w:rsid w:val="00D27CC4"/>
    <w:rsid w:val="00D30C4A"/>
    <w:rsid w:val="00D3146F"/>
    <w:rsid w:val="00D319D7"/>
    <w:rsid w:val="00D32513"/>
    <w:rsid w:val="00D33101"/>
    <w:rsid w:val="00D33291"/>
    <w:rsid w:val="00D335D4"/>
    <w:rsid w:val="00D33675"/>
    <w:rsid w:val="00D34FF8"/>
    <w:rsid w:val="00D35DEB"/>
    <w:rsid w:val="00D364D7"/>
    <w:rsid w:val="00D367C0"/>
    <w:rsid w:val="00D37202"/>
    <w:rsid w:val="00D379B5"/>
    <w:rsid w:val="00D4077F"/>
    <w:rsid w:val="00D40B01"/>
    <w:rsid w:val="00D41500"/>
    <w:rsid w:val="00D42211"/>
    <w:rsid w:val="00D4334F"/>
    <w:rsid w:val="00D435B4"/>
    <w:rsid w:val="00D436EC"/>
    <w:rsid w:val="00D438A8"/>
    <w:rsid w:val="00D43C56"/>
    <w:rsid w:val="00D43FDB"/>
    <w:rsid w:val="00D446AB"/>
    <w:rsid w:val="00D44858"/>
    <w:rsid w:val="00D44C66"/>
    <w:rsid w:val="00D44F77"/>
    <w:rsid w:val="00D450AC"/>
    <w:rsid w:val="00D46299"/>
    <w:rsid w:val="00D46BE5"/>
    <w:rsid w:val="00D472EB"/>
    <w:rsid w:val="00D47E73"/>
    <w:rsid w:val="00D5082D"/>
    <w:rsid w:val="00D5148A"/>
    <w:rsid w:val="00D515C2"/>
    <w:rsid w:val="00D53238"/>
    <w:rsid w:val="00D5332D"/>
    <w:rsid w:val="00D533F5"/>
    <w:rsid w:val="00D53831"/>
    <w:rsid w:val="00D53E0C"/>
    <w:rsid w:val="00D5443C"/>
    <w:rsid w:val="00D54A68"/>
    <w:rsid w:val="00D552B4"/>
    <w:rsid w:val="00D55E2B"/>
    <w:rsid w:val="00D55EFD"/>
    <w:rsid w:val="00D55FA0"/>
    <w:rsid w:val="00D56602"/>
    <w:rsid w:val="00D5676A"/>
    <w:rsid w:val="00D57E8E"/>
    <w:rsid w:val="00D6088A"/>
    <w:rsid w:val="00D60BE1"/>
    <w:rsid w:val="00D618F5"/>
    <w:rsid w:val="00D6221F"/>
    <w:rsid w:val="00D6227F"/>
    <w:rsid w:val="00D62D01"/>
    <w:rsid w:val="00D631B3"/>
    <w:rsid w:val="00D63641"/>
    <w:rsid w:val="00D63A17"/>
    <w:rsid w:val="00D63B74"/>
    <w:rsid w:val="00D63BA5"/>
    <w:rsid w:val="00D63BB3"/>
    <w:rsid w:val="00D64120"/>
    <w:rsid w:val="00D64B49"/>
    <w:rsid w:val="00D64B66"/>
    <w:rsid w:val="00D64C1A"/>
    <w:rsid w:val="00D657A8"/>
    <w:rsid w:val="00D65C73"/>
    <w:rsid w:val="00D663AB"/>
    <w:rsid w:val="00D6650A"/>
    <w:rsid w:val="00D66E91"/>
    <w:rsid w:val="00D675EE"/>
    <w:rsid w:val="00D6782E"/>
    <w:rsid w:val="00D67F27"/>
    <w:rsid w:val="00D7001F"/>
    <w:rsid w:val="00D7049A"/>
    <w:rsid w:val="00D706F6"/>
    <w:rsid w:val="00D7091C"/>
    <w:rsid w:val="00D70F7C"/>
    <w:rsid w:val="00D71EC8"/>
    <w:rsid w:val="00D7231D"/>
    <w:rsid w:val="00D7267E"/>
    <w:rsid w:val="00D729E9"/>
    <w:rsid w:val="00D72A5E"/>
    <w:rsid w:val="00D74908"/>
    <w:rsid w:val="00D77550"/>
    <w:rsid w:val="00D7760E"/>
    <w:rsid w:val="00D80B94"/>
    <w:rsid w:val="00D82DA1"/>
    <w:rsid w:val="00D834DB"/>
    <w:rsid w:val="00D83E3A"/>
    <w:rsid w:val="00D8455A"/>
    <w:rsid w:val="00D84841"/>
    <w:rsid w:val="00D86030"/>
    <w:rsid w:val="00D86624"/>
    <w:rsid w:val="00D86CAA"/>
    <w:rsid w:val="00D87E34"/>
    <w:rsid w:val="00D90045"/>
    <w:rsid w:val="00D902C2"/>
    <w:rsid w:val="00D903BC"/>
    <w:rsid w:val="00D90BEE"/>
    <w:rsid w:val="00D911DE"/>
    <w:rsid w:val="00D9137F"/>
    <w:rsid w:val="00D919A6"/>
    <w:rsid w:val="00D9337C"/>
    <w:rsid w:val="00D93E23"/>
    <w:rsid w:val="00D94088"/>
    <w:rsid w:val="00D9473D"/>
    <w:rsid w:val="00D956E4"/>
    <w:rsid w:val="00D95F50"/>
    <w:rsid w:val="00D9628E"/>
    <w:rsid w:val="00D96D32"/>
    <w:rsid w:val="00D96EF6"/>
    <w:rsid w:val="00D97382"/>
    <w:rsid w:val="00D977A3"/>
    <w:rsid w:val="00D97DEA"/>
    <w:rsid w:val="00DA076A"/>
    <w:rsid w:val="00DA18A0"/>
    <w:rsid w:val="00DA1E02"/>
    <w:rsid w:val="00DA225E"/>
    <w:rsid w:val="00DA2A35"/>
    <w:rsid w:val="00DA2AB4"/>
    <w:rsid w:val="00DA2ACD"/>
    <w:rsid w:val="00DA3063"/>
    <w:rsid w:val="00DA30A1"/>
    <w:rsid w:val="00DA31EF"/>
    <w:rsid w:val="00DA42EA"/>
    <w:rsid w:val="00DA4B41"/>
    <w:rsid w:val="00DA4C7B"/>
    <w:rsid w:val="00DA4EAA"/>
    <w:rsid w:val="00DA53A1"/>
    <w:rsid w:val="00DA66D9"/>
    <w:rsid w:val="00DA6A02"/>
    <w:rsid w:val="00DA6CA4"/>
    <w:rsid w:val="00DA72CB"/>
    <w:rsid w:val="00DB084B"/>
    <w:rsid w:val="00DB1257"/>
    <w:rsid w:val="00DB1B7D"/>
    <w:rsid w:val="00DB1EF6"/>
    <w:rsid w:val="00DB241F"/>
    <w:rsid w:val="00DB256F"/>
    <w:rsid w:val="00DB2792"/>
    <w:rsid w:val="00DB372E"/>
    <w:rsid w:val="00DB37FB"/>
    <w:rsid w:val="00DB4CBD"/>
    <w:rsid w:val="00DB4F77"/>
    <w:rsid w:val="00DB5017"/>
    <w:rsid w:val="00DB54D0"/>
    <w:rsid w:val="00DB558E"/>
    <w:rsid w:val="00DB56B8"/>
    <w:rsid w:val="00DB65B0"/>
    <w:rsid w:val="00DB6B13"/>
    <w:rsid w:val="00DB7B13"/>
    <w:rsid w:val="00DC077B"/>
    <w:rsid w:val="00DC0A82"/>
    <w:rsid w:val="00DC1D35"/>
    <w:rsid w:val="00DC1EF3"/>
    <w:rsid w:val="00DC37FC"/>
    <w:rsid w:val="00DC3839"/>
    <w:rsid w:val="00DC3D13"/>
    <w:rsid w:val="00DC3D2E"/>
    <w:rsid w:val="00DC3EDC"/>
    <w:rsid w:val="00DC4940"/>
    <w:rsid w:val="00DC49A8"/>
    <w:rsid w:val="00DC4AAB"/>
    <w:rsid w:val="00DC4D73"/>
    <w:rsid w:val="00DC5CC6"/>
    <w:rsid w:val="00DC5E8C"/>
    <w:rsid w:val="00DC6F89"/>
    <w:rsid w:val="00DC7129"/>
    <w:rsid w:val="00DC72FE"/>
    <w:rsid w:val="00DC7950"/>
    <w:rsid w:val="00DC7A1A"/>
    <w:rsid w:val="00DC7FFD"/>
    <w:rsid w:val="00DD013B"/>
    <w:rsid w:val="00DD0278"/>
    <w:rsid w:val="00DD0784"/>
    <w:rsid w:val="00DD0BF7"/>
    <w:rsid w:val="00DD0E54"/>
    <w:rsid w:val="00DD10AD"/>
    <w:rsid w:val="00DD2062"/>
    <w:rsid w:val="00DD2348"/>
    <w:rsid w:val="00DD2730"/>
    <w:rsid w:val="00DD2BC1"/>
    <w:rsid w:val="00DD470B"/>
    <w:rsid w:val="00DD4E23"/>
    <w:rsid w:val="00DD5614"/>
    <w:rsid w:val="00DD5816"/>
    <w:rsid w:val="00DD59B2"/>
    <w:rsid w:val="00DD6C2E"/>
    <w:rsid w:val="00DD7397"/>
    <w:rsid w:val="00DE0795"/>
    <w:rsid w:val="00DE161F"/>
    <w:rsid w:val="00DE213B"/>
    <w:rsid w:val="00DE27E1"/>
    <w:rsid w:val="00DE2EC3"/>
    <w:rsid w:val="00DE3099"/>
    <w:rsid w:val="00DE4DD3"/>
    <w:rsid w:val="00DE51D8"/>
    <w:rsid w:val="00DE5266"/>
    <w:rsid w:val="00DE5792"/>
    <w:rsid w:val="00DE5BED"/>
    <w:rsid w:val="00DE5CC5"/>
    <w:rsid w:val="00DE653C"/>
    <w:rsid w:val="00DE6799"/>
    <w:rsid w:val="00DE6B66"/>
    <w:rsid w:val="00DE7CB6"/>
    <w:rsid w:val="00DF15EF"/>
    <w:rsid w:val="00DF1656"/>
    <w:rsid w:val="00DF1D27"/>
    <w:rsid w:val="00DF1D3F"/>
    <w:rsid w:val="00DF1ED0"/>
    <w:rsid w:val="00DF2CA6"/>
    <w:rsid w:val="00DF32F5"/>
    <w:rsid w:val="00DF3360"/>
    <w:rsid w:val="00DF388C"/>
    <w:rsid w:val="00DF4E56"/>
    <w:rsid w:val="00DF5131"/>
    <w:rsid w:val="00DF5C59"/>
    <w:rsid w:val="00DF662D"/>
    <w:rsid w:val="00DF665E"/>
    <w:rsid w:val="00DF668C"/>
    <w:rsid w:val="00DF6D88"/>
    <w:rsid w:val="00DF7450"/>
    <w:rsid w:val="00DF76C1"/>
    <w:rsid w:val="00E0038A"/>
    <w:rsid w:val="00E004C3"/>
    <w:rsid w:val="00E01FFF"/>
    <w:rsid w:val="00E02226"/>
    <w:rsid w:val="00E02581"/>
    <w:rsid w:val="00E027FB"/>
    <w:rsid w:val="00E02BB8"/>
    <w:rsid w:val="00E02C42"/>
    <w:rsid w:val="00E032BB"/>
    <w:rsid w:val="00E03450"/>
    <w:rsid w:val="00E03D84"/>
    <w:rsid w:val="00E0411A"/>
    <w:rsid w:val="00E043FA"/>
    <w:rsid w:val="00E04C72"/>
    <w:rsid w:val="00E0559A"/>
    <w:rsid w:val="00E05CF6"/>
    <w:rsid w:val="00E06659"/>
    <w:rsid w:val="00E066F7"/>
    <w:rsid w:val="00E06787"/>
    <w:rsid w:val="00E0687D"/>
    <w:rsid w:val="00E07254"/>
    <w:rsid w:val="00E073DA"/>
    <w:rsid w:val="00E10793"/>
    <w:rsid w:val="00E11769"/>
    <w:rsid w:val="00E1176C"/>
    <w:rsid w:val="00E1286D"/>
    <w:rsid w:val="00E12E93"/>
    <w:rsid w:val="00E1367B"/>
    <w:rsid w:val="00E13CD9"/>
    <w:rsid w:val="00E13F27"/>
    <w:rsid w:val="00E1440B"/>
    <w:rsid w:val="00E14977"/>
    <w:rsid w:val="00E14D04"/>
    <w:rsid w:val="00E15F10"/>
    <w:rsid w:val="00E1679D"/>
    <w:rsid w:val="00E167EF"/>
    <w:rsid w:val="00E16828"/>
    <w:rsid w:val="00E16EC1"/>
    <w:rsid w:val="00E17655"/>
    <w:rsid w:val="00E17A04"/>
    <w:rsid w:val="00E17B7D"/>
    <w:rsid w:val="00E17C0B"/>
    <w:rsid w:val="00E2038A"/>
    <w:rsid w:val="00E208F2"/>
    <w:rsid w:val="00E21245"/>
    <w:rsid w:val="00E21761"/>
    <w:rsid w:val="00E21BD0"/>
    <w:rsid w:val="00E21CF8"/>
    <w:rsid w:val="00E2288C"/>
    <w:rsid w:val="00E23146"/>
    <w:rsid w:val="00E23D9C"/>
    <w:rsid w:val="00E24954"/>
    <w:rsid w:val="00E24B34"/>
    <w:rsid w:val="00E24F58"/>
    <w:rsid w:val="00E25907"/>
    <w:rsid w:val="00E25929"/>
    <w:rsid w:val="00E259D6"/>
    <w:rsid w:val="00E25EE8"/>
    <w:rsid w:val="00E27064"/>
    <w:rsid w:val="00E2785E"/>
    <w:rsid w:val="00E27868"/>
    <w:rsid w:val="00E27D1B"/>
    <w:rsid w:val="00E305FF"/>
    <w:rsid w:val="00E319E4"/>
    <w:rsid w:val="00E31BEB"/>
    <w:rsid w:val="00E325F4"/>
    <w:rsid w:val="00E32ABD"/>
    <w:rsid w:val="00E32C6A"/>
    <w:rsid w:val="00E33469"/>
    <w:rsid w:val="00E33580"/>
    <w:rsid w:val="00E339CA"/>
    <w:rsid w:val="00E359CA"/>
    <w:rsid w:val="00E35D52"/>
    <w:rsid w:val="00E36B58"/>
    <w:rsid w:val="00E3709E"/>
    <w:rsid w:val="00E37A75"/>
    <w:rsid w:val="00E4013F"/>
    <w:rsid w:val="00E4016E"/>
    <w:rsid w:val="00E406F2"/>
    <w:rsid w:val="00E4081B"/>
    <w:rsid w:val="00E4123F"/>
    <w:rsid w:val="00E4186B"/>
    <w:rsid w:val="00E41873"/>
    <w:rsid w:val="00E41C97"/>
    <w:rsid w:val="00E41DC0"/>
    <w:rsid w:val="00E42349"/>
    <w:rsid w:val="00E43492"/>
    <w:rsid w:val="00E43555"/>
    <w:rsid w:val="00E43FF7"/>
    <w:rsid w:val="00E45366"/>
    <w:rsid w:val="00E454F0"/>
    <w:rsid w:val="00E4583C"/>
    <w:rsid w:val="00E45885"/>
    <w:rsid w:val="00E4604B"/>
    <w:rsid w:val="00E46D90"/>
    <w:rsid w:val="00E47ADA"/>
    <w:rsid w:val="00E50615"/>
    <w:rsid w:val="00E507C7"/>
    <w:rsid w:val="00E50C5B"/>
    <w:rsid w:val="00E50DF4"/>
    <w:rsid w:val="00E50E39"/>
    <w:rsid w:val="00E5146B"/>
    <w:rsid w:val="00E5296B"/>
    <w:rsid w:val="00E53C05"/>
    <w:rsid w:val="00E53D39"/>
    <w:rsid w:val="00E54CDB"/>
    <w:rsid w:val="00E54F35"/>
    <w:rsid w:val="00E55751"/>
    <w:rsid w:val="00E55F99"/>
    <w:rsid w:val="00E56218"/>
    <w:rsid w:val="00E57F8A"/>
    <w:rsid w:val="00E60AF8"/>
    <w:rsid w:val="00E62DA5"/>
    <w:rsid w:val="00E62E4B"/>
    <w:rsid w:val="00E64054"/>
    <w:rsid w:val="00E64343"/>
    <w:rsid w:val="00E64EF3"/>
    <w:rsid w:val="00E659D3"/>
    <w:rsid w:val="00E669F0"/>
    <w:rsid w:val="00E67118"/>
    <w:rsid w:val="00E672FF"/>
    <w:rsid w:val="00E6798A"/>
    <w:rsid w:val="00E67F43"/>
    <w:rsid w:val="00E70CA5"/>
    <w:rsid w:val="00E715F2"/>
    <w:rsid w:val="00E716CF"/>
    <w:rsid w:val="00E7176D"/>
    <w:rsid w:val="00E71B9D"/>
    <w:rsid w:val="00E7206A"/>
    <w:rsid w:val="00E72233"/>
    <w:rsid w:val="00E74330"/>
    <w:rsid w:val="00E74655"/>
    <w:rsid w:val="00E74A55"/>
    <w:rsid w:val="00E74ECE"/>
    <w:rsid w:val="00E752B8"/>
    <w:rsid w:val="00E75310"/>
    <w:rsid w:val="00E75FB2"/>
    <w:rsid w:val="00E763F5"/>
    <w:rsid w:val="00E7754D"/>
    <w:rsid w:val="00E776E3"/>
    <w:rsid w:val="00E77B4B"/>
    <w:rsid w:val="00E8053F"/>
    <w:rsid w:val="00E80C9D"/>
    <w:rsid w:val="00E80DEC"/>
    <w:rsid w:val="00E8154E"/>
    <w:rsid w:val="00E82002"/>
    <w:rsid w:val="00E8247D"/>
    <w:rsid w:val="00E833D4"/>
    <w:rsid w:val="00E83DDA"/>
    <w:rsid w:val="00E84074"/>
    <w:rsid w:val="00E8471C"/>
    <w:rsid w:val="00E84A9B"/>
    <w:rsid w:val="00E853F3"/>
    <w:rsid w:val="00E86522"/>
    <w:rsid w:val="00E86561"/>
    <w:rsid w:val="00E86578"/>
    <w:rsid w:val="00E87245"/>
    <w:rsid w:val="00E878DD"/>
    <w:rsid w:val="00E904B1"/>
    <w:rsid w:val="00E90ECE"/>
    <w:rsid w:val="00E913A7"/>
    <w:rsid w:val="00E916A1"/>
    <w:rsid w:val="00E92C9C"/>
    <w:rsid w:val="00E9390A"/>
    <w:rsid w:val="00E93ADB"/>
    <w:rsid w:val="00E93CD0"/>
    <w:rsid w:val="00E94488"/>
    <w:rsid w:val="00E94ECD"/>
    <w:rsid w:val="00E95555"/>
    <w:rsid w:val="00E95FEE"/>
    <w:rsid w:val="00E96A51"/>
    <w:rsid w:val="00E96BD7"/>
    <w:rsid w:val="00E974A4"/>
    <w:rsid w:val="00E97ABA"/>
    <w:rsid w:val="00E97F8E"/>
    <w:rsid w:val="00EA02B3"/>
    <w:rsid w:val="00EA0FD5"/>
    <w:rsid w:val="00EA11AD"/>
    <w:rsid w:val="00EA2EBA"/>
    <w:rsid w:val="00EA2F74"/>
    <w:rsid w:val="00EA31B0"/>
    <w:rsid w:val="00EA3F1D"/>
    <w:rsid w:val="00EA4055"/>
    <w:rsid w:val="00EA542F"/>
    <w:rsid w:val="00EA5877"/>
    <w:rsid w:val="00EA5FEA"/>
    <w:rsid w:val="00EA6B21"/>
    <w:rsid w:val="00EA715B"/>
    <w:rsid w:val="00EA78B2"/>
    <w:rsid w:val="00EA7B03"/>
    <w:rsid w:val="00EB08F7"/>
    <w:rsid w:val="00EB0FB1"/>
    <w:rsid w:val="00EB198F"/>
    <w:rsid w:val="00EB270C"/>
    <w:rsid w:val="00EB2F2D"/>
    <w:rsid w:val="00EB2FE5"/>
    <w:rsid w:val="00EB3038"/>
    <w:rsid w:val="00EB3167"/>
    <w:rsid w:val="00EB3F37"/>
    <w:rsid w:val="00EB4953"/>
    <w:rsid w:val="00EB67BE"/>
    <w:rsid w:val="00EB6839"/>
    <w:rsid w:val="00EB68E5"/>
    <w:rsid w:val="00EB6A9E"/>
    <w:rsid w:val="00EB6B97"/>
    <w:rsid w:val="00EB7299"/>
    <w:rsid w:val="00EB7740"/>
    <w:rsid w:val="00EC0110"/>
    <w:rsid w:val="00EC04CC"/>
    <w:rsid w:val="00EC0D2D"/>
    <w:rsid w:val="00EC12D9"/>
    <w:rsid w:val="00EC14D3"/>
    <w:rsid w:val="00EC16C6"/>
    <w:rsid w:val="00EC173B"/>
    <w:rsid w:val="00EC1877"/>
    <w:rsid w:val="00EC347A"/>
    <w:rsid w:val="00EC3657"/>
    <w:rsid w:val="00EC3B87"/>
    <w:rsid w:val="00EC5BB8"/>
    <w:rsid w:val="00EC5D1F"/>
    <w:rsid w:val="00EC5D80"/>
    <w:rsid w:val="00EC63BF"/>
    <w:rsid w:val="00EC6628"/>
    <w:rsid w:val="00EC67BF"/>
    <w:rsid w:val="00EC6813"/>
    <w:rsid w:val="00ED0E92"/>
    <w:rsid w:val="00ED0FE9"/>
    <w:rsid w:val="00ED106F"/>
    <w:rsid w:val="00ED1E28"/>
    <w:rsid w:val="00ED20C9"/>
    <w:rsid w:val="00ED20E7"/>
    <w:rsid w:val="00ED2CBB"/>
    <w:rsid w:val="00ED2F3F"/>
    <w:rsid w:val="00ED3035"/>
    <w:rsid w:val="00ED3EBF"/>
    <w:rsid w:val="00ED4B89"/>
    <w:rsid w:val="00ED4C55"/>
    <w:rsid w:val="00ED5103"/>
    <w:rsid w:val="00ED5D82"/>
    <w:rsid w:val="00ED6A16"/>
    <w:rsid w:val="00ED6B89"/>
    <w:rsid w:val="00ED7105"/>
    <w:rsid w:val="00EE07FE"/>
    <w:rsid w:val="00EE1059"/>
    <w:rsid w:val="00EE1922"/>
    <w:rsid w:val="00EE2159"/>
    <w:rsid w:val="00EE292A"/>
    <w:rsid w:val="00EE2A05"/>
    <w:rsid w:val="00EE30DB"/>
    <w:rsid w:val="00EE3B40"/>
    <w:rsid w:val="00EE3D7B"/>
    <w:rsid w:val="00EE49BC"/>
    <w:rsid w:val="00EE4B98"/>
    <w:rsid w:val="00EE4C4D"/>
    <w:rsid w:val="00EE512E"/>
    <w:rsid w:val="00EE56FB"/>
    <w:rsid w:val="00EE5C75"/>
    <w:rsid w:val="00EE5FF2"/>
    <w:rsid w:val="00EE612B"/>
    <w:rsid w:val="00EE646C"/>
    <w:rsid w:val="00EE69C4"/>
    <w:rsid w:val="00EE73AB"/>
    <w:rsid w:val="00EE7439"/>
    <w:rsid w:val="00EE7DE2"/>
    <w:rsid w:val="00EF01F4"/>
    <w:rsid w:val="00EF0A0A"/>
    <w:rsid w:val="00EF1419"/>
    <w:rsid w:val="00EF1E12"/>
    <w:rsid w:val="00EF2995"/>
    <w:rsid w:val="00EF2B72"/>
    <w:rsid w:val="00EF328F"/>
    <w:rsid w:val="00EF3951"/>
    <w:rsid w:val="00EF39C0"/>
    <w:rsid w:val="00EF3BA5"/>
    <w:rsid w:val="00EF524C"/>
    <w:rsid w:val="00EF5C45"/>
    <w:rsid w:val="00EF5CF4"/>
    <w:rsid w:val="00EF60F5"/>
    <w:rsid w:val="00EF68E6"/>
    <w:rsid w:val="00EF6B45"/>
    <w:rsid w:val="00EF710A"/>
    <w:rsid w:val="00EF7151"/>
    <w:rsid w:val="00EF77BF"/>
    <w:rsid w:val="00F00006"/>
    <w:rsid w:val="00F0176E"/>
    <w:rsid w:val="00F01A3F"/>
    <w:rsid w:val="00F01E44"/>
    <w:rsid w:val="00F025C7"/>
    <w:rsid w:val="00F0276A"/>
    <w:rsid w:val="00F029A3"/>
    <w:rsid w:val="00F034AF"/>
    <w:rsid w:val="00F03800"/>
    <w:rsid w:val="00F05CCF"/>
    <w:rsid w:val="00F05E14"/>
    <w:rsid w:val="00F060ED"/>
    <w:rsid w:val="00F06875"/>
    <w:rsid w:val="00F07B6B"/>
    <w:rsid w:val="00F1038C"/>
    <w:rsid w:val="00F10E28"/>
    <w:rsid w:val="00F114FE"/>
    <w:rsid w:val="00F12895"/>
    <w:rsid w:val="00F12E20"/>
    <w:rsid w:val="00F13A77"/>
    <w:rsid w:val="00F14220"/>
    <w:rsid w:val="00F14A1E"/>
    <w:rsid w:val="00F15297"/>
    <w:rsid w:val="00F1558D"/>
    <w:rsid w:val="00F168F9"/>
    <w:rsid w:val="00F20246"/>
    <w:rsid w:val="00F209B7"/>
    <w:rsid w:val="00F20FE2"/>
    <w:rsid w:val="00F2178B"/>
    <w:rsid w:val="00F217FD"/>
    <w:rsid w:val="00F21CFA"/>
    <w:rsid w:val="00F22275"/>
    <w:rsid w:val="00F2227F"/>
    <w:rsid w:val="00F228FF"/>
    <w:rsid w:val="00F22BFA"/>
    <w:rsid w:val="00F233D5"/>
    <w:rsid w:val="00F235AF"/>
    <w:rsid w:val="00F244C3"/>
    <w:rsid w:val="00F2485D"/>
    <w:rsid w:val="00F24B35"/>
    <w:rsid w:val="00F253E9"/>
    <w:rsid w:val="00F254EC"/>
    <w:rsid w:val="00F2583C"/>
    <w:rsid w:val="00F25D0E"/>
    <w:rsid w:val="00F260C4"/>
    <w:rsid w:val="00F26C37"/>
    <w:rsid w:val="00F27070"/>
    <w:rsid w:val="00F3074F"/>
    <w:rsid w:val="00F30885"/>
    <w:rsid w:val="00F310C2"/>
    <w:rsid w:val="00F31709"/>
    <w:rsid w:val="00F31F7F"/>
    <w:rsid w:val="00F32003"/>
    <w:rsid w:val="00F3319E"/>
    <w:rsid w:val="00F3375E"/>
    <w:rsid w:val="00F33AFB"/>
    <w:rsid w:val="00F34709"/>
    <w:rsid w:val="00F34D2A"/>
    <w:rsid w:val="00F35B3C"/>
    <w:rsid w:val="00F375EE"/>
    <w:rsid w:val="00F375F7"/>
    <w:rsid w:val="00F40321"/>
    <w:rsid w:val="00F40885"/>
    <w:rsid w:val="00F42AD7"/>
    <w:rsid w:val="00F42CB2"/>
    <w:rsid w:val="00F44B7B"/>
    <w:rsid w:val="00F44D1D"/>
    <w:rsid w:val="00F452A6"/>
    <w:rsid w:val="00F458C1"/>
    <w:rsid w:val="00F46349"/>
    <w:rsid w:val="00F46660"/>
    <w:rsid w:val="00F46DE6"/>
    <w:rsid w:val="00F47853"/>
    <w:rsid w:val="00F47B4E"/>
    <w:rsid w:val="00F50DC8"/>
    <w:rsid w:val="00F50FFD"/>
    <w:rsid w:val="00F516C0"/>
    <w:rsid w:val="00F51E27"/>
    <w:rsid w:val="00F52306"/>
    <w:rsid w:val="00F525BA"/>
    <w:rsid w:val="00F52E0A"/>
    <w:rsid w:val="00F52F70"/>
    <w:rsid w:val="00F52FA6"/>
    <w:rsid w:val="00F53120"/>
    <w:rsid w:val="00F53169"/>
    <w:rsid w:val="00F532C2"/>
    <w:rsid w:val="00F53381"/>
    <w:rsid w:val="00F53A27"/>
    <w:rsid w:val="00F54494"/>
    <w:rsid w:val="00F54533"/>
    <w:rsid w:val="00F54BE2"/>
    <w:rsid w:val="00F55E2A"/>
    <w:rsid w:val="00F56D8A"/>
    <w:rsid w:val="00F574B9"/>
    <w:rsid w:val="00F57C8F"/>
    <w:rsid w:val="00F57D9E"/>
    <w:rsid w:val="00F6065D"/>
    <w:rsid w:val="00F61040"/>
    <w:rsid w:val="00F62295"/>
    <w:rsid w:val="00F62C3C"/>
    <w:rsid w:val="00F63590"/>
    <w:rsid w:val="00F637BC"/>
    <w:rsid w:val="00F63F81"/>
    <w:rsid w:val="00F647F1"/>
    <w:rsid w:val="00F6578B"/>
    <w:rsid w:val="00F657C8"/>
    <w:rsid w:val="00F65D32"/>
    <w:rsid w:val="00F65EFE"/>
    <w:rsid w:val="00F669C6"/>
    <w:rsid w:val="00F66A50"/>
    <w:rsid w:val="00F67277"/>
    <w:rsid w:val="00F67778"/>
    <w:rsid w:val="00F701EB"/>
    <w:rsid w:val="00F70713"/>
    <w:rsid w:val="00F709AF"/>
    <w:rsid w:val="00F72221"/>
    <w:rsid w:val="00F72ED2"/>
    <w:rsid w:val="00F73C57"/>
    <w:rsid w:val="00F74A11"/>
    <w:rsid w:val="00F74F00"/>
    <w:rsid w:val="00F750EC"/>
    <w:rsid w:val="00F75770"/>
    <w:rsid w:val="00F761B7"/>
    <w:rsid w:val="00F7681B"/>
    <w:rsid w:val="00F7727B"/>
    <w:rsid w:val="00F7740E"/>
    <w:rsid w:val="00F77AAC"/>
    <w:rsid w:val="00F800ED"/>
    <w:rsid w:val="00F81706"/>
    <w:rsid w:val="00F82DF4"/>
    <w:rsid w:val="00F83E6D"/>
    <w:rsid w:val="00F8416C"/>
    <w:rsid w:val="00F84614"/>
    <w:rsid w:val="00F8476F"/>
    <w:rsid w:val="00F849DF"/>
    <w:rsid w:val="00F84BB9"/>
    <w:rsid w:val="00F85431"/>
    <w:rsid w:val="00F85D06"/>
    <w:rsid w:val="00F85F89"/>
    <w:rsid w:val="00F8692B"/>
    <w:rsid w:val="00F86A9C"/>
    <w:rsid w:val="00F87151"/>
    <w:rsid w:val="00F87B60"/>
    <w:rsid w:val="00F87F97"/>
    <w:rsid w:val="00F900AC"/>
    <w:rsid w:val="00F91078"/>
    <w:rsid w:val="00F91DA9"/>
    <w:rsid w:val="00F9377C"/>
    <w:rsid w:val="00F93FAC"/>
    <w:rsid w:val="00F94339"/>
    <w:rsid w:val="00F943B6"/>
    <w:rsid w:val="00F94967"/>
    <w:rsid w:val="00F951CB"/>
    <w:rsid w:val="00F95A62"/>
    <w:rsid w:val="00F970CC"/>
    <w:rsid w:val="00F978F1"/>
    <w:rsid w:val="00FA0749"/>
    <w:rsid w:val="00FA174C"/>
    <w:rsid w:val="00FA24DA"/>
    <w:rsid w:val="00FA2A5F"/>
    <w:rsid w:val="00FA36E0"/>
    <w:rsid w:val="00FA3C49"/>
    <w:rsid w:val="00FA3DFF"/>
    <w:rsid w:val="00FA4326"/>
    <w:rsid w:val="00FA44D8"/>
    <w:rsid w:val="00FA4B14"/>
    <w:rsid w:val="00FA4C0F"/>
    <w:rsid w:val="00FA4C45"/>
    <w:rsid w:val="00FA4DE7"/>
    <w:rsid w:val="00FA67DC"/>
    <w:rsid w:val="00FA68B3"/>
    <w:rsid w:val="00FA75CB"/>
    <w:rsid w:val="00FB1249"/>
    <w:rsid w:val="00FB1FF0"/>
    <w:rsid w:val="00FB2577"/>
    <w:rsid w:val="00FB2A77"/>
    <w:rsid w:val="00FB3699"/>
    <w:rsid w:val="00FB4189"/>
    <w:rsid w:val="00FB4AB3"/>
    <w:rsid w:val="00FB4DCC"/>
    <w:rsid w:val="00FB5161"/>
    <w:rsid w:val="00FB531B"/>
    <w:rsid w:val="00FB548E"/>
    <w:rsid w:val="00FB55DD"/>
    <w:rsid w:val="00FB6290"/>
    <w:rsid w:val="00FB63F7"/>
    <w:rsid w:val="00FB6A36"/>
    <w:rsid w:val="00FB767D"/>
    <w:rsid w:val="00FC0BFB"/>
    <w:rsid w:val="00FC2679"/>
    <w:rsid w:val="00FC279F"/>
    <w:rsid w:val="00FC34C4"/>
    <w:rsid w:val="00FC3C09"/>
    <w:rsid w:val="00FC5231"/>
    <w:rsid w:val="00FC5511"/>
    <w:rsid w:val="00FC65ED"/>
    <w:rsid w:val="00FC668C"/>
    <w:rsid w:val="00FC74E9"/>
    <w:rsid w:val="00FC7F1D"/>
    <w:rsid w:val="00FD0D8A"/>
    <w:rsid w:val="00FD1F5A"/>
    <w:rsid w:val="00FD23D5"/>
    <w:rsid w:val="00FD3F7F"/>
    <w:rsid w:val="00FD43AE"/>
    <w:rsid w:val="00FD50DA"/>
    <w:rsid w:val="00FD5CF8"/>
    <w:rsid w:val="00FD66D7"/>
    <w:rsid w:val="00FD6762"/>
    <w:rsid w:val="00FD758F"/>
    <w:rsid w:val="00FD7AE9"/>
    <w:rsid w:val="00FD7F41"/>
    <w:rsid w:val="00FE06AB"/>
    <w:rsid w:val="00FE06C9"/>
    <w:rsid w:val="00FE0876"/>
    <w:rsid w:val="00FE08C9"/>
    <w:rsid w:val="00FE0B1E"/>
    <w:rsid w:val="00FE13DE"/>
    <w:rsid w:val="00FE1A2B"/>
    <w:rsid w:val="00FE249B"/>
    <w:rsid w:val="00FE2B5B"/>
    <w:rsid w:val="00FE2DF1"/>
    <w:rsid w:val="00FE3A07"/>
    <w:rsid w:val="00FE3AB1"/>
    <w:rsid w:val="00FE3C50"/>
    <w:rsid w:val="00FE3E96"/>
    <w:rsid w:val="00FE403F"/>
    <w:rsid w:val="00FE425D"/>
    <w:rsid w:val="00FE53A0"/>
    <w:rsid w:val="00FE5C26"/>
    <w:rsid w:val="00FE6997"/>
    <w:rsid w:val="00FE6CA0"/>
    <w:rsid w:val="00FE6E7B"/>
    <w:rsid w:val="00FE6FF1"/>
    <w:rsid w:val="00FE7165"/>
    <w:rsid w:val="00FE71E8"/>
    <w:rsid w:val="00FE7217"/>
    <w:rsid w:val="00FF077C"/>
    <w:rsid w:val="00FF0A7B"/>
    <w:rsid w:val="00FF1BB1"/>
    <w:rsid w:val="00FF1C62"/>
    <w:rsid w:val="00FF24E8"/>
    <w:rsid w:val="00FF2B6A"/>
    <w:rsid w:val="00FF2C23"/>
    <w:rsid w:val="00FF3C98"/>
    <w:rsid w:val="00FF4050"/>
    <w:rsid w:val="00FF4D2E"/>
    <w:rsid w:val="00FF5214"/>
    <w:rsid w:val="00FF5248"/>
    <w:rsid w:val="00FF531F"/>
    <w:rsid w:val="00FF55C2"/>
    <w:rsid w:val="00FF6BBA"/>
    <w:rsid w:val="00FF6FAF"/>
    <w:rsid w:val="00FF71E7"/>
    <w:rsid w:val="00FF72D2"/>
    <w:rsid w:val="00FF75DB"/>
    <w:rsid w:val="01F7E1CD"/>
    <w:rsid w:val="022EFD1C"/>
    <w:rsid w:val="0290A824"/>
    <w:rsid w:val="02E281FE"/>
    <w:rsid w:val="030C4D62"/>
    <w:rsid w:val="0323D5D7"/>
    <w:rsid w:val="0331C4FB"/>
    <w:rsid w:val="03B9234E"/>
    <w:rsid w:val="0495D72B"/>
    <w:rsid w:val="04A981AA"/>
    <w:rsid w:val="04ADEEF4"/>
    <w:rsid w:val="05431311"/>
    <w:rsid w:val="058A0AEC"/>
    <w:rsid w:val="05D95C7F"/>
    <w:rsid w:val="0647640E"/>
    <w:rsid w:val="067E9236"/>
    <w:rsid w:val="06EE29C2"/>
    <w:rsid w:val="074BF011"/>
    <w:rsid w:val="07999775"/>
    <w:rsid w:val="07C0D6D2"/>
    <w:rsid w:val="07E04D8B"/>
    <w:rsid w:val="082527D4"/>
    <w:rsid w:val="08C4E640"/>
    <w:rsid w:val="08F32993"/>
    <w:rsid w:val="093C8F65"/>
    <w:rsid w:val="09E32600"/>
    <w:rsid w:val="0A518E7E"/>
    <w:rsid w:val="0A5354D5"/>
    <w:rsid w:val="0B0DE059"/>
    <w:rsid w:val="0B15BF5F"/>
    <w:rsid w:val="0CE45EF5"/>
    <w:rsid w:val="0D3E2839"/>
    <w:rsid w:val="0D52338A"/>
    <w:rsid w:val="0EBB5BE3"/>
    <w:rsid w:val="0F0885C2"/>
    <w:rsid w:val="0F53D305"/>
    <w:rsid w:val="100BC03A"/>
    <w:rsid w:val="1052E7EC"/>
    <w:rsid w:val="1077CFCF"/>
    <w:rsid w:val="10B16530"/>
    <w:rsid w:val="10BCE923"/>
    <w:rsid w:val="10E07E5B"/>
    <w:rsid w:val="111938B9"/>
    <w:rsid w:val="12E5ADF5"/>
    <w:rsid w:val="13DF4867"/>
    <w:rsid w:val="141C7340"/>
    <w:rsid w:val="144A89D5"/>
    <w:rsid w:val="14711D5A"/>
    <w:rsid w:val="15FD9FC5"/>
    <w:rsid w:val="163D07D5"/>
    <w:rsid w:val="170D6907"/>
    <w:rsid w:val="1739629E"/>
    <w:rsid w:val="1748662E"/>
    <w:rsid w:val="17F0B7F7"/>
    <w:rsid w:val="18A93968"/>
    <w:rsid w:val="19179A0C"/>
    <w:rsid w:val="19215F8F"/>
    <w:rsid w:val="19267463"/>
    <w:rsid w:val="1972A132"/>
    <w:rsid w:val="19CDF79C"/>
    <w:rsid w:val="1A14C694"/>
    <w:rsid w:val="1A53819C"/>
    <w:rsid w:val="1BD6F06C"/>
    <w:rsid w:val="1C0138FE"/>
    <w:rsid w:val="1C7D247D"/>
    <w:rsid w:val="1E4E29A6"/>
    <w:rsid w:val="1EC93F0A"/>
    <w:rsid w:val="1F8B38AB"/>
    <w:rsid w:val="201F7B8C"/>
    <w:rsid w:val="209C8F49"/>
    <w:rsid w:val="21374A09"/>
    <w:rsid w:val="219329B0"/>
    <w:rsid w:val="2197E56F"/>
    <w:rsid w:val="21B1849B"/>
    <w:rsid w:val="2208C09C"/>
    <w:rsid w:val="22710A1C"/>
    <w:rsid w:val="238DE8F4"/>
    <w:rsid w:val="255B7C5B"/>
    <w:rsid w:val="2570006C"/>
    <w:rsid w:val="25FC3055"/>
    <w:rsid w:val="271080FA"/>
    <w:rsid w:val="2790399D"/>
    <w:rsid w:val="280A42D2"/>
    <w:rsid w:val="288D2DE8"/>
    <w:rsid w:val="28A1BD35"/>
    <w:rsid w:val="29164120"/>
    <w:rsid w:val="29448F50"/>
    <w:rsid w:val="297EFE6B"/>
    <w:rsid w:val="2994FBBB"/>
    <w:rsid w:val="299C232F"/>
    <w:rsid w:val="29A3538D"/>
    <w:rsid w:val="2A9F29AD"/>
    <w:rsid w:val="2B4AC1A6"/>
    <w:rsid w:val="2BC795A7"/>
    <w:rsid w:val="2BD3E619"/>
    <w:rsid w:val="2BDF41F0"/>
    <w:rsid w:val="2BFAEA7D"/>
    <w:rsid w:val="2C3AFA0E"/>
    <w:rsid w:val="2CCC9C7D"/>
    <w:rsid w:val="2CD304E3"/>
    <w:rsid w:val="2DE07C58"/>
    <w:rsid w:val="2EC60428"/>
    <w:rsid w:val="2EC7FB67"/>
    <w:rsid w:val="2F7C628A"/>
    <w:rsid w:val="2FF17D48"/>
    <w:rsid w:val="303D8CDC"/>
    <w:rsid w:val="31255D36"/>
    <w:rsid w:val="31451A5C"/>
    <w:rsid w:val="31CD9460"/>
    <w:rsid w:val="3258E42C"/>
    <w:rsid w:val="32C7DB4B"/>
    <w:rsid w:val="33A7F099"/>
    <w:rsid w:val="33FCC834"/>
    <w:rsid w:val="341B6A0C"/>
    <w:rsid w:val="348AE7A7"/>
    <w:rsid w:val="359FE310"/>
    <w:rsid w:val="35E9B1A0"/>
    <w:rsid w:val="36EE0D78"/>
    <w:rsid w:val="374026B8"/>
    <w:rsid w:val="3752F97E"/>
    <w:rsid w:val="3758CDFD"/>
    <w:rsid w:val="3A7818EC"/>
    <w:rsid w:val="3AB71C32"/>
    <w:rsid w:val="3ADD5181"/>
    <w:rsid w:val="3B4EC4E8"/>
    <w:rsid w:val="3B7B9A02"/>
    <w:rsid w:val="3CB7D50D"/>
    <w:rsid w:val="3CB8011F"/>
    <w:rsid w:val="3D36194F"/>
    <w:rsid w:val="3D546920"/>
    <w:rsid w:val="3D6ABB10"/>
    <w:rsid w:val="3DB93B6F"/>
    <w:rsid w:val="3DE4FF69"/>
    <w:rsid w:val="3FD7F13F"/>
    <w:rsid w:val="40891D0B"/>
    <w:rsid w:val="40F4FB9F"/>
    <w:rsid w:val="41A2051A"/>
    <w:rsid w:val="41A37173"/>
    <w:rsid w:val="420E053E"/>
    <w:rsid w:val="426565F4"/>
    <w:rsid w:val="42973466"/>
    <w:rsid w:val="42A42DD7"/>
    <w:rsid w:val="42EE2727"/>
    <w:rsid w:val="43A3B2B2"/>
    <w:rsid w:val="44013655"/>
    <w:rsid w:val="44A9BE95"/>
    <w:rsid w:val="44E8DB10"/>
    <w:rsid w:val="457C7706"/>
    <w:rsid w:val="4653CAD8"/>
    <w:rsid w:val="46E9A513"/>
    <w:rsid w:val="478295A8"/>
    <w:rsid w:val="47B90E6E"/>
    <w:rsid w:val="47DDFAC0"/>
    <w:rsid w:val="481AA07D"/>
    <w:rsid w:val="489946D6"/>
    <w:rsid w:val="49C0F7B7"/>
    <w:rsid w:val="49F74F2C"/>
    <w:rsid w:val="4A1C904E"/>
    <w:rsid w:val="4A60A734"/>
    <w:rsid w:val="4AD19C5E"/>
    <w:rsid w:val="4BA909FC"/>
    <w:rsid w:val="4BC59676"/>
    <w:rsid w:val="4BCBE4D2"/>
    <w:rsid w:val="4C2D35E4"/>
    <w:rsid w:val="4C4ED47B"/>
    <w:rsid w:val="4C5934E7"/>
    <w:rsid w:val="4C5A8656"/>
    <w:rsid w:val="4CB4D07A"/>
    <w:rsid w:val="4D20889D"/>
    <w:rsid w:val="4DA2732D"/>
    <w:rsid w:val="4E100634"/>
    <w:rsid w:val="4E5E4724"/>
    <w:rsid w:val="4F8BDFDB"/>
    <w:rsid w:val="4F9529CC"/>
    <w:rsid w:val="4F96B531"/>
    <w:rsid w:val="5077DB25"/>
    <w:rsid w:val="50AA1B32"/>
    <w:rsid w:val="51104F91"/>
    <w:rsid w:val="511A4991"/>
    <w:rsid w:val="5134791C"/>
    <w:rsid w:val="5214788E"/>
    <w:rsid w:val="5269DC7C"/>
    <w:rsid w:val="52B37BC3"/>
    <w:rsid w:val="536B1062"/>
    <w:rsid w:val="537D6AF2"/>
    <w:rsid w:val="53FF440C"/>
    <w:rsid w:val="54F7B72C"/>
    <w:rsid w:val="54F92385"/>
    <w:rsid w:val="55193B53"/>
    <w:rsid w:val="55205E90"/>
    <w:rsid w:val="560A3BBF"/>
    <w:rsid w:val="56973F07"/>
    <w:rsid w:val="56CA36F4"/>
    <w:rsid w:val="574F75B3"/>
    <w:rsid w:val="57F6DCD0"/>
    <w:rsid w:val="581D9A95"/>
    <w:rsid w:val="5830C447"/>
    <w:rsid w:val="597D0107"/>
    <w:rsid w:val="5A7F41FB"/>
    <w:rsid w:val="5AD3E4BF"/>
    <w:rsid w:val="5AF05031"/>
    <w:rsid w:val="5AF7518D"/>
    <w:rsid w:val="5B197DBE"/>
    <w:rsid w:val="5CC7EC01"/>
    <w:rsid w:val="5DA4B9B3"/>
    <w:rsid w:val="5DC7CD8B"/>
    <w:rsid w:val="5DEAD229"/>
    <w:rsid w:val="5E4E3853"/>
    <w:rsid w:val="5E90DC84"/>
    <w:rsid w:val="5F1BDF39"/>
    <w:rsid w:val="5F2FA992"/>
    <w:rsid w:val="5F854F73"/>
    <w:rsid w:val="5FB99A1A"/>
    <w:rsid w:val="608E74E8"/>
    <w:rsid w:val="621A364E"/>
    <w:rsid w:val="64B4CEB7"/>
    <w:rsid w:val="65570AEF"/>
    <w:rsid w:val="65990BDD"/>
    <w:rsid w:val="668C06A9"/>
    <w:rsid w:val="66EDA771"/>
    <w:rsid w:val="676B0454"/>
    <w:rsid w:val="676C89E9"/>
    <w:rsid w:val="680B0950"/>
    <w:rsid w:val="68844D54"/>
    <w:rsid w:val="6949F803"/>
    <w:rsid w:val="69A4955D"/>
    <w:rsid w:val="69E7DE25"/>
    <w:rsid w:val="6B1B651B"/>
    <w:rsid w:val="6BF7C7BF"/>
    <w:rsid w:val="6C6F6D1C"/>
    <w:rsid w:val="6D05C7C6"/>
    <w:rsid w:val="6D467DF6"/>
    <w:rsid w:val="6E70C26C"/>
    <w:rsid w:val="6F3D6A30"/>
    <w:rsid w:val="6F805743"/>
    <w:rsid w:val="70152CFB"/>
    <w:rsid w:val="7026A16B"/>
    <w:rsid w:val="708233F0"/>
    <w:rsid w:val="708F3630"/>
    <w:rsid w:val="70C2EFF2"/>
    <w:rsid w:val="70CFD54E"/>
    <w:rsid w:val="70E875C1"/>
    <w:rsid w:val="72797DA2"/>
    <w:rsid w:val="7297BAA9"/>
    <w:rsid w:val="7376F388"/>
    <w:rsid w:val="741EAB80"/>
    <w:rsid w:val="747410B0"/>
    <w:rsid w:val="756B8565"/>
    <w:rsid w:val="7619C489"/>
    <w:rsid w:val="76514643"/>
    <w:rsid w:val="76EF1889"/>
    <w:rsid w:val="7719F73E"/>
    <w:rsid w:val="77572F41"/>
    <w:rsid w:val="780E3253"/>
    <w:rsid w:val="786406DF"/>
    <w:rsid w:val="7996633C"/>
    <w:rsid w:val="7A14F8F9"/>
    <w:rsid w:val="7AC73253"/>
    <w:rsid w:val="7AD33DA2"/>
    <w:rsid w:val="7AF0996A"/>
    <w:rsid w:val="7BE27763"/>
    <w:rsid w:val="7C976F2F"/>
    <w:rsid w:val="7D129D65"/>
    <w:rsid w:val="7D49E1C9"/>
    <w:rsid w:val="7D8561D0"/>
    <w:rsid w:val="7DADFF65"/>
    <w:rsid w:val="7F606489"/>
    <w:rsid w:val="7F8DBF98"/>
    <w:rsid w:val="7F95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B7CA40"/>
  <w15:docId w15:val="{98F1E8D4-2D7F-45E1-8FBA-576C51881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sl-SI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DD2"/>
    <w:pPr>
      <w:spacing w:after="200" w:line="276" w:lineRule="auto"/>
      <w:jc w:val="both"/>
    </w:pPr>
    <w:rPr>
      <w:rFonts w:ascii="Aptos" w:eastAsia="Times New Roman" w:hAnsi="Aptos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D319D7"/>
    <w:pPr>
      <w:keepNext/>
      <w:keepLines/>
      <w:spacing w:before="360" w:after="0"/>
      <w:jc w:val="left"/>
      <w:outlineLvl w:val="0"/>
    </w:pPr>
    <w:rPr>
      <w:rFonts w:eastAsia="Calibri"/>
      <w:b/>
      <w:bCs/>
      <w:lang w:val="mk-MK"/>
    </w:rPr>
  </w:style>
  <w:style w:type="paragraph" w:styleId="Heading2">
    <w:name w:val="heading 2"/>
    <w:basedOn w:val="Normal"/>
    <w:next w:val="Normal"/>
    <w:link w:val="Heading2Char"/>
    <w:qFormat/>
    <w:rsid w:val="00824E19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inorHAnsi" w:eastAsia="Calibri" w:hAnsiTheme="minorHAnsi"/>
      <w:b/>
      <w:bCs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DC7950"/>
    <w:pPr>
      <w:keepNext/>
      <w:keepLines/>
      <w:numPr>
        <w:ilvl w:val="2"/>
        <w:numId w:val="3"/>
      </w:numPr>
      <w:spacing w:before="200" w:after="0"/>
      <w:outlineLvl w:val="2"/>
    </w:pPr>
    <w:rPr>
      <w:rFonts w:eastAsia="Calibr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qFormat/>
    <w:rsid w:val="00B47E38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eastAsia="Calibri" w:hAnsi="Cambria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D7091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D7091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D7091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D7091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D7091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D319D7"/>
    <w:rPr>
      <w:rFonts w:ascii="Aptos" w:hAnsi="Aptos"/>
      <w:b/>
      <w:bCs/>
      <w:sz w:val="22"/>
      <w:szCs w:val="22"/>
      <w:lang w:val="mk-MK" w:eastAsia="en-US"/>
    </w:rPr>
  </w:style>
  <w:style w:type="character" w:customStyle="1" w:styleId="Heading2Char">
    <w:name w:val="Heading 2 Char"/>
    <w:basedOn w:val="DefaultParagraphFont"/>
    <w:link w:val="Heading2"/>
    <w:locked/>
    <w:rsid w:val="00824E19"/>
    <w:rPr>
      <w:rFonts w:asciiTheme="minorHAnsi" w:hAnsiTheme="minorHAnsi"/>
      <w:b/>
      <w:bCs/>
      <w:color w:val="365F91" w:themeColor="accent1" w:themeShade="BF"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DC7950"/>
    <w:rPr>
      <w:rFonts w:ascii="Aptos" w:hAnsi="Aptos"/>
      <w:b/>
      <w:bCs/>
      <w:color w:val="365F91" w:themeColor="accent1" w:themeShade="BF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locked/>
    <w:rsid w:val="00B47E38"/>
    <w:rPr>
      <w:rFonts w:ascii="Cambria" w:hAnsi="Cambria"/>
      <w:b/>
      <w:bCs/>
      <w:i/>
      <w:iCs/>
      <w:color w:val="1F497D" w:themeColor="text2"/>
      <w:sz w:val="22"/>
      <w:szCs w:val="22"/>
      <w:lang w:eastAsia="en-US"/>
    </w:rPr>
  </w:style>
  <w:style w:type="paragraph" w:styleId="Header">
    <w:name w:val="header"/>
    <w:basedOn w:val="Normal"/>
    <w:link w:val="HeaderChar"/>
    <w:semiHidden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5B26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26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B26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41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6241"/>
    <w:rPr>
      <w:rFonts w:ascii="Segoe UI" w:eastAsiaTheme="minorHAns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121EF2"/>
    <w:rPr>
      <w:rFonts w:eastAsia="Times New Roman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slovTOC1">
    <w:name w:val="Naslov TOC1"/>
    <w:basedOn w:val="Heading1"/>
    <w:next w:val="Normal"/>
    <w:rsid w:val="002A5981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126CAC"/>
    <w:pPr>
      <w:tabs>
        <w:tab w:val="right" w:leader="dot" w:pos="9060"/>
      </w:tabs>
      <w:spacing w:after="100"/>
      <w:ind w:left="1083" w:hanging="374"/>
    </w:pPr>
  </w:style>
  <w:style w:type="paragraph" w:styleId="TOC1">
    <w:name w:val="toc 1"/>
    <w:basedOn w:val="Normal"/>
    <w:next w:val="Normal"/>
    <w:autoRedefine/>
    <w:uiPriority w:val="39"/>
    <w:rsid w:val="000F120F"/>
    <w:pPr>
      <w:tabs>
        <w:tab w:val="left" w:pos="1083"/>
        <w:tab w:val="right" w:leader="dot" w:pos="9060"/>
      </w:tabs>
      <w:spacing w:after="100"/>
      <w:ind w:left="862" w:hanging="142"/>
    </w:pPr>
    <w:rPr>
      <w:rFonts w:asciiTheme="minorHAnsi" w:hAnsiTheme="minorHAnsi" w:cstheme="minorHAnsi"/>
      <w:noProof/>
      <w:sz w:val="24"/>
      <w:lang w:val="en-GB"/>
    </w:rPr>
  </w:style>
  <w:style w:type="character" w:styleId="Hyperlink">
    <w:name w:val="Hyperlink"/>
    <w:basedOn w:val="DefaultParagraphFont"/>
    <w:uiPriority w:val="99"/>
    <w:rsid w:val="00563271"/>
    <w:rPr>
      <w:rFonts w:cs="Times New Roman"/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697D87"/>
    <w:pPr>
      <w:spacing w:after="100"/>
      <w:ind w:left="1525" w:hanging="142"/>
    </w:pPr>
  </w:style>
  <w:style w:type="paragraph" w:customStyle="1" w:styleId="BSPRulesBodyText">
    <w:name w:val="BSP RulesBodyText"/>
    <w:basedOn w:val="Normal"/>
    <w:link w:val="BSPRulesBodyTextZnak"/>
    <w:rsid w:val="00B357A6"/>
    <w:pPr>
      <w:numPr>
        <w:numId w:val="5"/>
      </w:numPr>
      <w:suppressAutoHyphens/>
      <w:spacing w:before="240" w:after="0"/>
    </w:pPr>
    <w:rPr>
      <w:rFonts w:ascii="Myriad Pro" w:hAnsi="Myriad Pro"/>
      <w:szCs w:val="28"/>
      <w:lang w:val="en-GB"/>
    </w:rPr>
  </w:style>
  <w:style w:type="character" w:customStyle="1" w:styleId="BSPRulesBodyTextZnak">
    <w:name w:val="BSP RulesBodyText Znak"/>
    <w:basedOn w:val="DefaultParagraphFont"/>
    <w:link w:val="BSPRulesBodyText"/>
    <w:locked/>
    <w:rsid w:val="00B357A6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Rules1">
    <w:name w:val="BSP Rules1"/>
    <w:basedOn w:val="BSPRules2"/>
    <w:next w:val="BSPRulesBodyText"/>
    <w:link w:val="BSPRules1Znak"/>
    <w:rsid w:val="000E47E0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Rules2">
    <w:name w:val="BSP Rules2"/>
    <w:basedOn w:val="BSPRules3"/>
    <w:next w:val="BSPRulesBodyText"/>
    <w:link w:val="BSPRules2Znak"/>
    <w:rsid w:val="00B357A6"/>
    <w:pPr>
      <w:numPr>
        <w:ilvl w:val="1"/>
      </w:numPr>
      <w:ind w:right="1134"/>
      <w:outlineLvl w:val="1"/>
    </w:pPr>
    <w:rPr>
      <w:spacing w:val="16"/>
      <w:sz w:val="28"/>
    </w:rPr>
  </w:style>
  <w:style w:type="paragraph" w:customStyle="1" w:styleId="BSPRules3">
    <w:name w:val="BSP Rules3"/>
    <w:basedOn w:val="BSPRules4"/>
    <w:next w:val="BSPRulesBodyText"/>
    <w:link w:val="BSPRules3Znak"/>
    <w:rsid w:val="007654CC"/>
    <w:pPr>
      <w:numPr>
        <w:ilvl w:val="2"/>
      </w:numPr>
      <w:outlineLvl w:val="2"/>
    </w:pPr>
    <w:rPr>
      <w:spacing w:val="12"/>
      <w:sz w:val="26"/>
      <w:szCs w:val="26"/>
    </w:rPr>
  </w:style>
  <w:style w:type="paragraph" w:customStyle="1" w:styleId="BSPRules4">
    <w:name w:val="BSP Rules4"/>
    <w:basedOn w:val="BSPRulesBodyText"/>
    <w:next w:val="BSPRulesBodyText"/>
    <w:link w:val="BSPRules4Znak"/>
    <w:rsid w:val="007654CC"/>
    <w:pPr>
      <w:keepNext/>
      <w:numPr>
        <w:ilvl w:val="3"/>
        <w:numId w:val="1"/>
      </w:numPr>
      <w:spacing w:before="360" w:after="240"/>
      <w:jc w:val="left"/>
      <w:outlineLvl w:val="3"/>
    </w:pPr>
    <w:rPr>
      <w:b/>
      <w:i/>
      <w:color w:val="084C8D"/>
      <w:spacing w:val="8"/>
      <w:sz w:val="24"/>
      <w:szCs w:val="24"/>
    </w:rPr>
  </w:style>
  <w:style w:type="character" w:customStyle="1" w:styleId="BSPRules4Znak">
    <w:name w:val="BSP Rules4 Znak"/>
    <w:basedOn w:val="BSPRules3Znak"/>
    <w:link w:val="BSPRules4"/>
    <w:locked/>
    <w:rsid w:val="007654CC"/>
    <w:rPr>
      <w:rFonts w:ascii="Myriad Pro" w:eastAsia="Times New Roman" w:hAnsi="Myriad Pro"/>
      <w:b/>
      <w:i/>
      <w:color w:val="084C8D"/>
      <w:spacing w:val="8"/>
      <w:sz w:val="24"/>
      <w:szCs w:val="24"/>
      <w:lang w:val="en-GB" w:eastAsia="en-US"/>
    </w:rPr>
  </w:style>
  <w:style w:type="character" w:customStyle="1" w:styleId="BSPRules3Znak">
    <w:name w:val="BSP Rules3 Znak"/>
    <w:basedOn w:val="BSPRules2Znak"/>
    <w:link w:val="BSPRules3"/>
    <w:locked/>
    <w:rsid w:val="007654CC"/>
    <w:rPr>
      <w:rFonts w:ascii="Myriad Pro" w:eastAsia="Times New Roman" w:hAnsi="Myriad Pro"/>
      <w:b/>
      <w:i/>
      <w:color w:val="084C8D"/>
      <w:spacing w:val="12"/>
      <w:sz w:val="26"/>
      <w:szCs w:val="26"/>
      <w:lang w:val="en-GB" w:eastAsia="en-US"/>
    </w:rPr>
  </w:style>
  <w:style w:type="character" w:customStyle="1" w:styleId="BSPRules2Znak">
    <w:name w:val="BSP Rules2 Znak"/>
    <w:basedOn w:val="DefaultParagraphFont"/>
    <w:link w:val="BSPRules2"/>
    <w:locked/>
    <w:rsid w:val="00B357A6"/>
    <w:rPr>
      <w:rFonts w:ascii="Myriad Pro" w:eastAsia="Times New Roman" w:hAnsi="Myriad Pro"/>
      <w:b/>
      <w:i/>
      <w:color w:val="084C8D"/>
      <w:spacing w:val="16"/>
      <w:sz w:val="28"/>
      <w:szCs w:val="26"/>
      <w:lang w:val="en-GB" w:eastAsia="en-US"/>
    </w:rPr>
  </w:style>
  <w:style w:type="character" w:customStyle="1" w:styleId="BSPRules1Znak">
    <w:name w:val="BSP Rules1 Znak"/>
    <w:basedOn w:val="DefaultParagraphFont"/>
    <w:link w:val="BSPRules1"/>
    <w:locked/>
    <w:rsid w:val="000E47E0"/>
    <w:rPr>
      <w:rFonts w:ascii="Myriad Pro" w:eastAsia="Times New Roman" w:hAnsi="Myriad Pro"/>
      <w:b/>
      <w:i/>
      <w:color w:val="084C8D"/>
      <w:spacing w:val="24"/>
      <w:sz w:val="32"/>
      <w:szCs w:val="26"/>
      <w:lang w:val="en-GB" w:eastAsia="en-US"/>
    </w:rPr>
  </w:style>
  <w:style w:type="paragraph" w:customStyle="1" w:styleId="BSPTitle0">
    <w:name w:val="BSP Title0"/>
    <w:basedOn w:val="BSPTitle1"/>
    <w:next w:val="BSPBodyText"/>
    <w:link w:val="BSPTitle0Znak"/>
    <w:rsid w:val="00A043F4"/>
    <w:pPr>
      <w:keepNext w:val="0"/>
      <w:keepLines/>
      <w:numPr>
        <w:numId w:val="0"/>
      </w:numPr>
      <w:spacing w:after="720"/>
      <w:ind w:left="720" w:right="720"/>
      <w:jc w:val="center"/>
      <w:outlineLvl w:val="9"/>
    </w:pPr>
    <w:rPr>
      <w:spacing w:val="40"/>
      <w:sz w:val="72"/>
    </w:rPr>
  </w:style>
  <w:style w:type="paragraph" w:customStyle="1" w:styleId="BSPTitle1">
    <w:name w:val="BSP Title1"/>
    <w:basedOn w:val="BSPTitle2"/>
    <w:next w:val="BSPTitle2"/>
    <w:link w:val="BSPTitle1Znak"/>
    <w:rsid w:val="002106B6"/>
    <w:pPr>
      <w:pageBreakBefore/>
      <w:numPr>
        <w:ilvl w:val="0"/>
      </w:numPr>
      <w:outlineLvl w:val="0"/>
    </w:pPr>
    <w:rPr>
      <w:spacing w:val="24"/>
      <w:sz w:val="32"/>
    </w:rPr>
  </w:style>
  <w:style w:type="paragraph" w:customStyle="1" w:styleId="BSPTitle2">
    <w:name w:val="BSP Title2"/>
    <w:basedOn w:val="BSPTitle3"/>
    <w:next w:val="BSPTitle3"/>
    <w:link w:val="BSPTitle2Znak"/>
    <w:rsid w:val="002106B6"/>
    <w:pPr>
      <w:numPr>
        <w:ilvl w:val="1"/>
      </w:numPr>
      <w:outlineLvl w:val="1"/>
    </w:pPr>
    <w:rPr>
      <w:spacing w:val="16"/>
      <w:sz w:val="28"/>
    </w:rPr>
  </w:style>
  <w:style w:type="paragraph" w:customStyle="1" w:styleId="BSPTitle3">
    <w:name w:val="BSP Title3"/>
    <w:basedOn w:val="BSPTitle4"/>
    <w:next w:val="BSPTitle4"/>
    <w:link w:val="BSPTitle3Znak"/>
    <w:rsid w:val="002C12C6"/>
    <w:pPr>
      <w:numPr>
        <w:ilvl w:val="2"/>
      </w:numPr>
      <w:outlineLvl w:val="2"/>
    </w:pPr>
    <w:rPr>
      <w:sz w:val="24"/>
    </w:rPr>
  </w:style>
  <w:style w:type="paragraph" w:customStyle="1" w:styleId="BSPTitle4">
    <w:name w:val="BSP Title4"/>
    <w:basedOn w:val="BSPBodyText"/>
    <w:link w:val="BSPTitle4Znak"/>
    <w:rsid w:val="002C12C6"/>
    <w:pPr>
      <w:keepNext/>
      <w:numPr>
        <w:ilvl w:val="3"/>
      </w:numPr>
      <w:spacing w:before="360" w:after="240"/>
      <w:ind w:right="1134"/>
      <w:jc w:val="left"/>
      <w:outlineLvl w:val="3"/>
    </w:pPr>
    <w:rPr>
      <w:b/>
      <w:i/>
      <w:color w:val="084C8D"/>
      <w:spacing w:val="8"/>
    </w:rPr>
  </w:style>
  <w:style w:type="paragraph" w:customStyle="1" w:styleId="BSPBodyText">
    <w:name w:val="BSP BodyText"/>
    <w:basedOn w:val="Normal"/>
    <w:link w:val="BSPBodyTextZnak"/>
    <w:rsid w:val="00B357A6"/>
    <w:pPr>
      <w:numPr>
        <w:ilvl w:val="4"/>
        <w:numId w:val="2"/>
      </w:numPr>
      <w:suppressAutoHyphens/>
      <w:spacing w:before="240" w:after="0"/>
    </w:pPr>
    <w:rPr>
      <w:rFonts w:ascii="Myriad Pro" w:hAnsi="Myriad Pro"/>
      <w:lang w:val="en-GB"/>
    </w:rPr>
  </w:style>
  <w:style w:type="character" w:customStyle="1" w:styleId="BSPBodyTextZnak">
    <w:name w:val="BSP BodyText Znak"/>
    <w:basedOn w:val="BSPRulesBodyTextZnak"/>
    <w:link w:val="BSPBodyText"/>
    <w:locked/>
    <w:rsid w:val="00B357A6"/>
    <w:rPr>
      <w:rFonts w:ascii="Myriad Pro" w:eastAsia="Times New Roman" w:hAnsi="Myriad Pro"/>
      <w:sz w:val="22"/>
      <w:szCs w:val="22"/>
      <w:lang w:val="en-GB" w:eastAsia="en-US"/>
    </w:rPr>
  </w:style>
  <w:style w:type="character" w:customStyle="1" w:styleId="BSPTitle4Znak">
    <w:name w:val="BSP Title4 Znak"/>
    <w:basedOn w:val="BSPRules4Znak"/>
    <w:link w:val="BSPTitle4"/>
    <w:locked/>
    <w:rsid w:val="002C12C6"/>
    <w:rPr>
      <w:rFonts w:ascii="Myriad Pro" w:eastAsia="Times New Roman" w:hAnsi="Myriad Pro"/>
      <w:b/>
      <w:i/>
      <w:color w:val="084C8D"/>
      <w:spacing w:val="8"/>
      <w:sz w:val="22"/>
      <w:szCs w:val="22"/>
      <w:lang w:val="en-GB" w:eastAsia="en-US"/>
    </w:rPr>
  </w:style>
  <w:style w:type="character" w:customStyle="1" w:styleId="BSPTitle3Znak">
    <w:name w:val="BSP Title3 Znak"/>
    <w:basedOn w:val="BSPRules3Znak"/>
    <w:link w:val="BSPTitle3"/>
    <w:locked/>
    <w:rsid w:val="002C12C6"/>
    <w:rPr>
      <w:rFonts w:ascii="Myriad Pro" w:eastAsia="Times New Roman" w:hAnsi="Myriad Pro"/>
      <w:b/>
      <w:i/>
      <w:color w:val="084C8D"/>
      <w:spacing w:val="8"/>
      <w:sz w:val="24"/>
      <w:szCs w:val="22"/>
      <w:lang w:val="en-GB" w:eastAsia="en-US"/>
    </w:rPr>
  </w:style>
  <w:style w:type="character" w:customStyle="1" w:styleId="BSPTitle2Znak">
    <w:name w:val="BSP Title2 Znak"/>
    <w:basedOn w:val="BSPRules2Znak"/>
    <w:link w:val="BSPTitle2"/>
    <w:locked/>
    <w:rsid w:val="002106B6"/>
    <w:rPr>
      <w:rFonts w:ascii="Myriad Pro" w:eastAsia="Times New Roman" w:hAnsi="Myriad Pro"/>
      <w:b/>
      <w:i/>
      <w:color w:val="084C8D"/>
      <w:spacing w:val="16"/>
      <w:sz w:val="28"/>
      <w:szCs w:val="22"/>
      <w:lang w:val="en-GB" w:eastAsia="en-US"/>
    </w:rPr>
  </w:style>
  <w:style w:type="character" w:customStyle="1" w:styleId="BSPTitle1Znak">
    <w:name w:val="BSP Title1 Znak"/>
    <w:basedOn w:val="BSPRules1Znak"/>
    <w:link w:val="BSPTitle1"/>
    <w:locked/>
    <w:rsid w:val="002106B6"/>
    <w:rPr>
      <w:rFonts w:ascii="Myriad Pro" w:eastAsia="Times New Roman" w:hAnsi="Myriad Pro"/>
      <w:b/>
      <w:i/>
      <w:color w:val="084C8D"/>
      <w:spacing w:val="24"/>
      <w:sz w:val="32"/>
      <w:szCs w:val="22"/>
      <w:lang w:val="en-GB" w:eastAsia="en-US"/>
    </w:rPr>
  </w:style>
  <w:style w:type="character" w:customStyle="1" w:styleId="BSPTitle0Znak">
    <w:name w:val="BSP Title0 Znak"/>
    <w:basedOn w:val="DefaultParagraphFont"/>
    <w:link w:val="BSPTitle0"/>
    <w:locked/>
    <w:rsid w:val="00A043F4"/>
    <w:rPr>
      <w:rFonts w:cs="Times New Roman"/>
      <w:b/>
      <w:i/>
      <w:color w:val="084C8D"/>
      <w:spacing w:val="40"/>
      <w:sz w:val="72"/>
      <w:lang w:val="en-GB"/>
    </w:rPr>
  </w:style>
  <w:style w:type="paragraph" w:customStyle="1" w:styleId="BSPRulesBodyTextList">
    <w:name w:val="BSP RulesBodyTextList"/>
    <w:basedOn w:val="BSPRulesBodyText"/>
    <w:link w:val="BSPRulesBodyTextListZnak"/>
    <w:rsid w:val="00721B84"/>
    <w:pPr>
      <w:numPr>
        <w:numId w:val="0"/>
      </w:numPr>
      <w:spacing w:before="120"/>
    </w:pPr>
  </w:style>
  <w:style w:type="character" w:customStyle="1" w:styleId="BSPRulesBodyTextListZnak">
    <w:name w:val="BSP RulesBodyTextList Znak"/>
    <w:basedOn w:val="BSPRulesBodyTextZnak"/>
    <w:link w:val="BSPRulesBodyTextList"/>
    <w:locked/>
    <w:rsid w:val="00721B84"/>
    <w:rPr>
      <w:rFonts w:ascii="Myriad Pro" w:eastAsia="Times New Roman" w:hAnsi="Myriad Pro"/>
      <w:sz w:val="22"/>
      <w:szCs w:val="28"/>
      <w:lang w:val="en-GB" w:eastAsia="en-US"/>
    </w:rPr>
  </w:style>
  <w:style w:type="paragraph" w:customStyle="1" w:styleId="BSPBodyTextList">
    <w:name w:val="BSP BodyTextList"/>
    <w:basedOn w:val="BSPBodyText"/>
    <w:link w:val="BSPBodyTextListZnak"/>
    <w:rsid w:val="002E46B5"/>
    <w:pPr>
      <w:numPr>
        <w:ilvl w:val="5"/>
      </w:numPr>
      <w:spacing w:before="120"/>
    </w:pPr>
  </w:style>
  <w:style w:type="character" w:customStyle="1" w:styleId="BSPBodyTextListZnak">
    <w:name w:val="BSP BodyTextList Znak"/>
    <w:basedOn w:val="BSPRulesBodyTextListZnak"/>
    <w:link w:val="BSPBodyTextList"/>
    <w:locked/>
    <w:rsid w:val="002E46B5"/>
    <w:rPr>
      <w:rFonts w:ascii="Myriad Pro" w:eastAsia="Times New Roman" w:hAnsi="Myriad Pro"/>
      <w:sz w:val="22"/>
      <w:szCs w:val="22"/>
      <w:lang w:val="en-GB" w:eastAsia="en-US"/>
    </w:rPr>
  </w:style>
  <w:style w:type="paragraph" w:styleId="TOC3">
    <w:name w:val="toc 3"/>
    <w:basedOn w:val="Normal"/>
    <w:next w:val="Normal"/>
    <w:autoRedefine/>
    <w:uiPriority w:val="39"/>
    <w:rsid w:val="0047404A"/>
    <w:pPr>
      <w:tabs>
        <w:tab w:val="left" w:pos="1868"/>
        <w:tab w:val="right" w:leader="dot" w:pos="9060"/>
      </w:tabs>
      <w:spacing w:after="100"/>
      <w:ind w:left="1304" w:hanging="142"/>
    </w:pPr>
    <w:rPr>
      <w:rFonts w:asciiTheme="minorHAnsi" w:hAnsiTheme="minorHAnsi" w:cstheme="minorHAnsi"/>
      <w:noProof/>
      <w:sz w:val="24"/>
      <w:szCs w:val="24"/>
    </w:rPr>
  </w:style>
  <w:style w:type="paragraph" w:customStyle="1" w:styleId="BSPRules5">
    <w:name w:val="BSP Rules5"/>
    <w:basedOn w:val="BSPRules4"/>
    <w:next w:val="BSPRulesBodyText"/>
    <w:link w:val="BSPRules5Znak"/>
    <w:rsid w:val="007654CC"/>
    <w:pPr>
      <w:numPr>
        <w:ilvl w:val="4"/>
      </w:numPr>
    </w:pPr>
    <w:rPr>
      <w:spacing w:val="4"/>
      <w:sz w:val="22"/>
      <w:szCs w:val="22"/>
    </w:rPr>
  </w:style>
  <w:style w:type="character" w:customStyle="1" w:styleId="BSPRules5Znak">
    <w:name w:val="BSP Rules5 Znak"/>
    <w:basedOn w:val="BSPRules4Znak"/>
    <w:link w:val="BSPRules5"/>
    <w:locked/>
    <w:rsid w:val="007654CC"/>
    <w:rPr>
      <w:rFonts w:ascii="Myriad Pro" w:eastAsia="Times New Roman" w:hAnsi="Myriad Pro"/>
      <w:b/>
      <w:i/>
      <w:color w:val="084C8D"/>
      <w:spacing w:val="4"/>
      <w:sz w:val="22"/>
      <w:szCs w:val="22"/>
      <w:lang w:val="en-GB" w:eastAsia="en-US"/>
    </w:rPr>
  </w:style>
  <w:style w:type="paragraph" w:customStyle="1" w:styleId="BSPRules6">
    <w:name w:val="BSP Rules6"/>
    <w:basedOn w:val="BSPRules5"/>
    <w:next w:val="BSPRulesBodyText"/>
    <w:link w:val="BSPRules6Znak"/>
    <w:rsid w:val="007654CC"/>
    <w:pPr>
      <w:numPr>
        <w:ilvl w:val="5"/>
      </w:numPr>
    </w:pPr>
    <w:rPr>
      <w:spacing w:val="2"/>
    </w:rPr>
  </w:style>
  <w:style w:type="character" w:customStyle="1" w:styleId="BSPRules6Znak">
    <w:name w:val="BSP Rules6 Znak"/>
    <w:basedOn w:val="BSPRules5Znak"/>
    <w:link w:val="BSPRules6"/>
    <w:locked/>
    <w:rsid w:val="007654CC"/>
    <w:rPr>
      <w:rFonts w:ascii="Myriad Pro" w:eastAsia="Times New Roman" w:hAnsi="Myriad Pro"/>
      <w:b/>
      <w:i/>
      <w:color w:val="084C8D"/>
      <w:spacing w:val="2"/>
      <w:sz w:val="22"/>
      <w:szCs w:val="22"/>
      <w:lang w:val="en-GB" w:eastAsia="en-US"/>
    </w:rPr>
  </w:style>
  <w:style w:type="paragraph" w:customStyle="1" w:styleId="BSPDefinitionTerms">
    <w:name w:val="BSP DefinitionTerms"/>
    <w:basedOn w:val="BSPRulesBodyText"/>
    <w:link w:val="BSPDefinitionTermsZnak"/>
    <w:rsid w:val="006155FC"/>
    <w:pPr>
      <w:numPr>
        <w:numId w:val="0"/>
      </w:numPr>
      <w:tabs>
        <w:tab w:val="left" w:leader="dot" w:pos="3402"/>
      </w:tabs>
      <w:ind w:left="3402" w:hanging="2682"/>
    </w:pPr>
  </w:style>
  <w:style w:type="character" w:customStyle="1" w:styleId="BSPDefinitionTermsZnak">
    <w:name w:val="BSP DefinitionTerms Znak"/>
    <w:basedOn w:val="BSPRulesBodyTextZnak"/>
    <w:link w:val="BSPDefinitionTerms"/>
    <w:locked/>
    <w:rsid w:val="006155FC"/>
    <w:rPr>
      <w:rFonts w:ascii="Myriad Pro" w:eastAsia="Times New Roman" w:hAnsi="Myriad Pro"/>
      <w:sz w:val="22"/>
      <w:szCs w:val="28"/>
      <w:lang w:val="en-GB" w:eastAsia="en-US"/>
    </w:rPr>
  </w:style>
  <w:style w:type="character" w:customStyle="1" w:styleId="Besediloograde1">
    <w:name w:val="Besedilo ograde1"/>
    <w:basedOn w:val="DefaultParagraphFont"/>
    <w:semiHidden/>
    <w:rsid w:val="00155645"/>
    <w:rPr>
      <w:rFonts w:cs="Times New Roman"/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5D647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4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5D647C"/>
    <w:rPr>
      <w:rFonts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D6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5D647C"/>
    <w:rPr>
      <w:rFonts w:cs="Times New Roman"/>
      <w:b/>
      <w:bCs/>
      <w:lang w:eastAsia="en-US"/>
    </w:rPr>
  </w:style>
  <w:style w:type="paragraph" w:customStyle="1" w:styleId="Default">
    <w:name w:val="Default"/>
    <w:rsid w:val="00465EA6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TOC5">
    <w:name w:val="toc 5"/>
    <w:basedOn w:val="Normal"/>
    <w:next w:val="Normal"/>
    <w:autoRedefine/>
    <w:uiPriority w:val="39"/>
    <w:locked/>
    <w:rsid w:val="00A544CF"/>
    <w:pPr>
      <w:spacing w:after="100"/>
      <w:ind w:left="1747" w:hanging="142"/>
    </w:pPr>
  </w:style>
  <w:style w:type="paragraph" w:styleId="DocumentMap">
    <w:name w:val="Document Map"/>
    <w:basedOn w:val="Normal"/>
    <w:link w:val="DocumentMapChar"/>
    <w:semiHidden/>
    <w:rsid w:val="007D057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0459F3"/>
    <w:rPr>
      <w:rFonts w:ascii="Times New Roman" w:hAnsi="Times New Roman" w:cs="Times New Roman"/>
      <w:sz w:val="2"/>
      <w:lang w:eastAsia="en-US"/>
    </w:rPr>
  </w:style>
  <w:style w:type="paragraph" w:customStyle="1" w:styleId="StyleBorzenJustified">
    <w:name w:val="Style Borzen + Justified"/>
    <w:basedOn w:val="Normal"/>
    <w:rsid w:val="009738B9"/>
    <w:pPr>
      <w:suppressAutoHyphens/>
      <w:spacing w:after="0" w:line="240" w:lineRule="auto"/>
    </w:pPr>
    <w:rPr>
      <w:rFonts w:ascii="Arial Narrow" w:eastAsia="MS Mincho" w:hAnsi="Arial Narrow" w:cs="Arial"/>
      <w:sz w:val="24"/>
      <w:szCs w:val="20"/>
      <w:lang w:eastAsia="ja-JP"/>
    </w:rPr>
  </w:style>
  <w:style w:type="paragraph" w:styleId="BodyText">
    <w:name w:val="Body Text"/>
    <w:basedOn w:val="Normal"/>
    <w:link w:val="BodyTextChar"/>
    <w:rsid w:val="00AC7F84"/>
    <w:pPr>
      <w:spacing w:after="120"/>
    </w:pPr>
  </w:style>
  <w:style w:type="paragraph" w:styleId="Revision">
    <w:name w:val="Revision"/>
    <w:hidden/>
    <w:uiPriority w:val="99"/>
    <w:semiHidden/>
    <w:rsid w:val="00B64223"/>
    <w:rPr>
      <w:rFonts w:eastAsia="Times New Roman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425FB2"/>
    <w:rPr>
      <w:color w:val="606420"/>
      <w:u w:val="single"/>
    </w:rPr>
  </w:style>
  <w:style w:type="paragraph" w:styleId="ListParagraph">
    <w:name w:val="List Paragraph"/>
    <w:aliases w:val="Stav"/>
    <w:basedOn w:val="Normal"/>
    <w:uiPriority w:val="34"/>
    <w:qFormat/>
    <w:rsid w:val="00B12260"/>
    <w:pPr>
      <w:numPr>
        <w:numId w:val="10"/>
      </w:numPr>
      <w:contextualSpacing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5F4049"/>
    <w:pPr>
      <w:spacing w:after="100"/>
      <w:ind w:left="1100"/>
    </w:pPr>
    <w:rPr>
      <w:rFonts w:asciiTheme="minorHAnsi" w:eastAsiaTheme="minorEastAsia" w:hAnsiTheme="minorHAnsi" w:cstheme="minorBidi"/>
      <w:lang w:eastAsia="sl-SI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5F4049"/>
    <w:pPr>
      <w:spacing w:after="100"/>
      <w:ind w:left="1320"/>
    </w:pPr>
    <w:rPr>
      <w:rFonts w:asciiTheme="minorHAnsi" w:eastAsiaTheme="minorEastAsia" w:hAnsiTheme="minorHAnsi" w:cstheme="minorBidi"/>
      <w:lang w:eastAsia="sl-SI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5F4049"/>
    <w:pPr>
      <w:spacing w:after="100"/>
      <w:ind w:left="1540"/>
    </w:pPr>
    <w:rPr>
      <w:rFonts w:asciiTheme="minorHAnsi" w:eastAsiaTheme="minorEastAsia" w:hAnsiTheme="minorHAnsi" w:cstheme="minorBidi"/>
      <w:lang w:eastAsia="sl-SI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5F4049"/>
    <w:pPr>
      <w:spacing w:after="100"/>
      <w:ind w:left="1760"/>
    </w:pPr>
    <w:rPr>
      <w:rFonts w:asciiTheme="minorHAnsi" w:eastAsiaTheme="minorEastAsia" w:hAnsiTheme="minorHAnsi" w:cstheme="minorBidi"/>
      <w:lang w:eastAsia="sl-SI"/>
    </w:rPr>
  </w:style>
  <w:style w:type="paragraph" w:styleId="Subtitle">
    <w:name w:val="Subtitle"/>
    <w:aliases w:val="Article"/>
    <w:basedOn w:val="Normal"/>
    <w:next w:val="Normal"/>
    <w:link w:val="SubtitleChar"/>
    <w:qFormat/>
    <w:locked/>
    <w:rsid w:val="003B1168"/>
    <w:pPr>
      <w:widowControl w:val="0"/>
      <w:numPr>
        <w:numId w:val="4"/>
      </w:numPr>
      <w:spacing w:before="240" w:after="120" w:line="240" w:lineRule="auto"/>
      <w:jc w:val="center"/>
    </w:pPr>
    <w:rPr>
      <w:rFonts w:eastAsiaTheme="majorEastAsia" w:cstheme="majorBidi"/>
      <w:b/>
      <w:iCs/>
      <w:spacing w:val="15"/>
      <w:lang w:val="en-US"/>
    </w:rPr>
  </w:style>
  <w:style w:type="character" w:customStyle="1" w:styleId="SubtitleChar">
    <w:name w:val="Subtitle Char"/>
    <w:aliases w:val="Article Char"/>
    <w:basedOn w:val="DefaultParagraphFont"/>
    <w:link w:val="Subtitle"/>
    <w:rsid w:val="002A20FB"/>
    <w:rPr>
      <w:rFonts w:ascii="Aptos" w:eastAsiaTheme="majorEastAsia" w:hAnsi="Aptos" w:cstheme="majorBidi"/>
      <w:b/>
      <w:iCs/>
      <w:spacing w:val="15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8711BC"/>
  </w:style>
  <w:style w:type="character" w:customStyle="1" w:styleId="apple-converted-space">
    <w:name w:val="apple-converted-space"/>
    <w:basedOn w:val="DefaultParagraphFont"/>
    <w:rsid w:val="008711BC"/>
  </w:style>
  <w:style w:type="character" w:customStyle="1" w:styleId="spellingerror">
    <w:name w:val="spellingerror"/>
    <w:basedOn w:val="DefaultParagraphFont"/>
    <w:rsid w:val="008711BC"/>
  </w:style>
  <w:style w:type="character" w:customStyle="1" w:styleId="eop">
    <w:name w:val="eop"/>
    <w:basedOn w:val="DefaultParagraphFont"/>
    <w:rsid w:val="008711BC"/>
  </w:style>
  <w:style w:type="character" w:customStyle="1" w:styleId="tlid-translation">
    <w:name w:val="tlid-translation"/>
    <w:basedOn w:val="DefaultParagraphFont"/>
    <w:rsid w:val="007F2552"/>
  </w:style>
  <w:style w:type="paragraph" w:styleId="TOCHeading">
    <w:name w:val="TOC Heading"/>
    <w:basedOn w:val="Heading1"/>
    <w:next w:val="Normal"/>
    <w:uiPriority w:val="39"/>
    <w:unhideWhenUsed/>
    <w:qFormat/>
    <w:rsid w:val="00987B13"/>
    <w:pPr>
      <w:outlineLvl w:val="9"/>
    </w:pPr>
    <w:rPr>
      <w:rFonts w:asciiTheme="majorHAnsi" w:eastAsiaTheme="majorEastAsia" w:hAnsiTheme="majorHAnsi" w:cstheme="majorBidi"/>
      <w:lang w:val="en-US" w:eastAsia="ja-JP"/>
    </w:rPr>
  </w:style>
  <w:style w:type="character" w:customStyle="1" w:styleId="Heading5Char">
    <w:name w:val="Heading 5 Char"/>
    <w:basedOn w:val="DefaultParagraphFont"/>
    <w:link w:val="Heading5"/>
    <w:rsid w:val="00D7091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D7091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D7091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D7091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D7091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Emphasis">
    <w:name w:val="Emphasis"/>
    <w:basedOn w:val="DefaultParagraphFont"/>
    <w:qFormat/>
    <w:locked/>
    <w:rsid w:val="00A4631B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EE07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E07FE"/>
    <w:rPr>
      <w:rFonts w:eastAsia="Times New Roman"/>
      <w:lang w:eastAsia="en-US"/>
    </w:rPr>
  </w:style>
  <w:style w:type="character" w:styleId="FootnoteReference">
    <w:name w:val="footnote reference"/>
    <w:basedOn w:val="DefaultParagraphFont"/>
    <w:unhideWhenUsed/>
    <w:rsid w:val="00EE07FE"/>
    <w:rPr>
      <w:vertAlign w:val="superscript"/>
    </w:rPr>
  </w:style>
  <w:style w:type="paragraph" w:styleId="Title">
    <w:name w:val="Title"/>
    <w:basedOn w:val="Normal"/>
    <w:next w:val="Normal"/>
    <w:link w:val="TitleChar"/>
    <w:qFormat/>
    <w:locked/>
    <w:rsid w:val="008A04E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8A04E7"/>
    <w:rPr>
      <w:rFonts w:ascii="Aptos" w:eastAsiaTheme="majorEastAsia" w:hAnsi="Aptos" w:cstheme="majorBidi"/>
      <w:b/>
      <w:spacing w:val="-10"/>
      <w:kern w:val="28"/>
      <w:sz w:val="24"/>
      <w:szCs w:val="56"/>
      <w:lang w:eastAsia="en-US"/>
    </w:rPr>
  </w:style>
  <w:style w:type="paragraph" w:customStyle="1" w:styleId="a0">
    <w:name w:val="СТАВ"/>
    <w:basedOn w:val="Normal"/>
    <w:link w:val="Char"/>
    <w:qFormat/>
    <w:rsid w:val="00375232"/>
    <w:pPr>
      <w:numPr>
        <w:numId w:val="9"/>
      </w:numPr>
    </w:pPr>
    <w:rPr>
      <w:rFonts w:eastAsiaTheme="minorEastAsia" w:cs="Arial"/>
      <w:szCs w:val="20"/>
      <w:lang w:val="mk-MK" w:eastAsia="pl-PL"/>
    </w:rPr>
  </w:style>
  <w:style w:type="character" w:customStyle="1" w:styleId="Char">
    <w:name w:val="СТАВ Char"/>
    <w:basedOn w:val="DefaultParagraphFont"/>
    <w:link w:val="a0"/>
    <w:rsid w:val="00375232"/>
    <w:rPr>
      <w:rFonts w:ascii="Aptos" w:eastAsiaTheme="minorEastAsia" w:hAnsi="Aptos" w:cs="Arial"/>
      <w:sz w:val="22"/>
      <w:lang w:val="mk-MK" w:eastAsia="pl-PL"/>
    </w:rPr>
  </w:style>
  <w:style w:type="paragraph" w:customStyle="1" w:styleId="a">
    <w:name w:val="точка"/>
    <w:basedOn w:val="a0"/>
    <w:link w:val="Char0"/>
    <w:qFormat/>
    <w:rsid w:val="0042219F"/>
    <w:pPr>
      <w:numPr>
        <w:numId w:val="8"/>
      </w:numPr>
    </w:pPr>
  </w:style>
  <w:style w:type="character" w:customStyle="1" w:styleId="Char0">
    <w:name w:val="точка Char"/>
    <w:basedOn w:val="Char"/>
    <w:link w:val="a"/>
    <w:rsid w:val="0042219F"/>
    <w:rPr>
      <w:rFonts w:ascii="Aptos" w:eastAsiaTheme="minorEastAsia" w:hAnsi="Aptos" w:cs="Arial"/>
      <w:sz w:val="22"/>
      <w:lang w:val="mk-MK" w:eastAsia="pl-PL"/>
    </w:rPr>
  </w:style>
  <w:style w:type="character" w:customStyle="1" w:styleId="BodyTextChar">
    <w:name w:val="Body Text Char"/>
    <w:basedOn w:val="DefaultParagraphFont"/>
    <w:link w:val="BodyText"/>
    <w:rsid w:val="005C73C4"/>
    <w:rPr>
      <w:rFonts w:ascii="Aptos" w:eastAsia="Times New Roman" w:hAnsi="Aptos"/>
      <w:sz w:val="22"/>
      <w:szCs w:val="22"/>
      <w:lang w:eastAsia="en-US"/>
    </w:rPr>
  </w:style>
  <w:style w:type="character" w:customStyle="1" w:styleId="cf01">
    <w:name w:val="cf01"/>
    <w:basedOn w:val="DefaultParagraphFont"/>
    <w:rsid w:val="002B475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7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4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5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37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90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795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777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ПРАВИЛА ЗА АДМИНИСТРАЦИЈА НА ГАРАНЦИИ ЗА ПОТЕКЛО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9A8F4F20A554DA23B30021FE993A7" ma:contentTypeVersion="2" ma:contentTypeDescription="Create a new document." ma:contentTypeScope="" ma:versionID="073760f47823596dfe8e9348248e7be7">
  <xsd:schema xmlns:xsd="http://www.w3.org/2001/XMLSchema" xmlns:xs="http://www.w3.org/2001/XMLSchema" xmlns:p="http://schemas.microsoft.com/office/2006/metadata/properties" xmlns:ns2="f7daa397-d6e2-4039-ad14-9e047a677c65" targetNamespace="http://schemas.microsoft.com/office/2006/metadata/properties" ma:root="true" ma:fieldsID="a9f840a62fd99d400587fa13b60d54e1" ns2:_="">
    <xsd:import namespace="f7daa397-d6e2-4039-ad14-9e047a677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aa397-d6e2-4039-ad14-9e047a67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8D9595-03C7-4138-9AF1-65F7754361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D7BC69-AC10-4705-8B86-F2F2CE0C6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825327-6EF0-478B-9BEC-3BA1BF5B7B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FCDB83-5305-4581-8B1F-BD46D774C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aa397-d6e2-4039-ad14-9e047a677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Exchange Rules</vt:lpstr>
    </vt:vector>
  </TitlesOfParts>
  <Company>HP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Exchange Rules</dc:title>
  <dc:creator>TA Provider</dc:creator>
  <cp:lastModifiedBy>MEMO Conference</cp:lastModifiedBy>
  <cp:revision>19</cp:revision>
  <cp:lastPrinted>2023-03-21T08:35:00Z</cp:lastPrinted>
  <dcterms:created xsi:type="dcterms:W3CDTF">2025-03-24T11:35:00Z</dcterms:created>
  <dcterms:modified xsi:type="dcterms:W3CDTF">2025-03-2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FD9A8F4F20A554DA23B30021FE993A7</vt:lpwstr>
  </property>
  <property fmtid="{D5CDD505-2E9C-101B-9397-08002B2CF9AE}" pid="4" name="_dlc_DocIdItemGuid">
    <vt:lpwstr>f4cebf68-43c8-43d0-9825-e78419f157cc</vt:lpwstr>
  </property>
  <property fmtid="{D5CDD505-2E9C-101B-9397-08002B2CF9AE}" pid="5" name="GrammarlyDocumentId">
    <vt:lpwstr>efc3de0a82272580a14c7f332aadd42f17b7da92f04a57cbaa257706e97e5d72</vt:lpwstr>
  </property>
</Properties>
</file>